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6288"/>
        <w:gridCol w:w="850"/>
        <w:gridCol w:w="1020"/>
        <w:gridCol w:w="454"/>
        <w:gridCol w:w="567"/>
        <w:gridCol w:w="227"/>
        <w:gridCol w:w="794"/>
      </w:tblGrid>
      <w:tr w:rsidR="0058171D" w:rsidRPr="00091501" w14:paraId="00395F04" w14:textId="77777777" w:rsidTr="00D71CF6">
        <w:trPr>
          <w:cantSplit/>
          <w:trHeight w:val="451"/>
          <w:jc w:val="center"/>
        </w:trPr>
        <w:tc>
          <w:tcPr>
            <w:tcW w:w="6294" w:type="dxa"/>
            <w:vMerge w:val="restart"/>
            <w:tcBorders>
              <w:top w:val="nil"/>
              <w:left w:val="nil"/>
              <w:bottom w:val="nil"/>
            </w:tcBorders>
            <w:vAlign w:val="bottom"/>
          </w:tcPr>
          <w:p w14:paraId="43B64C49" w14:textId="77777777" w:rsidR="0058171D" w:rsidRPr="00091501" w:rsidRDefault="0058171D" w:rsidP="003E4052">
            <w:pPr>
              <w:jc w:val="center"/>
              <w:rPr>
                <w:rFonts w:ascii="ＭＳ ゴシック" w:eastAsia="ＭＳ ゴシック" w:hAnsi="ＭＳ ゴシック"/>
                <w:color w:val="auto"/>
                <w:sz w:val="40"/>
                <w:szCs w:val="40"/>
                <w:u w:val="single"/>
              </w:rPr>
            </w:pPr>
            <w:r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>試</w:t>
            </w:r>
            <w:r w:rsidR="006F5A7C"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 xml:space="preserve"> </w:t>
            </w:r>
            <w:r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>験</w:t>
            </w:r>
            <w:r w:rsidR="006F5A7C"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 xml:space="preserve"> </w:t>
            </w:r>
            <w:r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>依</w:t>
            </w:r>
            <w:r w:rsidR="006F5A7C"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 xml:space="preserve"> </w:t>
            </w:r>
            <w:r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>頼</w:t>
            </w:r>
            <w:r w:rsidR="006F5A7C"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 xml:space="preserve"> </w:t>
            </w:r>
            <w:r w:rsidRPr="00091501">
              <w:rPr>
                <w:rFonts w:ascii="ＭＳ ゴシック" w:eastAsia="ＭＳ ゴシック" w:hAnsi="ＭＳ ゴシック" w:hint="eastAsia"/>
                <w:color w:val="auto"/>
                <w:sz w:val="40"/>
                <w:szCs w:val="40"/>
                <w:u w:val="single"/>
              </w:rPr>
              <w:t>書</w:t>
            </w:r>
          </w:p>
          <w:p w14:paraId="439973B2" w14:textId="098E3BE8" w:rsidR="0058171D" w:rsidRDefault="00284DBD">
            <w:pPr>
              <w:ind w:leftChars="100" w:left="182"/>
              <w:rPr>
                <w:rFonts w:ascii="ＭＳ ゴシック" w:eastAsia="ＭＳ ゴシック" w:hAnsi="ＭＳ ゴシック"/>
                <w:color w:val="auto"/>
                <w:sz w:val="22"/>
                <w:szCs w:val="22"/>
                <w:u w:val="singl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1" locked="1" layoutInCell="1" allowOverlap="1" wp14:anchorId="568D0461" wp14:editId="5A690268">
                      <wp:simplePos x="0" y="0"/>
                      <wp:positionH relativeFrom="column">
                        <wp:posOffset>-302895</wp:posOffset>
                      </wp:positionH>
                      <wp:positionV relativeFrom="paragraph">
                        <wp:posOffset>434975</wp:posOffset>
                      </wp:positionV>
                      <wp:extent cx="174625" cy="1734820"/>
                      <wp:effectExtent l="0" t="0" r="0" b="0"/>
                      <wp:wrapNone/>
                      <wp:docPr id="1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4625" cy="17348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59A0E6F" w14:textId="77777777" w:rsidR="00772161" w:rsidRPr="009662F0" w:rsidRDefault="00772161">
                                  <w:pPr>
                                    <w:rPr>
                                      <w:rFonts w:ascii="ＭＳ ゴシック" w:eastAsia="ＭＳ ゴシック" w:hAnsi="ＭＳ ゴシック"/>
                                      <w:b/>
                                    </w:rPr>
                                  </w:pPr>
                                  <w:r w:rsidRPr="009662F0">
                                    <w:rPr>
                                      <w:rFonts w:ascii="ＭＳ ゴシック" w:eastAsia="ＭＳ ゴシック" w:hAnsi="ＭＳ ゴシック" w:hint="eastAsia"/>
                                      <w:b/>
                                    </w:rPr>
                                    <w:t>※ 太線の中だけご記入下さい。</w:t>
                                  </w:r>
                                </w:p>
                              </w:txbxContent>
                            </wps:txbx>
                            <wps:bodyPr rot="0" vert="eaVert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68D046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-23.85pt;margin-top:34.25pt;width:13.75pt;height:136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" filled="f" stroked="f">
                      <v:textbox style="layout-flow:vertical-ideographic" inset="0,0,0,0">
                        <w:txbxContent>
                          <w:p w14:paraId="359A0E6F" w14:textId="77777777" w:rsidR="00772161" w:rsidRPr="009662F0" w:rsidRDefault="00772161">
                            <w:pPr>
                              <w:rPr>
                                <w:rFonts w:ascii="ＭＳ ゴシック" w:eastAsia="ＭＳ ゴシック" w:hAnsi="ＭＳ ゴシック"/>
                                <w:b/>
                              </w:rPr>
                            </w:pPr>
                            <w:r w:rsidRPr="009662F0">
                              <w:rPr>
                                <w:rFonts w:ascii="ＭＳ ゴシック" w:eastAsia="ＭＳ ゴシック" w:hAnsi="ＭＳ ゴシック" w:hint="eastAsia"/>
                                <w:b/>
                              </w:rPr>
                              <w:t>※ 太線の中だけご記入下さい。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5E3DBF" w:rsidRPr="00091501">
              <w:rPr>
                <w:rFonts w:ascii="ＭＳ ゴシック" w:eastAsia="ＭＳ ゴシック" w:hAnsi="ＭＳ ゴシック" w:hint="eastAsia"/>
                <w:color w:val="auto"/>
                <w:u w:val="single"/>
              </w:rPr>
              <w:t>一般</w:t>
            </w:r>
            <w:r w:rsidR="0058171D" w:rsidRPr="00091501">
              <w:rPr>
                <w:rFonts w:ascii="ＭＳ ゴシック" w:eastAsia="ＭＳ ゴシック" w:hAnsi="ＭＳ ゴシック" w:hint="eastAsia"/>
                <w:color w:val="auto"/>
                <w:u w:val="single"/>
              </w:rPr>
              <w:t>財団法人</w:t>
            </w:r>
            <w:r w:rsidR="0058171D" w:rsidRPr="00091501">
              <w:rPr>
                <w:rFonts w:ascii="ＭＳ ゴシック" w:eastAsia="ＭＳ ゴシック" w:hAnsi="ＭＳ ゴシック" w:hint="eastAsia"/>
                <w:color w:val="auto"/>
                <w:sz w:val="24"/>
                <w:szCs w:val="24"/>
                <w:u w:val="single"/>
              </w:rPr>
              <w:t xml:space="preserve"> </w:t>
            </w:r>
            <w:r w:rsidR="0058171D" w:rsidRPr="00091501">
              <w:rPr>
                <w:rFonts w:ascii="ＭＳ ゴシック" w:eastAsia="ＭＳ ゴシック" w:hAnsi="ＭＳ ゴシック" w:hint="eastAsia"/>
                <w:color w:val="auto"/>
                <w:sz w:val="22"/>
                <w:szCs w:val="22"/>
                <w:u w:val="single"/>
              </w:rPr>
              <w:t>日本建築総合試験所　殿</w:t>
            </w:r>
          </w:p>
          <w:p w14:paraId="70F85212" w14:textId="77777777" w:rsidR="0012636A" w:rsidRPr="005A6C40" w:rsidRDefault="0012636A" w:rsidP="0012636A">
            <w:pPr>
              <w:rPr>
                <w:rFonts w:hAnsi="ＭＳ 明朝"/>
                <w:color w:val="auto"/>
                <w:sz w:val="17"/>
                <w:szCs w:val="17"/>
              </w:rPr>
            </w:pPr>
            <w:r w:rsidRPr="005A6C40">
              <w:rPr>
                <w:rFonts w:hAnsi="ＭＳ 明朝" w:hint="eastAsia"/>
                <w:color w:val="auto"/>
                <w:sz w:val="17"/>
                <w:szCs w:val="17"/>
              </w:rPr>
              <w:t>(一財)日本建築総合試験所「</w:t>
            </w:r>
            <w:r w:rsidR="0029585F">
              <w:rPr>
                <w:rFonts w:hAnsi="ＭＳ 明朝" w:hint="eastAsia"/>
                <w:color w:val="auto"/>
                <w:sz w:val="17"/>
                <w:szCs w:val="17"/>
              </w:rPr>
              <w:t>試験等業務約款</w:t>
            </w:r>
            <w:r w:rsidRPr="005A6C40">
              <w:rPr>
                <w:rFonts w:hAnsi="ＭＳ 明朝" w:hint="eastAsia"/>
                <w:color w:val="auto"/>
                <w:sz w:val="17"/>
                <w:szCs w:val="17"/>
              </w:rPr>
              <w:t>」の内容を了承のうえ、試験を申込みます</w:t>
            </w:r>
          </w:p>
        </w:tc>
        <w:tc>
          <w:tcPr>
            <w:tcW w:w="851" w:type="dxa"/>
            <w:tcBorders>
              <w:right w:val="nil"/>
            </w:tcBorders>
            <w:vAlign w:val="center"/>
          </w:tcPr>
          <w:p w14:paraId="017177A7" w14:textId="77777777" w:rsidR="0058171D" w:rsidRPr="00091501" w:rsidRDefault="0058171D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番号</w:t>
            </w:r>
          </w:p>
        </w:tc>
        <w:tc>
          <w:tcPr>
            <w:tcW w:w="1020" w:type="dxa"/>
            <w:tcBorders>
              <w:left w:val="nil"/>
              <w:right w:val="nil"/>
            </w:tcBorders>
            <w:vAlign w:val="center"/>
          </w:tcPr>
          <w:p w14:paraId="7907DF90" w14:textId="6C50A0CF" w:rsidR="0058171D" w:rsidRPr="00091501" w:rsidRDefault="0058171D" w:rsidP="008310E4">
            <w:pPr>
              <w:ind w:right="182"/>
              <w:jc w:val="right"/>
              <w:rPr>
                <w:color w:val="auto"/>
              </w:rPr>
            </w:pPr>
          </w:p>
        </w:tc>
        <w:tc>
          <w:tcPr>
            <w:tcW w:w="1021" w:type="dxa"/>
            <w:gridSpan w:val="2"/>
            <w:tcBorders>
              <w:left w:val="nil"/>
              <w:right w:val="nil"/>
            </w:tcBorders>
            <w:vAlign w:val="center"/>
          </w:tcPr>
          <w:p w14:paraId="3E18835C" w14:textId="09DC820D" w:rsidR="0058171D" w:rsidRPr="00091501" w:rsidRDefault="0058171D">
            <w:pPr>
              <w:jc w:val="right"/>
              <w:rPr>
                <w:color w:val="auto"/>
              </w:rPr>
            </w:pPr>
          </w:p>
        </w:tc>
        <w:tc>
          <w:tcPr>
            <w:tcW w:w="1021" w:type="dxa"/>
            <w:gridSpan w:val="2"/>
            <w:tcBorders>
              <w:left w:val="nil"/>
            </w:tcBorders>
            <w:vAlign w:val="center"/>
          </w:tcPr>
          <w:p w14:paraId="4D7442F4" w14:textId="77777777" w:rsidR="0058171D" w:rsidRPr="00091501" w:rsidRDefault="0058171D">
            <w:pPr>
              <w:jc w:val="right"/>
              <w:rPr>
                <w:color w:val="auto"/>
              </w:rPr>
            </w:pPr>
          </w:p>
        </w:tc>
      </w:tr>
      <w:tr w:rsidR="0029585F" w:rsidRPr="00091501" w14:paraId="6B4A23E9" w14:textId="77777777" w:rsidTr="0029585F">
        <w:trPr>
          <w:cantSplit/>
          <w:trHeight w:val="452"/>
          <w:jc w:val="center"/>
        </w:trPr>
        <w:tc>
          <w:tcPr>
            <w:tcW w:w="6294" w:type="dxa"/>
            <w:vMerge/>
            <w:tcBorders>
              <w:left w:val="nil"/>
              <w:bottom w:val="nil"/>
            </w:tcBorders>
          </w:tcPr>
          <w:p w14:paraId="33FEBDCC" w14:textId="77777777" w:rsidR="0029585F" w:rsidRPr="00091501" w:rsidRDefault="0029585F">
            <w:pPr>
              <w:ind w:leftChars="1000" w:left="1822" w:rightChars="1000" w:right="1822"/>
              <w:jc w:val="distribute"/>
              <w:rPr>
                <w:rFonts w:ascii="ＭＳ ゴシック" w:eastAsia="ＭＳ ゴシック" w:hAnsi="ＭＳ ゴシック"/>
                <w:color w:val="auto"/>
                <w:sz w:val="40"/>
                <w:szCs w:val="40"/>
                <w:u w:val="single"/>
              </w:rPr>
            </w:pPr>
          </w:p>
        </w:tc>
        <w:tc>
          <w:tcPr>
            <w:tcW w:w="851" w:type="dxa"/>
            <w:tcBorders>
              <w:bottom w:val="single" w:sz="4" w:space="0" w:color="auto"/>
              <w:right w:val="nil"/>
            </w:tcBorders>
            <w:vAlign w:val="center"/>
          </w:tcPr>
          <w:p w14:paraId="4EC40E6E" w14:textId="77777777" w:rsidR="0029585F" w:rsidRPr="00091501" w:rsidRDefault="0029585F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受付</w:t>
            </w:r>
          </w:p>
        </w:tc>
        <w:tc>
          <w:tcPr>
            <w:tcW w:w="1474" w:type="dxa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26A7996" w14:textId="77777777" w:rsidR="0029585F" w:rsidRPr="00091501" w:rsidRDefault="0029585F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年</w:t>
            </w:r>
          </w:p>
        </w:tc>
        <w:tc>
          <w:tcPr>
            <w:tcW w:w="794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C75159" w14:textId="77777777" w:rsidR="0029585F" w:rsidRPr="00091501" w:rsidRDefault="0029585F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月</w:t>
            </w:r>
          </w:p>
        </w:tc>
        <w:tc>
          <w:tcPr>
            <w:tcW w:w="794" w:type="dxa"/>
            <w:tcBorders>
              <w:left w:val="nil"/>
              <w:bottom w:val="single" w:sz="4" w:space="0" w:color="auto"/>
            </w:tcBorders>
            <w:vAlign w:val="center"/>
          </w:tcPr>
          <w:p w14:paraId="4E88A5B6" w14:textId="77777777" w:rsidR="0029585F" w:rsidRPr="00091501" w:rsidRDefault="0029585F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日</w:t>
            </w:r>
          </w:p>
        </w:tc>
      </w:tr>
      <w:tr w:rsidR="0029585F" w:rsidRPr="00091501" w14:paraId="09417E9F" w14:textId="77777777" w:rsidTr="00300FBF">
        <w:trPr>
          <w:cantSplit/>
          <w:trHeight w:val="452"/>
          <w:jc w:val="center"/>
        </w:trPr>
        <w:tc>
          <w:tcPr>
            <w:tcW w:w="6294" w:type="dxa"/>
            <w:vMerge/>
            <w:tcBorders>
              <w:left w:val="nil"/>
              <w:bottom w:val="nil"/>
            </w:tcBorders>
          </w:tcPr>
          <w:p w14:paraId="165097F6" w14:textId="77777777" w:rsidR="0029585F" w:rsidRPr="00091501" w:rsidRDefault="0029585F">
            <w:pPr>
              <w:ind w:leftChars="1000" w:left="1822" w:rightChars="1000" w:right="1822"/>
              <w:jc w:val="distribute"/>
              <w:rPr>
                <w:rFonts w:ascii="ＭＳ ゴシック" w:eastAsia="ＭＳ ゴシック" w:hAnsi="ＭＳ ゴシック"/>
                <w:color w:val="auto"/>
                <w:sz w:val="40"/>
                <w:szCs w:val="40"/>
                <w:u w:val="single"/>
              </w:rPr>
            </w:pPr>
          </w:p>
        </w:tc>
        <w:tc>
          <w:tcPr>
            <w:tcW w:w="851" w:type="dxa"/>
            <w:tcBorders>
              <w:right w:val="nil"/>
            </w:tcBorders>
            <w:vAlign w:val="center"/>
          </w:tcPr>
          <w:p w14:paraId="2CE264A7" w14:textId="77777777" w:rsidR="0029585F" w:rsidRPr="00091501" w:rsidRDefault="0029585F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報告</w:t>
            </w:r>
          </w:p>
        </w:tc>
        <w:tc>
          <w:tcPr>
            <w:tcW w:w="1474" w:type="dxa"/>
            <w:gridSpan w:val="2"/>
            <w:tcBorders>
              <w:left w:val="nil"/>
              <w:right w:val="nil"/>
            </w:tcBorders>
            <w:noWrap/>
            <w:vAlign w:val="center"/>
          </w:tcPr>
          <w:p w14:paraId="043C1B8F" w14:textId="77777777" w:rsidR="0029585F" w:rsidRPr="00091501" w:rsidRDefault="0029585F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年</w:t>
            </w:r>
          </w:p>
        </w:tc>
        <w:tc>
          <w:tcPr>
            <w:tcW w:w="794" w:type="dxa"/>
            <w:gridSpan w:val="2"/>
            <w:tcBorders>
              <w:left w:val="nil"/>
              <w:right w:val="nil"/>
            </w:tcBorders>
            <w:vAlign w:val="center"/>
          </w:tcPr>
          <w:p w14:paraId="10F9FBF8" w14:textId="77777777" w:rsidR="0029585F" w:rsidRPr="00091501" w:rsidRDefault="0029585F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月</w:t>
            </w:r>
          </w:p>
        </w:tc>
        <w:tc>
          <w:tcPr>
            <w:tcW w:w="794" w:type="dxa"/>
            <w:tcBorders>
              <w:left w:val="nil"/>
            </w:tcBorders>
            <w:vAlign w:val="center"/>
          </w:tcPr>
          <w:p w14:paraId="6144035A" w14:textId="77777777" w:rsidR="0029585F" w:rsidRPr="00091501" w:rsidRDefault="0029585F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日</w:t>
            </w:r>
          </w:p>
        </w:tc>
      </w:tr>
    </w:tbl>
    <w:p w14:paraId="30A354F5" w14:textId="77777777" w:rsidR="0058171D" w:rsidRPr="00091501" w:rsidRDefault="0058171D">
      <w:pPr>
        <w:spacing w:line="60" w:lineRule="exact"/>
        <w:rPr>
          <w:color w:val="auto"/>
        </w:rPr>
      </w:pPr>
    </w:p>
    <w:tbl>
      <w:tblPr>
        <w:tblW w:w="101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3"/>
        <w:gridCol w:w="774"/>
        <w:gridCol w:w="767"/>
        <w:gridCol w:w="1023"/>
        <w:gridCol w:w="275"/>
        <w:gridCol w:w="535"/>
        <w:gridCol w:w="282"/>
        <w:gridCol w:w="520"/>
        <w:gridCol w:w="144"/>
        <w:gridCol w:w="709"/>
        <w:gridCol w:w="850"/>
        <w:gridCol w:w="693"/>
        <w:gridCol w:w="441"/>
        <w:gridCol w:w="594"/>
        <w:gridCol w:w="399"/>
        <w:gridCol w:w="452"/>
        <w:gridCol w:w="398"/>
        <w:gridCol w:w="411"/>
        <w:gridCol w:w="581"/>
      </w:tblGrid>
      <w:tr w:rsidR="00960A6F" w:rsidRPr="00091501" w14:paraId="6EDE2DD7" w14:textId="77777777" w:rsidTr="00A63197">
        <w:trPr>
          <w:cantSplit/>
          <w:jc w:val="center"/>
        </w:trPr>
        <w:tc>
          <w:tcPr>
            <w:tcW w:w="343" w:type="dxa"/>
            <w:vMerge w:val="restart"/>
            <w:tcBorders>
              <w:top w:val="single" w:sz="12" w:space="0" w:color="auto"/>
              <w:left w:val="single" w:sz="12" w:space="0" w:color="auto"/>
            </w:tcBorders>
            <w:textDirection w:val="tbRlV"/>
            <w:vAlign w:val="center"/>
          </w:tcPr>
          <w:p w14:paraId="04FF0184" w14:textId="77777777" w:rsidR="00960A6F" w:rsidRPr="00091501" w:rsidRDefault="00960A6F">
            <w:pPr>
              <w:ind w:left="113" w:right="113"/>
              <w:jc w:val="center"/>
              <w:rPr>
                <w:color w:val="auto"/>
              </w:rPr>
            </w:pPr>
            <w:r w:rsidRPr="00960A6F">
              <w:rPr>
                <w:rFonts w:hint="eastAsia"/>
                <w:color w:val="auto"/>
                <w:spacing w:val="123"/>
                <w:fitText w:val="1092" w:id="-2075417343"/>
              </w:rPr>
              <w:t>依頼</w:t>
            </w:r>
            <w:r w:rsidRPr="00960A6F">
              <w:rPr>
                <w:rFonts w:hint="eastAsia"/>
                <w:color w:val="auto"/>
                <w:fitText w:val="1092" w:id="-2075417343"/>
              </w:rPr>
              <w:t>者</w:t>
            </w:r>
          </w:p>
        </w:tc>
        <w:tc>
          <w:tcPr>
            <w:tcW w:w="774" w:type="dxa"/>
            <w:vMerge w:val="restart"/>
            <w:tcBorders>
              <w:top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5E9D582" w14:textId="77777777" w:rsidR="00960A6F" w:rsidRPr="00091501" w:rsidRDefault="00960A6F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会社名</w:t>
            </w:r>
          </w:p>
        </w:tc>
        <w:tc>
          <w:tcPr>
            <w:tcW w:w="767" w:type="dxa"/>
            <w:tcBorders>
              <w:top w:val="single" w:sz="12" w:space="0" w:color="auto"/>
              <w:bottom w:val="dashed" w:sz="2" w:space="0" w:color="auto"/>
              <w:right w:val="nil"/>
            </w:tcBorders>
            <w:vAlign w:val="center"/>
          </w:tcPr>
          <w:p w14:paraId="36B0AAAD" w14:textId="77777777" w:rsidR="00960A6F" w:rsidRPr="00091501" w:rsidRDefault="00960A6F">
            <w:pPr>
              <w:spacing w:line="200" w:lineRule="exac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8307" w:type="dxa"/>
            <w:gridSpan w:val="16"/>
            <w:tcBorders>
              <w:top w:val="single" w:sz="12" w:space="0" w:color="auto"/>
              <w:left w:val="nil"/>
              <w:bottom w:val="dashed" w:sz="2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2908F82" w14:textId="77777777" w:rsidR="00960A6F" w:rsidRPr="00E66552" w:rsidRDefault="00960A6F" w:rsidP="0029585F">
            <w:pPr>
              <w:spacing w:line="200" w:lineRule="exact"/>
              <w:jc w:val="left"/>
              <w:rPr>
                <w:rFonts w:hAnsi="ＭＳ 明朝"/>
                <w:color w:val="auto"/>
                <w:sz w:val="16"/>
                <w:szCs w:val="16"/>
              </w:rPr>
            </w:pPr>
            <w:r>
              <w:rPr>
                <w:rFonts w:hAnsi="ＭＳ 明朝" w:hint="eastAsia"/>
                <w:color w:val="auto"/>
                <w:sz w:val="16"/>
                <w:szCs w:val="16"/>
              </w:rPr>
              <w:t xml:space="preserve">　</w:t>
            </w:r>
          </w:p>
        </w:tc>
      </w:tr>
      <w:tr w:rsidR="00960A6F" w:rsidRPr="00091501" w14:paraId="2585886E" w14:textId="77777777" w:rsidTr="00A63197">
        <w:trPr>
          <w:cantSplit/>
          <w:trHeight w:val="637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5C91731C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/>
            <w:tcMar>
              <w:left w:w="57" w:type="dxa"/>
              <w:right w:w="57" w:type="dxa"/>
            </w:tcMar>
            <w:vAlign w:val="center"/>
          </w:tcPr>
          <w:p w14:paraId="52F9E97D" w14:textId="77777777" w:rsidR="00960A6F" w:rsidRPr="00091501" w:rsidRDefault="00960A6F">
            <w:pPr>
              <w:jc w:val="distribute"/>
              <w:rPr>
                <w:color w:val="auto"/>
              </w:rPr>
            </w:pPr>
          </w:p>
        </w:tc>
        <w:tc>
          <w:tcPr>
            <w:tcW w:w="9074" w:type="dxa"/>
            <w:gridSpan w:val="17"/>
            <w:tcBorders>
              <w:top w:val="dashed" w:sz="2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87F44F6" w14:textId="77777777" w:rsidR="00960A6F" w:rsidRPr="00091501" w:rsidRDefault="00960A6F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　</w:t>
            </w:r>
          </w:p>
        </w:tc>
      </w:tr>
      <w:tr w:rsidR="00960A6F" w:rsidRPr="00091501" w14:paraId="028B41E1" w14:textId="77777777" w:rsidTr="00A63197">
        <w:trPr>
          <w:cantSplit/>
          <w:trHeight w:val="355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0ECFAF7E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508C2BD8" w14:textId="77777777" w:rsidR="00960A6F" w:rsidRPr="00091501" w:rsidRDefault="00960A6F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住所</w:t>
            </w:r>
          </w:p>
        </w:tc>
        <w:tc>
          <w:tcPr>
            <w:tcW w:w="9074" w:type="dxa"/>
            <w:gridSpan w:val="17"/>
            <w:tcBorders>
              <w:bottom w:val="nil"/>
              <w:right w:val="single" w:sz="12" w:space="0" w:color="auto"/>
            </w:tcBorders>
            <w:vAlign w:val="center"/>
          </w:tcPr>
          <w:p w14:paraId="2C7AEAB7" w14:textId="77777777" w:rsidR="00960A6F" w:rsidRPr="00E66552" w:rsidRDefault="00960A6F" w:rsidP="005055B0">
            <w:pPr>
              <w:spacing w:line="200" w:lineRule="exact"/>
              <w:rPr>
                <w:color w:val="auto"/>
                <w:sz w:val="16"/>
                <w:szCs w:val="16"/>
              </w:rPr>
            </w:pPr>
            <w:r>
              <w:rPr>
                <w:rFonts w:hint="eastAsia"/>
                <w:color w:val="auto"/>
                <w:sz w:val="16"/>
                <w:szCs w:val="16"/>
              </w:rPr>
              <w:t>（　〒　　　　　　　　　　）</w:t>
            </w:r>
          </w:p>
        </w:tc>
      </w:tr>
      <w:tr w:rsidR="00960A6F" w:rsidRPr="00091501" w14:paraId="6ACD7634" w14:textId="77777777" w:rsidTr="00A63197">
        <w:trPr>
          <w:cantSplit/>
          <w:trHeight w:val="591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336B0E96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/>
            <w:tcMar>
              <w:left w:w="57" w:type="dxa"/>
              <w:right w:w="57" w:type="dxa"/>
            </w:tcMar>
            <w:vAlign w:val="center"/>
          </w:tcPr>
          <w:p w14:paraId="2D1B4CAA" w14:textId="77777777" w:rsidR="00960A6F" w:rsidRPr="00091501" w:rsidRDefault="00960A6F">
            <w:pPr>
              <w:jc w:val="distribute"/>
              <w:rPr>
                <w:color w:val="auto"/>
              </w:rPr>
            </w:pPr>
          </w:p>
        </w:tc>
        <w:tc>
          <w:tcPr>
            <w:tcW w:w="9074" w:type="dxa"/>
            <w:gridSpan w:val="17"/>
            <w:tcBorders>
              <w:top w:val="nil"/>
              <w:right w:val="single" w:sz="12" w:space="0" w:color="auto"/>
            </w:tcBorders>
            <w:vAlign w:val="center"/>
          </w:tcPr>
          <w:p w14:paraId="0B58DAC5" w14:textId="77777777" w:rsidR="00960A6F" w:rsidRPr="00091501" w:rsidRDefault="00960A6F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　</w:t>
            </w:r>
          </w:p>
        </w:tc>
      </w:tr>
      <w:tr w:rsidR="00960A6F" w:rsidRPr="00091501" w14:paraId="4B6F6373" w14:textId="77777777" w:rsidTr="00A63197">
        <w:trPr>
          <w:cantSplit/>
          <w:trHeight w:val="397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673CA365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 w:val="restart"/>
            <w:tcMar>
              <w:left w:w="57" w:type="dxa"/>
              <w:right w:w="57" w:type="dxa"/>
            </w:tcMar>
            <w:vAlign w:val="center"/>
          </w:tcPr>
          <w:p w14:paraId="1C55594C" w14:textId="77777777" w:rsidR="00960A6F" w:rsidRPr="00091501" w:rsidRDefault="00960A6F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担当者</w:t>
            </w:r>
          </w:p>
        </w:tc>
        <w:tc>
          <w:tcPr>
            <w:tcW w:w="767" w:type="dxa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114F78E7" w14:textId="77777777" w:rsidR="00960A6F" w:rsidRPr="00091501" w:rsidRDefault="00960A6F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部課名</w:t>
            </w:r>
          </w:p>
        </w:tc>
        <w:tc>
          <w:tcPr>
            <w:tcW w:w="8307" w:type="dxa"/>
            <w:gridSpan w:val="16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0DDE38D" w14:textId="77777777" w:rsidR="00960A6F" w:rsidRPr="00091501" w:rsidRDefault="00960A6F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　</w:t>
            </w:r>
          </w:p>
        </w:tc>
      </w:tr>
      <w:tr w:rsidR="00960A6F" w:rsidRPr="00091501" w14:paraId="5956C0DD" w14:textId="77777777" w:rsidTr="00A63197">
        <w:trPr>
          <w:cantSplit/>
          <w:trHeight w:val="291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0B471AB5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/>
            <w:tcMar>
              <w:left w:w="57" w:type="dxa"/>
              <w:right w:w="57" w:type="dxa"/>
            </w:tcMar>
            <w:vAlign w:val="center"/>
          </w:tcPr>
          <w:p w14:paraId="41D842C2" w14:textId="77777777" w:rsidR="00960A6F" w:rsidRPr="00091501" w:rsidRDefault="00960A6F">
            <w:pPr>
              <w:jc w:val="distribute"/>
              <w:rPr>
                <w:color w:val="auto"/>
              </w:rPr>
            </w:pPr>
          </w:p>
        </w:tc>
        <w:tc>
          <w:tcPr>
            <w:tcW w:w="767" w:type="dxa"/>
            <w:tcBorders>
              <w:bottom w:val="dashSmallGap" w:sz="2" w:space="0" w:color="auto"/>
              <w:right w:val="nil"/>
            </w:tcBorders>
            <w:tcMar>
              <w:left w:w="85" w:type="dxa"/>
            </w:tcMar>
            <w:vAlign w:val="center"/>
          </w:tcPr>
          <w:p w14:paraId="2085DE60" w14:textId="77777777" w:rsidR="00960A6F" w:rsidRPr="00091501" w:rsidRDefault="00960A6F" w:rsidP="00384FCF">
            <w:pPr>
              <w:spacing w:line="160" w:lineRule="exact"/>
              <w:jc w:val="lef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2779" w:type="dxa"/>
            <w:gridSpan w:val="6"/>
            <w:tcBorders>
              <w:left w:val="nil"/>
              <w:bottom w:val="dashSmallGap" w:sz="2" w:space="0" w:color="auto"/>
              <w:right w:val="single" w:sz="4" w:space="0" w:color="auto"/>
            </w:tcBorders>
            <w:vAlign w:val="center"/>
          </w:tcPr>
          <w:p w14:paraId="4AB0D0CE" w14:textId="77777777" w:rsidR="00960A6F" w:rsidRPr="00091501" w:rsidRDefault="00960A6F" w:rsidP="00384FCF">
            <w:pPr>
              <w:spacing w:line="160" w:lineRule="exact"/>
              <w:ind w:leftChars="100" w:left="182"/>
              <w:rPr>
                <w:color w:val="auto"/>
                <w:sz w:val="16"/>
                <w:szCs w:val="16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tcMar>
              <w:left w:w="85" w:type="dxa"/>
            </w:tcMar>
            <w:vAlign w:val="center"/>
          </w:tcPr>
          <w:p w14:paraId="7C47570F" w14:textId="77777777" w:rsidR="00960A6F" w:rsidRPr="00091501" w:rsidRDefault="00960A6F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E-Mail</w:t>
            </w:r>
          </w:p>
        </w:tc>
        <w:tc>
          <w:tcPr>
            <w:tcW w:w="4819" w:type="dxa"/>
            <w:gridSpan w:val="9"/>
            <w:vMerge w:val="restart"/>
            <w:tcBorders>
              <w:left w:val="nil"/>
              <w:right w:val="single" w:sz="12" w:space="0" w:color="auto"/>
            </w:tcBorders>
            <w:vAlign w:val="center"/>
          </w:tcPr>
          <w:p w14:paraId="57E3CDB0" w14:textId="77777777" w:rsidR="00960A6F" w:rsidRPr="00105324" w:rsidRDefault="00960A6F" w:rsidP="00C9258C">
            <w:pPr>
              <w:jc w:val="left"/>
              <w:rPr>
                <w:color w:val="auto"/>
              </w:rPr>
            </w:pPr>
            <w:r>
              <w:rPr>
                <w:rFonts w:hint="eastAsia"/>
                <w:color w:val="0070C0"/>
              </w:rPr>
              <w:t xml:space="preserve">　</w:t>
            </w:r>
          </w:p>
        </w:tc>
      </w:tr>
      <w:tr w:rsidR="00960A6F" w:rsidRPr="00091501" w14:paraId="57DC15A4" w14:textId="77777777" w:rsidTr="00A63197">
        <w:trPr>
          <w:cantSplit/>
          <w:trHeight w:val="367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7031B5A6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/>
            <w:tcMar>
              <w:left w:w="57" w:type="dxa"/>
              <w:right w:w="57" w:type="dxa"/>
            </w:tcMar>
            <w:vAlign w:val="center"/>
          </w:tcPr>
          <w:p w14:paraId="3E129991" w14:textId="77777777" w:rsidR="00960A6F" w:rsidRPr="00091501" w:rsidRDefault="00960A6F">
            <w:pPr>
              <w:jc w:val="distribute"/>
              <w:rPr>
                <w:color w:val="auto"/>
              </w:rPr>
            </w:pPr>
          </w:p>
        </w:tc>
        <w:tc>
          <w:tcPr>
            <w:tcW w:w="767" w:type="dxa"/>
            <w:tcBorders>
              <w:top w:val="dashSmallGap" w:sz="2" w:space="0" w:color="auto"/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6A9A17AE" w14:textId="77777777" w:rsidR="00960A6F" w:rsidRPr="00091501" w:rsidRDefault="00960A6F" w:rsidP="003E4052">
            <w:pPr>
              <w:jc w:val="lef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</w:rPr>
              <w:t>氏</w:t>
            </w:r>
            <w:r>
              <w:rPr>
                <w:rFonts w:hint="eastAsia"/>
                <w:color w:val="auto"/>
              </w:rPr>
              <w:t xml:space="preserve">　</w:t>
            </w:r>
            <w:r w:rsidRPr="00091501">
              <w:rPr>
                <w:rFonts w:hint="eastAsia"/>
                <w:color w:val="auto"/>
              </w:rPr>
              <w:t>名</w:t>
            </w:r>
          </w:p>
        </w:tc>
        <w:tc>
          <w:tcPr>
            <w:tcW w:w="2779" w:type="dxa"/>
            <w:gridSpan w:val="6"/>
            <w:tcBorders>
              <w:top w:val="dashSmallGap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8B5D68" w14:textId="77777777" w:rsidR="00960A6F" w:rsidRPr="00091501" w:rsidRDefault="00960A6F" w:rsidP="003E4052">
            <w:pPr>
              <w:ind w:leftChars="100" w:left="182"/>
              <w:rPr>
                <w:color w:val="auto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618B2789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4819" w:type="dxa"/>
            <w:gridSpan w:val="9"/>
            <w:vMerge/>
            <w:tcBorders>
              <w:left w:val="nil"/>
              <w:bottom w:val="single" w:sz="4" w:space="0" w:color="000000"/>
              <w:right w:val="single" w:sz="12" w:space="0" w:color="auto"/>
            </w:tcBorders>
            <w:vAlign w:val="center"/>
          </w:tcPr>
          <w:p w14:paraId="32789AEC" w14:textId="77777777" w:rsidR="00960A6F" w:rsidRPr="00091501" w:rsidRDefault="00960A6F">
            <w:pPr>
              <w:jc w:val="center"/>
              <w:rPr>
                <w:color w:val="auto"/>
              </w:rPr>
            </w:pPr>
          </w:p>
        </w:tc>
      </w:tr>
      <w:tr w:rsidR="00960A6F" w:rsidRPr="00091501" w14:paraId="560A45EB" w14:textId="77777777" w:rsidTr="00A63197">
        <w:trPr>
          <w:cantSplit/>
          <w:trHeight w:val="340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3137207A" w14:textId="77777777" w:rsidR="00960A6F" w:rsidRPr="00091501" w:rsidRDefault="00960A6F">
            <w:pPr>
              <w:rPr>
                <w:color w:val="auto"/>
              </w:rPr>
            </w:pPr>
          </w:p>
        </w:tc>
        <w:tc>
          <w:tcPr>
            <w:tcW w:w="774" w:type="dxa"/>
            <w:vMerge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AE5B161" w14:textId="77777777" w:rsidR="00960A6F" w:rsidRPr="00091501" w:rsidRDefault="00960A6F">
            <w:pPr>
              <w:jc w:val="distribute"/>
              <w:rPr>
                <w:color w:val="auto"/>
              </w:rPr>
            </w:pPr>
          </w:p>
        </w:tc>
        <w:tc>
          <w:tcPr>
            <w:tcW w:w="767" w:type="dxa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48D28D89" w14:textId="77777777" w:rsidR="00960A6F" w:rsidRPr="00091501" w:rsidRDefault="00960A6F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Tel：</w:t>
            </w:r>
          </w:p>
        </w:tc>
        <w:tc>
          <w:tcPr>
            <w:tcW w:w="2779" w:type="dxa"/>
            <w:gridSpan w:val="6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8C9C8E" w14:textId="77777777" w:rsidR="00960A6F" w:rsidRPr="00091501" w:rsidRDefault="00960A6F" w:rsidP="00133E86">
            <w:pPr>
              <w:jc w:val="left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　</w:t>
            </w:r>
          </w:p>
        </w:tc>
        <w:tc>
          <w:tcPr>
            <w:tcW w:w="709" w:type="dxa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3D5EE0FB" w14:textId="77777777" w:rsidR="00960A6F" w:rsidRPr="00091501" w:rsidRDefault="00960A6F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Fax：</w:t>
            </w:r>
          </w:p>
        </w:tc>
        <w:tc>
          <w:tcPr>
            <w:tcW w:w="4819" w:type="dxa"/>
            <w:gridSpan w:val="9"/>
            <w:tcBorders>
              <w:top w:val="single" w:sz="4" w:space="0" w:color="000000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BE9DE83" w14:textId="77777777" w:rsidR="00960A6F" w:rsidRPr="00091501" w:rsidRDefault="00960A6F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　</w:t>
            </w:r>
          </w:p>
        </w:tc>
      </w:tr>
      <w:tr w:rsidR="000931CA" w:rsidRPr="00091501" w14:paraId="47D24E77" w14:textId="77777777" w:rsidTr="000B7311">
        <w:trPr>
          <w:cantSplit/>
          <w:trHeight w:val="817"/>
          <w:jc w:val="center"/>
        </w:trPr>
        <w:tc>
          <w:tcPr>
            <w:tcW w:w="343" w:type="dxa"/>
            <w:vMerge/>
            <w:tcBorders>
              <w:left w:val="single" w:sz="12" w:space="0" w:color="auto"/>
            </w:tcBorders>
            <w:vAlign w:val="center"/>
          </w:tcPr>
          <w:p w14:paraId="724E2D27" w14:textId="77777777" w:rsidR="000931CA" w:rsidRPr="00091501" w:rsidRDefault="000931CA">
            <w:pPr>
              <w:rPr>
                <w:color w:val="auto"/>
              </w:rPr>
            </w:pPr>
          </w:p>
        </w:tc>
        <w:tc>
          <w:tcPr>
            <w:tcW w:w="774" w:type="dxa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83E8DCA" w14:textId="10B11A5D" w:rsidR="000931CA" w:rsidRPr="007C581C" w:rsidRDefault="000931CA" w:rsidP="000931CA">
            <w:pPr>
              <w:jc w:val="center"/>
              <w:rPr>
                <w:rFonts w:hAnsi="ＭＳ 明朝"/>
                <w:color w:val="auto"/>
                <w:sz w:val="18"/>
                <w:szCs w:val="18"/>
              </w:rPr>
            </w:pPr>
            <w:r>
              <w:rPr>
                <w:rFonts w:hAnsi="ＭＳ 明朝" w:hint="eastAsia"/>
                <w:color w:val="auto"/>
                <w:sz w:val="18"/>
                <w:szCs w:val="18"/>
              </w:rPr>
              <w:t>発行方法</w:t>
            </w:r>
          </w:p>
        </w:tc>
        <w:tc>
          <w:tcPr>
            <w:tcW w:w="6239" w:type="dxa"/>
            <w:gridSpan w:val="11"/>
            <w:tcBorders>
              <w:right w:val="single" w:sz="8" w:space="0" w:color="auto"/>
            </w:tcBorders>
            <w:vAlign w:val="center"/>
          </w:tcPr>
          <w:p w14:paraId="15627ED7" w14:textId="168CA9DB" w:rsidR="000931CA" w:rsidRPr="000931CA" w:rsidRDefault="000931CA">
            <w:pPr>
              <w:snapToGrid w:val="0"/>
              <w:spacing w:line="276" w:lineRule="auto"/>
              <w:ind w:firstLineChars="200" w:firstLine="364"/>
              <w:rPr>
                <w:rFonts w:hAnsi="ＭＳ 明朝"/>
                <w:color w:val="auto"/>
                <w:u w:val="single"/>
              </w:rPr>
            </w:pPr>
            <w:r w:rsidRPr="000931CA">
              <w:rPr>
                <w:rFonts w:hAnsi="ＭＳ 明朝" w:hint="eastAsia"/>
                <w:color w:val="auto"/>
                <w:u w:val="single"/>
              </w:rPr>
              <w:t>右記について、紙</w:t>
            </w:r>
            <w:r w:rsidR="005B7775">
              <w:rPr>
                <w:rFonts w:hAnsi="ＭＳ 明朝" w:hint="eastAsia"/>
                <w:color w:val="auto"/>
                <w:u w:val="single"/>
              </w:rPr>
              <w:t>面</w:t>
            </w:r>
            <w:r w:rsidRPr="000931CA">
              <w:rPr>
                <w:rFonts w:hAnsi="ＭＳ 明朝" w:hint="eastAsia"/>
                <w:color w:val="auto"/>
                <w:u w:val="single"/>
              </w:rPr>
              <w:t>による発行を希望します。</w:t>
            </w:r>
          </w:p>
          <w:p w14:paraId="752894DD" w14:textId="77777777" w:rsidR="000931CA" w:rsidRDefault="000931CA" w:rsidP="00A63197">
            <w:pPr>
              <w:snapToGrid w:val="0"/>
              <w:spacing w:line="276" w:lineRule="auto"/>
              <w:ind w:firstLineChars="800" w:firstLine="1138"/>
              <w:rPr>
                <w:rFonts w:hAnsi="ＭＳ 明朝"/>
                <w:color w:val="auto"/>
                <w:sz w:val="16"/>
                <w:szCs w:val="16"/>
              </w:rPr>
            </w:pPr>
            <w:r w:rsidRPr="000931CA">
              <w:rPr>
                <w:rFonts w:hAnsi="ＭＳ 明朝" w:hint="eastAsia"/>
                <w:color w:val="auto"/>
                <w:sz w:val="16"/>
                <w:szCs w:val="16"/>
              </w:rPr>
              <w:t>※チェックのない場合は、電子発行といたします</w:t>
            </w:r>
            <w:r>
              <w:rPr>
                <w:rFonts w:hAnsi="ＭＳ 明朝" w:hint="eastAsia"/>
                <w:color w:val="auto"/>
                <w:sz w:val="16"/>
                <w:szCs w:val="16"/>
              </w:rPr>
              <w:t>。</w:t>
            </w:r>
          </w:p>
          <w:p w14:paraId="77F8611D" w14:textId="0106AFAA" w:rsidR="000931CA" w:rsidRDefault="000931CA" w:rsidP="00A63197">
            <w:pPr>
              <w:snapToGrid w:val="0"/>
              <w:spacing w:line="276" w:lineRule="auto"/>
              <w:ind w:firstLineChars="800" w:firstLine="1138"/>
              <w:rPr>
                <w:color w:val="auto"/>
              </w:rPr>
            </w:pPr>
            <w:r w:rsidRPr="000931CA">
              <w:rPr>
                <w:rFonts w:hAnsi="ＭＳ 明朝" w:hint="eastAsia"/>
                <w:color w:val="auto"/>
                <w:sz w:val="16"/>
                <w:szCs w:val="16"/>
              </w:rPr>
              <w:t>※上記以外の送付先を指定される場合は、次</w:t>
            </w:r>
            <w:r w:rsidR="008643E3">
              <w:rPr>
                <w:rFonts w:hAnsi="ＭＳ 明朝" w:hint="eastAsia"/>
                <w:color w:val="auto"/>
                <w:sz w:val="16"/>
                <w:szCs w:val="16"/>
              </w:rPr>
              <w:t>頁</w:t>
            </w:r>
            <w:r w:rsidRPr="000931CA">
              <w:rPr>
                <w:rFonts w:hAnsi="ＭＳ 明朝" w:hint="eastAsia"/>
                <w:color w:val="auto"/>
                <w:sz w:val="16"/>
                <w:szCs w:val="16"/>
              </w:rPr>
              <w:t>に記載ください。</w:t>
            </w:r>
          </w:p>
        </w:tc>
        <w:tc>
          <w:tcPr>
            <w:tcW w:w="1445" w:type="dxa"/>
            <w:gridSpan w:val="3"/>
            <w:tcBorders>
              <w:top w:val="single" w:sz="4" w:space="0" w:color="000000"/>
              <w:left w:val="nil"/>
              <w:right w:val="single" w:sz="8" w:space="0" w:color="auto"/>
            </w:tcBorders>
            <w:vAlign w:val="center"/>
          </w:tcPr>
          <w:p w14:paraId="60BBE059" w14:textId="44A8E94D" w:rsidR="000931CA" w:rsidRDefault="000931CA" w:rsidP="00960A6F">
            <w:pPr>
              <w:jc w:val="center"/>
              <w:rPr>
                <w:color w:val="auto"/>
              </w:rPr>
            </w:pPr>
            <w:r w:rsidRPr="00852B3B">
              <w:rPr>
                <w:rFonts w:hAnsi="ＭＳ 明朝" w:hint="eastAsia"/>
                <w:color w:val="auto"/>
                <w:sz w:val="18"/>
                <w:szCs w:val="18"/>
              </w:rPr>
              <w:t xml:space="preserve">□　</w:t>
            </w:r>
            <w:r>
              <w:rPr>
                <w:rFonts w:hAnsi="ＭＳ 明朝" w:hint="eastAsia"/>
                <w:color w:val="auto"/>
                <w:sz w:val="18"/>
                <w:szCs w:val="18"/>
              </w:rPr>
              <w:t>請求書</w:t>
            </w:r>
          </w:p>
        </w:tc>
        <w:tc>
          <w:tcPr>
            <w:tcW w:w="1390" w:type="dxa"/>
            <w:gridSpan w:val="3"/>
            <w:tcBorders>
              <w:top w:val="single" w:sz="4" w:space="0" w:color="000000"/>
              <w:left w:val="single" w:sz="8" w:space="0" w:color="auto"/>
              <w:right w:val="single" w:sz="12" w:space="0" w:color="auto"/>
            </w:tcBorders>
            <w:vAlign w:val="center"/>
          </w:tcPr>
          <w:p w14:paraId="726FD885" w14:textId="1267C39F" w:rsidR="000931CA" w:rsidRDefault="000931CA" w:rsidP="00960A6F">
            <w:pPr>
              <w:jc w:val="center"/>
              <w:rPr>
                <w:color w:val="auto"/>
              </w:rPr>
            </w:pPr>
            <w:r w:rsidRPr="00852B3B">
              <w:rPr>
                <w:rFonts w:hAnsi="ＭＳ 明朝" w:hint="eastAsia"/>
                <w:color w:val="auto"/>
                <w:sz w:val="18"/>
                <w:szCs w:val="18"/>
              </w:rPr>
              <w:t xml:space="preserve">□　</w:t>
            </w:r>
            <w:r>
              <w:rPr>
                <w:rFonts w:hAnsi="ＭＳ 明朝" w:hint="eastAsia"/>
                <w:color w:val="auto"/>
                <w:sz w:val="18"/>
                <w:szCs w:val="18"/>
              </w:rPr>
              <w:t>報告書</w:t>
            </w:r>
          </w:p>
        </w:tc>
      </w:tr>
      <w:tr w:rsidR="008759E5" w:rsidRPr="00091501" w14:paraId="609A6011" w14:textId="77777777" w:rsidTr="00A63197">
        <w:trPr>
          <w:trHeight w:val="369"/>
          <w:jc w:val="center"/>
        </w:trPr>
        <w:tc>
          <w:tcPr>
            <w:tcW w:w="1884" w:type="dxa"/>
            <w:gridSpan w:val="3"/>
            <w:tcBorders>
              <w:top w:val="double" w:sz="4" w:space="0" w:color="auto"/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580FA2D" w14:textId="77777777" w:rsidR="008759E5" w:rsidRPr="00091501" w:rsidRDefault="008759E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依頼の名称</w:t>
            </w:r>
          </w:p>
        </w:tc>
        <w:tc>
          <w:tcPr>
            <w:tcW w:w="8307" w:type="dxa"/>
            <w:gridSpan w:val="16"/>
            <w:tcBorders>
              <w:top w:val="double" w:sz="4" w:space="0" w:color="auto"/>
              <w:righ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00A9245" w14:textId="77777777" w:rsidR="008759E5" w:rsidRPr="00091501" w:rsidRDefault="008759E5">
            <w:pPr>
              <w:ind w:leftChars="100" w:left="182"/>
              <w:rPr>
                <w:color w:val="auto"/>
              </w:rPr>
            </w:pPr>
          </w:p>
        </w:tc>
      </w:tr>
      <w:tr w:rsidR="0058171D" w:rsidRPr="00091501" w14:paraId="768F7097" w14:textId="77777777" w:rsidTr="00A63197">
        <w:trPr>
          <w:trHeight w:val="369"/>
          <w:jc w:val="center"/>
        </w:trPr>
        <w:tc>
          <w:tcPr>
            <w:tcW w:w="1884" w:type="dxa"/>
            <w:gridSpan w:val="3"/>
            <w:tcBorders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D6467E3" w14:textId="77777777" w:rsidR="0058171D" w:rsidRPr="00091501" w:rsidRDefault="0058171D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依頼の目的</w:t>
            </w:r>
          </w:p>
        </w:tc>
        <w:tc>
          <w:tcPr>
            <w:tcW w:w="8307" w:type="dxa"/>
            <w:gridSpan w:val="16"/>
            <w:tcBorders>
              <w:righ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FF21EAC" w14:textId="77777777" w:rsidR="0058171D" w:rsidRPr="00091501" w:rsidRDefault="0058171D">
            <w:pPr>
              <w:ind w:leftChars="100" w:left="182"/>
              <w:rPr>
                <w:color w:val="auto"/>
              </w:rPr>
            </w:pPr>
          </w:p>
        </w:tc>
      </w:tr>
      <w:tr w:rsidR="0058171D" w:rsidRPr="00091501" w14:paraId="25E1D87F" w14:textId="77777777" w:rsidTr="00A63197">
        <w:trPr>
          <w:trHeight w:val="369"/>
          <w:jc w:val="center"/>
        </w:trPr>
        <w:tc>
          <w:tcPr>
            <w:tcW w:w="1884" w:type="dxa"/>
            <w:gridSpan w:val="3"/>
            <w:tcBorders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7DF5553" w14:textId="77777777" w:rsidR="0058171D" w:rsidRPr="00091501" w:rsidRDefault="0058171D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報告書宛名</w:t>
            </w:r>
          </w:p>
        </w:tc>
        <w:tc>
          <w:tcPr>
            <w:tcW w:w="8307" w:type="dxa"/>
            <w:gridSpan w:val="16"/>
            <w:tcBorders>
              <w:righ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DD956C0" w14:textId="77777777" w:rsidR="0058171D" w:rsidRPr="00091501" w:rsidRDefault="0058171D">
            <w:pPr>
              <w:ind w:leftChars="100" w:left="182"/>
              <w:rPr>
                <w:color w:val="auto"/>
              </w:rPr>
            </w:pPr>
          </w:p>
        </w:tc>
      </w:tr>
      <w:tr w:rsidR="0058171D" w:rsidRPr="00091501" w14:paraId="5FE439C2" w14:textId="77777777" w:rsidTr="00A63197">
        <w:trPr>
          <w:trHeight w:val="369"/>
          <w:jc w:val="center"/>
        </w:trPr>
        <w:tc>
          <w:tcPr>
            <w:tcW w:w="1884" w:type="dxa"/>
            <w:gridSpan w:val="3"/>
            <w:tcBorders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43B4452" w14:textId="788DB01F" w:rsidR="0058171D" w:rsidRPr="00091501" w:rsidRDefault="0058171D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商品名</w:t>
            </w:r>
          </w:p>
        </w:tc>
        <w:tc>
          <w:tcPr>
            <w:tcW w:w="8307" w:type="dxa"/>
            <w:gridSpan w:val="16"/>
            <w:tcBorders>
              <w:righ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0B8E2DE" w14:textId="77777777" w:rsidR="0058171D" w:rsidRPr="00091501" w:rsidRDefault="0058171D">
            <w:pPr>
              <w:ind w:leftChars="100" w:left="182"/>
              <w:rPr>
                <w:color w:val="auto"/>
              </w:rPr>
            </w:pPr>
          </w:p>
        </w:tc>
      </w:tr>
      <w:tr w:rsidR="00133E86" w:rsidRPr="00C73ED1" w14:paraId="332F0506" w14:textId="77777777" w:rsidTr="00A63197">
        <w:trPr>
          <w:trHeight w:val="50"/>
          <w:jc w:val="center"/>
        </w:trPr>
        <w:tc>
          <w:tcPr>
            <w:tcW w:w="4663" w:type="dxa"/>
            <w:gridSpan w:val="9"/>
            <w:tcBorders>
              <w:left w:val="single" w:sz="12" w:space="0" w:color="auto"/>
              <w:bottom w:val="single" w:sz="4" w:space="0" w:color="auto"/>
              <w:right w:val="dotted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188C2E2" w14:textId="77777777" w:rsidR="00133E86" w:rsidRPr="00C73ED1" w:rsidRDefault="00133E86" w:rsidP="00C73ED1">
            <w:pPr>
              <w:snapToGrid w:val="0"/>
              <w:jc w:val="center"/>
              <w:rPr>
                <w:color w:val="auto"/>
                <w:sz w:val="18"/>
                <w:szCs w:val="18"/>
              </w:rPr>
            </w:pPr>
            <w:r w:rsidRPr="00C73ED1">
              <w:rPr>
                <w:rFonts w:hint="eastAsia"/>
                <w:color w:val="auto"/>
                <w:sz w:val="18"/>
                <w:szCs w:val="18"/>
              </w:rPr>
              <w:t>試験項目（試験方法）</w:t>
            </w:r>
          </w:p>
        </w:tc>
        <w:tc>
          <w:tcPr>
            <w:tcW w:w="1559" w:type="dxa"/>
            <w:gridSpan w:val="2"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6A9382A" w14:textId="6EAA8B46" w:rsidR="00133E86" w:rsidRPr="00C73ED1" w:rsidRDefault="00133E86" w:rsidP="00C73ED1">
            <w:pPr>
              <w:snapToGrid w:val="0"/>
              <w:jc w:val="center"/>
              <w:rPr>
                <w:color w:val="auto"/>
                <w:sz w:val="18"/>
                <w:szCs w:val="18"/>
              </w:rPr>
            </w:pPr>
            <w:r w:rsidRPr="00C73ED1">
              <w:rPr>
                <w:rFonts w:hint="eastAsia"/>
                <w:color w:val="auto"/>
                <w:sz w:val="18"/>
                <w:szCs w:val="18"/>
              </w:rPr>
              <w:t>試験体数</w:t>
            </w:r>
          </w:p>
        </w:tc>
        <w:tc>
          <w:tcPr>
            <w:tcW w:w="3969" w:type="dxa"/>
            <w:gridSpan w:val="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C517E" w14:textId="77777777" w:rsidR="00133E86" w:rsidRPr="00C73ED1" w:rsidRDefault="00133E86" w:rsidP="00C73ED1">
            <w:pPr>
              <w:snapToGrid w:val="0"/>
              <w:jc w:val="center"/>
              <w:rPr>
                <w:color w:val="auto"/>
                <w:sz w:val="18"/>
                <w:szCs w:val="18"/>
              </w:rPr>
            </w:pPr>
            <w:r w:rsidRPr="00C73ED1">
              <w:rPr>
                <w:rFonts w:hint="eastAsia"/>
                <w:color w:val="auto"/>
                <w:sz w:val="18"/>
                <w:szCs w:val="18"/>
              </w:rPr>
              <w:t>試験室記入欄</w:t>
            </w:r>
          </w:p>
        </w:tc>
      </w:tr>
      <w:tr w:rsidR="00133E86" w:rsidRPr="00091501" w14:paraId="30DC059A" w14:textId="77777777" w:rsidTr="00A63197">
        <w:trPr>
          <w:trHeight w:val="373"/>
          <w:jc w:val="center"/>
        </w:trPr>
        <w:tc>
          <w:tcPr>
            <w:tcW w:w="4663" w:type="dxa"/>
            <w:gridSpan w:val="9"/>
            <w:tcBorders>
              <w:left w:val="single" w:sz="12" w:space="0" w:color="auto"/>
              <w:bottom w:val="dotted" w:sz="2" w:space="0" w:color="auto"/>
              <w:right w:val="dotted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DE07E23" w14:textId="77777777" w:rsidR="00133E86" w:rsidRPr="00091501" w:rsidRDefault="00133E86">
            <w:pPr>
              <w:rPr>
                <w:color w:val="auto"/>
              </w:rPr>
            </w:pPr>
          </w:p>
        </w:tc>
        <w:tc>
          <w:tcPr>
            <w:tcW w:w="1559" w:type="dxa"/>
            <w:gridSpan w:val="2"/>
            <w:tcBorders>
              <w:left w:val="dotted" w:sz="4" w:space="0" w:color="auto"/>
              <w:bottom w:val="dotted" w:sz="2" w:space="0" w:color="auto"/>
              <w:right w:val="dotted" w:sz="4" w:space="0" w:color="auto"/>
            </w:tcBorders>
            <w:vAlign w:val="center"/>
          </w:tcPr>
          <w:p w14:paraId="1853DF15" w14:textId="77777777" w:rsidR="00133E86" w:rsidRPr="00091501" w:rsidRDefault="00133E86">
            <w:pPr>
              <w:rPr>
                <w:color w:val="auto"/>
              </w:rPr>
            </w:pPr>
          </w:p>
        </w:tc>
        <w:tc>
          <w:tcPr>
            <w:tcW w:w="3969" w:type="dxa"/>
            <w:gridSpan w:val="8"/>
            <w:tcBorders>
              <w:left w:val="single" w:sz="12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64A1DE5A" w14:textId="77777777" w:rsidR="00133E86" w:rsidRPr="00091501" w:rsidRDefault="00133E86">
            <w:pPr>
              <w:rPr>
                <w:color w:val="auto"/>
              </w:rPr>
            </w:pPr>
          </w:p>
        </w:tc>
      </w:tr>
      <w:tr w:rsidR="00AB62BD" w:rsidRPr="00091501" w14:paraId="562E6531" w14:textId="77777777" w:rsidTr="00A63197">
        <w:trPr>
          <w:trHeight w:val="373"/>
          <w:jc w:val="center"/>
        </w:trPr>
        <w:tc>
          <w:tcPr>
            <w:tcW w:w="4663" w:type="dxa"/>
            <w:gridSpan w:val="9"/>
            <w:tcBorders>
              <w:top w:val="dotted" w:sz="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3CFB5CC" w14:textId="77777777" w:rsidR="00AB62BD" w:rsidRPr="00091501" w:rsidRDefault="00AB62BD">
            <w:pPr>
              <w:rPr>
                <w:color w:val="auto"/>
              </w:rPr>
            </w:pPr>
          </w:p>
        </w:tc>
        <w:tc>
          <w:tcPr>
            <w:tcW w:w="1559" w:type="dxa"/>
            <w:gridSpan w:val="2"/>
            <w:tcBorders>
              <w:top w:val="dotted" w:sz="2" w:space="0" w:color="auto"/>
              <w:left w:val="dotted" w:sz="4" w:space="0" w:color="auto"/>
              <w:bottom w:val="dotted" w:sz="2" w:space="0" w:color="auto"/>
              <w:right w:val="dotted" w:sz="4" w:space="0" w:color="auto"/>
            </w:tcBorders>
            <w:vAlign w:val="center"/>
          </w:tcPr>
          <w:p w14:paraId="527E0636" w14:textId="77777777" w:rsidR="00AB62BD" w:rsidRPr="00091501" w:rsidRDefault="00AB62BD">
            <w:pPr>
              <w:rPr>
                <w:color w:val="auto"/>
              </w:rPr>
            </w:pPr>
          </w:p>
        </w:tc>
        <w:tc>
          <w:tcPr>
            <w:tcW w:w="3969" w:type="dxa"/>
            <w:gridSpan w:val="8"/>
            <w:tcBorders>
              <w:top w:val="dotted" w:sz="2" w:space="0" w:color="auto"/>
              <w:left w:val="single" w:sz="12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47C11ACF" w14:textId="77777777" w:rsidR="00AB62BD" w:rsidRPr="00091501" w:rsidRDefault="00AB62BD">
            <w:pPr>
              <w:rPr>
                <w:color w:val="auto"/>
              </w:rPr>
            </w:pPr>
          </w:p>
        </w:tc>
      </w:tr>
      <w:tr w:rsidR="00AB62BD" w:rsidRPr="00091501" w14:paraId="2C01CC20" w14:textId="77777777" w:rsidTr="00A63197">
        <w:trPr>
          <w:trHeight w:val="373"/>
          <w:jc w:val="center"/>
        </w:trPr>
        <w:tc>
          <w:tcPr>
            <w:tcW w:w="4663" w:type="dxa"/>
            <w:gridSpan w:val="9"/>
            <w:tcBorders>
              <w:top w:val="dotted" w:sz="4" w:space="0" w:color="auto"/>
              <w:left w:val="single" w:sz="12" w:space="0" w:color="auto"/>
              <w:bottom w:val="dotted" w:sz="2" w:space="0" w:color="auto"/>
              <w:right w:val="dotted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CECFB84" w14:textId="77777777" w:rsidR="00AB62BD" w:rsidRPr="00091501" w:rsidRDefault="00AB62BD">
            <w:pPr>
              <w:rPr>
                <w:color w:val="auto"/>
              </w:rPr>
            </w:pPr>
          </w:p>
        </w:tc>
        <w:tc>
          <w:tcPr>
            <w:tcW w:w="1559" w:type="dxa"/>
            <w:gridSpan w:val="2"/>
            <w:tcBorders>
              <w:top w:val="dotted" w:sz="2" w:space="0" w:color="auto"/>
              <w:left w:val="dotted" w:sz="4" w:space="0" w:color="auto"/>
              <w:bottom w:val="dotted" w:sz="2" w:space="0" w:color="auto"/>
              <w:right w:val="dotted" w:sz="4" w:space="0" w:color="auto"/>
            </w:tcBorders>
            <w:vAlign w:val="center"/>
          </w:tcPr>
          <w:p w14:paraId="3A79D450" w14:textId="77777777" w:rsidR="00AB62BD" w:rsidRPr="00091501" w:rsidRDefault="00AB62BD">
            <w:pPr>
              <w:rPr>
                <w:color w:val="auto"/>
              </w:rPr>
            </w:pPr>
          </w:p>
        </w:tc>
        <w:tc>
          <w:tcPr>
            <w:tcW w:w="3969" w:type="dxa"/>
            <w:gridSpan w:val="8"/>
            <w:tcBorders>
              <w:top w:val="dotted" w:sz="2" w:space="0" w:color="auto"/>
              <w:left w:val="single" w:sz="12" w:space="0" w:color="auto"/>
              <w:bottom w:val="dotted" w:sz="2" w:space="0" w:color="auto"/>
              <w:right w:val="single" w:sz="4" w:space="0" w:color="auto"/>
            </w:tcBorders>
            <w:vAlign w:val="center"/>
          </w:tcPr>
          <w:p w14:paraId="6ED2E756" w14:textId="77777777" w:rsidR="00AB62BD" w:rsidRPr="00091501" w:rsidRDefault="00AB62BD">
            <w:pPr>
              <w:rPr>
                <w:color w:val="auto"/>
              </w:rPr>
            </w:pPr>
          </w:p>
        </w:tc>
      </w:tr>
      <w:tr w:rsidR="00133E86" w:rsidRPr="00091501" w14:paraId="31A3A355" w14:textId="77777777" w:rsidTr="00A63197">
        <w:trPr>
          <w:trHeight w:val="373"/>
          <w:jc w:val="center"/>
        </w:trPr>
        <w:tc>
          <w:tcPr>
            <w:tcW w:w="4663" w:type="dxa"/>
            <w:gridSpan w:val="9"/>
            <w:tcBorders>
              <w:top w:val="dotted" w:sz="2" w:space="0" w:color="auto"/>
              <w:left w:val="single" w:sz="12" w:space="0" w:color="auto"/>
              <w:bottom w:val="dotted" w:sz="4" w:space="0" w:color="auto"/>
              <w:right w:val="dotted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C00A118" w14:textId="77777777" w:rsidR="00133E86" w:rsidRPr="00091501" w:rsidRDefault="00133E86">
            <w:pPr>
              <w:rPr>
                <w:color w:val="auto"/>
              </w:rPr>
            </w:pPr>
          </w:p>
        </w:tc>
        <w:tc>
          <w:tcPr>
            <w:tcW w:w="1559" w:type="dxa"/>
            <w:gridSpan w:val="2"/>
            <w:tcBorders>
              <w:top w:val="dotted" w:sz="2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30FBC6" w14:textId="77777777" w:rsidR="00133E86" w:rsidRPr="00091501" w:rsidRDefault="00133E86">
            <w:pPr>
              <w:rPr>
                <w:color w:val="auto"/>
              </w:rPr>
            </w:pPr>
          </w:p>
        </w:tc>
        <w:tc>
          <w:tcPr>
            <w:tcW w:w="3969" w:type="dxa"/>
            <w:gridSpan w:val="8"/>
            <w:tcBorders>
              <w:top w:val="dotted" w:sz="2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379D8B" w14:textId="77777777" w:rsidR="00133E86" w:rsidRPr="00091501" w:rsidRDefault="00133E86">
            <w:pPr>
              <w:rPr>
                <w:color w:val="auto"/>
              </w:rPr>
            </w:pPr>
          </w:p>
        </w:tc>
      </w:tr>
      <w:tr w:rsidR="003E4052" w:rsidRPr="00091501" w14:paraId="41C5B621" w14:textId="77777777" w:rsidTr="00A63197">
        <w:trPr>
          <w:trHeight w:val="373"/>
          <w:jc w:val="center"/>
        </w:trPr>
        <w:tc>
          <w:tcPr>
            <w:tcW w:w="4663" w:type="dxa"/>
            <w:gridSpan w:val="9"/>
            <w:tcBorders>
              <w:top w:val="dotted" w:sz="4" w:space="0" w:color="auto"/>
              <w:left w:val="single" w:sz="12" w:space="0" w:color="auto"/>
              <w:right w:val="dotted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DBDB271" w14:textId="77777777" w:rsidR="003E4052" w:rsidRPr="00091501" w:rsidRDefault="003E4052">
            <w:pPr>
              <w:rPr>
                <w:color w:val="auto"/>
              </w:rPr>
            </w:pPr>
          </w:p>
        </w:tc>
        <w:tc>
          <w:tcPr>
            <w:tcW w:w="1559" w:type="dxa"/>
            <w:gridSpan w:val="2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1738C98" w14:textId="77777777" w:rsidR="003E4052" w:rsidRPr="00091501" w:rsidRDefault="003E4052">
            <w:pPr>
              <w:rPr>
                <w:color w:val="auto"/>
              </w:rPr>
            </w:pPr>
          </w:p>
        </w:tc>
        <w:tc>
          <w:tcPr>
            <w:tcW w:w="3969" w:type="dxa"/>
            <w:gridSpan w:val="8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E55A4A" w14:textId="77777777" w:rsidR="003E4052" w:rsidRPr="00091501" w:rsidRDefault="003E4052" w:rsidP="00C529B3">
            <w:pPr>
              <w:jc w:val="left"/>
              <w:rPr>
                <w:color w:val="auto"/>
                <w:sz w:val="16"/>
                <w:szCs w:val="16"/>
              </w:rPr>
            </w:pPr>
          </w:p>
        </w:tc>
      </w:tr>
      <w:tr w:rsidR="00AD7550" w:rsidRPr="00091501" w14:paraId="2E1E7497" w14:textId="77777777" w:rsidTr="000B7311">
        <w:trPr>
          <w:trHeight w:val="340"/>
          <w:jc w:val="center"/>
        </w:trPr>
        <w:tc>
          <w:tcPr>
            <w:tcW w:w="1884" w:type="dxa"/>
            <w:gridSpan w:val="3"/>
            <w:tcBorders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8E8E362" w14:textId="77777777" w:rsidR="00AD7550" w:rsidRPr="00091501" w:rsidRDefault="00AD7550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体持込日</w:t>
            </w:r>
          </w:p>
        </w:tc>
        <w:tc>
          <w:tcPr>
            <w:tcW w:w="1023" w:type="dxa"/>
            <w:tcBorders>
              <w:bottom w:val="single" w:sz="4" w:space="0" w:color="auto"/>
              <w:right w:val="nil"/>
            </w:tcBorders>
            <w:vAlign w:val="center"/>
          </w:tcPr>
          <w:p w14:paraId="796806CE" w14:textId="77777777" w:rsidR="00AD7550" w:rsidRPr="00091501" w:rsidRDefault="00AD7550" w:rsidP="00AD7550">
            <w:pPr>
              <w:ind w:rightChars="50" w:right="91"/>
              <w:jc w:val="right"/>
              <w:rPr>
                <w:color w:val="auto"/>
              </w:rPr>
            </w:pPr>
          </w:p>
        </w:tc>
        <w:tc>
          <w:tcPr>
            <w:tcW w:w="27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6DA15BB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年</w:t>
            </w:r>
          </w:p>
        </w:tc>
        <w:tc>
          <w:tcPr>
            <w:tcW w:w="5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7807B61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28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0A06EA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月</w:t>
            </w:r>
          </w:p>
        </w:tc>
        <w:tc>
          <w:tcPr>
            <w:tcW w:w="5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6B80E36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853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E05E0DF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日</w:t>
            </w:r>
          </w:p>
        </w:tc>
        <w:tc>
          <w:tcPr>
            <w:tcW w:w="1543" w:type="dxa"/>
            <w:gridSpan w:val="2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29087C8" w14:textId="77777777" w:rsidR="00AD7550" w:rsidRPr="00091501" w:rsidRDefault="00AD7550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体引取り日</w:t>
            </w:r>
          </w:p>
        </w:tc>
        <w:tc>
          <w:tcPr>
            <w:tcW w:w="1035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6DB5C30B" w14:textId="77777777" w:rsidR="00AD7550" w:rsidRPr="00091501" w:rsidRDefault="00AD7550" w:rsidP="00AD7550">
            <w:pPr>
              <w:ind w:rightChars="50" w:right="91"/>
              <w:jc w:val="right"/>
              <w:rPr>
                <w:color w:val="auto"/>
              </w:rPr>
            </w:pPr>
          </w:p>
        </w:tc>
        <w:tc>
          <w:tcPr>
            <w:tcW w:w="39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087075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年</w:t>
            </w:r>
          </w:p>
        </w:tc>
        <w:tc>
          <w:tcPr>
            <w:tcW w:w="4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BCF3542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39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73B0F74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月</w:t>
            </w:r>
          </w:p>
        </w:tc>
        <w:tc>
          <w:tcPr>
            <w:tcW w:w="41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CC8CF5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581" w:type="dxa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5489F91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日</w:t>
            </w:r>
          </w:p>
        </w:tc>
      </w:tr>
      <w:tr w:rsidR="00AD7550" w:rsidRPr="00091501" w14:paraId="2D39E231" w14:textId="77777777" w:rsidTr="000B7311">
        <w:trPr>
          <w:trHeight w:val="340"/>
          <w:jc w:val="center"/>
        </w:trPr>
        <w:tc>
          <w:tcPr>
            <w:tcW w:w="1884" w:type="dxa"/>
            <w:gridSpan w:val="3"/>
            <w:tcBorders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16B8272" w14:textId="77777777" w:rsidR="00AD7550" w:rsidRPr="00091501" w:rsidRDefault="00AD7550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希望日</w:t>
            </w:r>
          </w:p>
        </w:tc>
        <w:tc>
          <w:tcPr>
            <w:tcW w:w="1023" w:type="dxa"/>
            <w:tcBorders>
              <w:bottom w:val="single" w:sz="4" w:space="0" w:color="auto"/>
              <w:right w:val="nil"/>
            </w:tcBorders>
            <w:vAlign w:val="center"/>
          </w:tcPr>
          <w:p w14:paraId="74783517" w14:textId="77777777" w:rsidR="00AD7550" w:rsidRPr="00091501" w:rsidRDefault="00AD7550" w:rsidP="00AD7550">
            <w:pPr>
              <w:ind w:rightChars="50" w:right="91"/>
              <w:jc w:val="right"/>
              <w:rPr>
                <w:color w:val="auto"/>
              </w:rPr>
            </w:pPr>
          </w:p>
        </w:tc>
        <w:tc>
          <w:tcPr>
            <w:tcW w:w="27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2999FDA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年</w:t>
            </w:r>
          </w:p>
        </w:tc>
        <w:tc>
          <w:tcPr>
            <w:tcW w:w="5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A9648A3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28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26D51E9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月</w:t>
            </w:r>
          </w:p>
        </w:tc>
        <w:tc>
          <w:tcPr>
            <w:tcW w:w="5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EC1012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853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9312D66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日</w:t>
            </w:r>
          </w:p>
        </w:tc>
        <w:tc>
          <w:tcPr>
            <w:tcW w:w="1543" w:type="dxa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5EA777FF" w14:textId="77777777" w:rsidR="00AD7550" w:rsidRPr="00091501" w:rsidRDefault="00AD7550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～</w:t>
            </w:r>
          </w:p>
        </w:tc>
        <w:tc>
          <w:tcPr>
            <w:tcW w:w="1035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B35896" w14:textId="77777777" w:rsidR="00AD7550" w:rsidRPr="00091501" w:rsidRDefault="00AD7550" w:rsidP="00AD7550">
            <w:pPr>
              <w:ind w:rightChars="50" w:right="91"/>
              <w:jc w:val="right"/>
              <w:rPr>
                <w:color w:val="auto"/>
              </w:rPr>
            </w:pPr>
          </w:p>
        </w:tc>
        <w:tc>
          <w:tcPr>
            <w:tcW w:w="39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05A625C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年</w:t>
            </w:r>
          </w:p>
        </w:tc>
        <w:tc>
          <w:tcPr>
            <w:tcW w:w="4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7C4488" w14:textId="18E3FC5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39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5DD877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月</w:t>
            </w:r>
          </w:p>
        </w:tc>
        <w:tc>
          <w:tcPr>
            <w:tcW w:w="41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3463CE0" w14:textId="77777777" w:rsidR="00AD7550" w:rsidRPr="00091501" w:rsidRDefault="00AD7550">
            <w:pPr>
              <w:jc w:val="center"/>
              <w:rPr>
                <w:color w:val="auto"/>
              </w:rPr>
            </w:pPr>
          </w:p>
        </w:tc>
        <w:tc>
          <w:tcPr>
            <w:tcW w:w="581" w:type="dxa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89A2993" w14:textId="77777777" w:rsidR="00AD7550" w:rsidRPr="00091501" w:rsidRDefault="00AD7550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日</w:t>
            </w:r>
          </w:p>
        </w:tc>
      </w:tr>
      <w:tr w:rsidR="005B7775" w:rsidRPr="005B7775" w14:paraId="6805D22C" w14:textId="77777777" w:rsidTr="006825E2">
        <w:trPr>
          <w:trHeight w:val="340"/>
          <w:jc w:val="center"/>
        </w:trPr>
        <w:tc>
          <w:tcPr>
            <w:tcW w:w="1884" w:type="dxa"/>
            <w:gridSpan w:val="3"/>
            <w:tcBorders>
              <w:left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96D8509" w14:textId="6BCC93F5" w:rsidR="005B7775" w:rsidRPr="00091501" w:rsidRDefault="005B7775">
            <w:pPr>
              <w:jc w:val="distribute"/>
              <w:rPr>
                <w:color w:val="auto"/>
              </w:rPr>
            </w:pPr>
            <w:r>
              <w:rPr>
                <w:rFonts w:hint="eastAsia"/>
                <w:color w:val="auto"/>
              </w:rPr>
              <w:t>試験体製作者</w:t>
            </w:r>
          </w:p>
        </w:tc>
        <w:tc>
          <w:tcPr>
            <w:tcW w:w="8307" w:type="dxa"/>
            <w:gridSpan w:val="16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069704C" w14:textId="189D6E8C" w:rsidR="005B7775" w:rsidRPr="00A63197" w:rsidRDefault="005B7775" w:rsidP="00A63197">
            <w:pPr>
              <w:ind w:firstLineChars="50" w:firstLine="81"/>
              <w:rPr>
                <w:color w:val="auto"/>
                <w:sz w:val="18"/>
                <w:szCs w:val="18"/>
              </w:rPr>
            </w:pPr>
            <w:r w:rsidRPr="005B7775">
              <w:rPr>
                <w:rFonts w:hint="eastAsia"/>
                <w:color w:val="auto"/>
                <w:sz w:val="18"/>
                <w:szCs w:val="18"/>
              </w:rPr>
              <w:t>□</w:t>
            </w:r>
            <w:r>
              <w:rPr>
                <w:rFonts w:hint="eastAsia"/>
                <w:color w:val="auto"/>
                <w:sz w:val="18"/>
                <w:szCs w:val="18"/>
              </w:rPr>
              <w:t xml:space="preserve"> </w:t>
            </w:r>
            <w:r w:rsidRPr="00A63197">
              <w:rPr>
                <w:rFonts w:hint="eastAsia"/>
                <w:color w:val="auto"/>
                <w:sz w:val="18"/>
                <w:szCs w:val="18"/>
              </w:rPr>
              <w:t>株式会社東亜理科　　□</w:t>
            </w:r>
            <w:r>
              <w:rPr>
                <w:rFonts w:hint="eastAsia"/>
                <w:color w:val="auto"/>
                <w:sz w:val="18"/>
                <w:szCs w:val="18"/>
              </w:rPr>
              <w:t xml:space="preserve"> </w:t>
            </w:r>
            <w:r w:rsidRPr="00A63197">
              <w:rPr>
                <w:rFonts w:hint="eastAsia"/>
                <w:color w:val="auto"/>
                <w:sz w:val="18"/>
                <w:szCs w:val="18"/>
              </w:rPr>
              <w:t>TK試験技術株式会社</w:t>
            </w:r>
            <w:r>
              <w:rPr>
                <w:rFonts w:hint="eastAsia"/>
                <w:color w:val="auto"/>
                <w:sz w:val="18"/>
                <w:szCs w:val="18"/>
              </w:rPr>
              <w:t xml:space="preserve">　　□</w:t>
            </w:r>
            <w:r>
              <w:rPr>
                <w:color w:val="auto"/>
                <w:sz w:val="18"/>
                <w:szCs w:val="18"/>
              </w:rPr>
              <w:t xml:space="preserve"> </w:t>
            </w:r>
            <w:r>
              <w:rPr>
                <w:rFonts w:hint="eastAsia"/>
                <w:color w:val="auto"/>
                <w:sz w:val="18"/>
                <w:szCs w:val="18"/>
              </w:rPr>
              <w:t>自社　　□ その他(　　　　　　　　　　　　　　　)</w:t>
            </w:r>
          </w:p>
        </w:tc>
      </w:tr>
      <w:tr w:rsidR="0058171D" w:rsidRPr="00091501" w14:paraId="4A6742C5" w14:textId="77777777" w:rsidTr="00A63197">
        <w:trPr>
          <w:jc w:val="center"/>
        </w:trPr>
        <w:tc>
          <w:tcPr>
            <w:tcW w:w="10191" w:type="dxa"/>
            <w:gridSpan w:val="19"/>
            <w:tcBorders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0A739F5" w14:textId="77777777" w:rsidR="0058171D" w:rsidRPr="00091501" w:rsidRDefault="0058171D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その他当所への連絡事項</w:t>
            </w:r>
            <w:r w:rsidRPr="00091501">
              <w:rPr>
                <w:rFonts w:hint="eastAsia"/>
                <w:color w:val="auto"/>
                <w:sz w:val="16"/>
                <w:szCs w:val="16"/>
              </w:rPr>
              <w:t>（試験内容等の打合せ担当者が上記依頼者と異なる場合、請求・お支払に関する事項等ご記入下さい。）</w:t>
            </w:r>
          </w:p>
        </w:tc>
      </w:tr>
      <w:tr w:rsidR="0058171D" w:rsidRPr="00091501" w14:paraId="22918082" w14:textId="77777777" w:rsidTr="00A63197">
        <w:trPr>
          <w:trHeight w:val="501"/>
          <w:jc w:val="center"/>
        </w:trPr>
        <w:tc>
          <w:tcPr>
            <w:tcW w:w="10191" w:type="dxa"/>
            <w:gridSpan w:val="19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6796671" w14:textId="77777777" w:rsidR="0058171D" w:rsidRPr="00091501" w:rsidRDefault="0058171D">
            <w:pPr>
              <w:rPr>
                <w:color w:val="auto"/>
              </w:rPr>
            </w:pPr>
          </w:p>
          <w:p w14:paraId="2A5BE5F4" w14:textId="77777777" w:rsidR="006F2F4B" w:rsidRPr="00091501" w:rsidRDefault="006F2F4B">
            <w:pPr>
              <w:rPr>
                <w:color w:val="auto"/>
              </w:rPr>
            </w:pPr>
          </w:p>
        </w:tc>
      </w:tr>
    </w:tbl>
    <w:p w14:paraId="42FBBDEA" w14:textId="77777777" w:rsidR="0058171D" w:rsidRPr="00091501" w:rsidRDefault="0058171D">
      <w:pPr>
        <w:rPr>
          <w:color w:val="auto"/>
          <w:sz w:val="18"/>
          <w:szCs w:val="18"/>
        </w:rPr>
      </w:pPr>
      <w:r w:rsidRPr="00091501">
        <w:rPr>
          <w:rFonts w:hint="eastAsia"/>
          <w:color w:val="auto"/>
          <w:sz w:val="18"/>
          <w:szCs w:val="18"/>
        </w:rPr>
        <w:t>(</w:t>
      </w:r>
      <w:r w:rsidR="005E3DBF" w:rsidRPr="00091501">
        <w:rPr>
          <w:rFonts w:hint="eastAsia"/>
          <w:color w:val="auto"/>
          <w:sz w:val="18"/>
          <w:szCs w:val="18"/>
        </w:rPr>
        <w:t>一</w:t>
      </w:r>
      <w:r w:rsidRPr="00091501">
        <w:rPr>
          <w:rFonts w:hint="eastAsia"/>
          <w:color w:val="auto"/>
          <w:sz w:val="18"/>
          <w:szCs w:val="18"/>
        </w:rPr>
        <w:t>財)日本建築総合試験所 記入欄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1"/>
        <w:gridCol w:w="1220"/>
        <w:gridCol w:w="244"/>
        <w:gridCol w:w="1288"/>
        <w:gridCol w:w="1225"/>
        <w:gridCol w:w="167"/>
        <w:gridCol w:w="1071"/>
        <w:gridCol w:w="1230"/>
        <w:gridCol w:w="379"/>
        <w:gridCol w:w="63"/>
        <w:gridCol w:w="2108"/>
      </w:tblGrid>
      <w:tr w:rsidR="0058171D" w:rsidRPr="00091501" w14:paraId="36ED2D90" w14:textId="77777777">
        <w:trPr>
          <w:cantSplit/>
          <w:trHeight w:hRule="exact" w:val="284"/>
          <w:jc w:val="center"/>
        </w:trPr>
        <w:tc>
          <w:tcPr>
            <w:tcW w:w="2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EB186CF" w14:textId="77777777" w:rsidR="0058171D" w:rsidRPr="00091501" w:rsidRDefault="0058171D" w:rsidP="004F6004">
            <w:pPr>
              <w:jc w:val="center"/>
              <w:rPr>
                <w:color w:val="auto"/>
                <w:w w:val="95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w w:val="90"/>
                <w:sz w:val="16"/>
                <w:szCs w:val="16"/>
              </w:rPr>
              <w:t>試験開始予定日:</w:t>
            </w:r>
            <w:r w:rsidR="004F6004">
              <w:rPr>
                <w:rFonts w:hint="eastAsia"/>
                <w:color w:val="auto"/>
                <w:w w:val="90"/>
                <w:sz w:val="16"/>
                <w:szCs w:val="16"/>
              </w:rPr>
              <w:t xml:space="preserve">    </w:t>
            </w:r>
            <w:r w:rsidR="004F6004">
              <w:rPr>
                <w:rFonts w:hint="eastAsia"/>
                <w:color w:val="auto"/>
                <w:w w:val="95"/>
                <w:sz w:val="16"/>
                <w:szCs w:val="16"/>
              </w:rPr>
              <w:t xml:space="preserve">  </w:t>
            </w:r>
            <w:r w:rsidRPr="00091501">
              <w:rPr>
                <w:rFonts w:hint="eastAsia"/>
                <w:color w:val="auto"/>
                <w:w w:val="95"/>
                <w:sz w:val="16"/>
                <w:szCs w:val="16"/>
              </w:rPr>
              <w:t>年    月    日</w:t>
            </w:r>
          </w:p>
        </w:tc>
        <w:tc>
          <w:tcPr>
            <w:tcW w:w="26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D9403" w14:textId="77777777" w:rsidR="0058171D" w:rsidRPr="00091501" w:rsidRDefault="0058171D" w:rsidP="004F6004">
            <w:pPr>
              <w:jc w:val="center"/>
              <w:rPr>
                <w:color w:val="auto"/>
                <w:w w:val="95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w w:val="90"/>
                <w:sz w:val="16"/>
                <w:szCs w:val="16"/>
              </w:rPr>
              <w:t>試験終了予定日:</w:t>
            </w:r>
            <w:r w:rsidR="004F6004">
              <w:rPr>
                <w:rFonts w:hint="eastAsia"/>
                <w:color w:val="auto"/>
                <w:w w:val="90"/>
                <w:sz w:val="16"/>
                <w:szCs w:val="16"/>
              </w:rPr>
              <w:t xml:space="preserve">    </w:t>
            </w:r>
            <w:r w:rsidR="004F6004">
              <w:rPr>
                <w:rFonts w:hint="eastAsia"/>
                <w:color w:val="auto"/>
                <w:w w:val="95"/>
                <w:sz w:val="16"/>
                <w:szCs w:val="16"/>
              </w:rPr>
              <w:t xml:space="preserve">  </w:t>
            </w:r>
            <w:r w:rsidRPr="00091501">
              <w:rPr>
                <w:rFonts w:hint="eastAsia"/>
                <w:color w:val="auto"/>
                <w:w w:val="95"/>
                <w:sz w:val="16"/>
                <w:szCs w:val="16"/>
              </w:rPr>
              <w:t xml:space="preserve"> 年    月    日</w:t>
            </w:r>
          </w:p>
        </w:tc>
        <w:tc>
          <w:tcPr>
            <w:tcW w:w="26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3DE47" w14:textId="77777777" w:rsidR="0058171D" w:rsidRPr="00091501" w:rsidRDefault="0058171D" w:rsidP="004F6004">
            <w:pPr>
              <w:jc w:val="center"/>
              <w:rPr>
                <w:color w:val="auto"/>
                <w:w w:val="95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w w:val="90"/>
                <w:sz w:val="16"/>
                <w:szCs w:val="16"/>
              </w:rPr>
              <w:t>報告書発行予定日:</w:t>
            </w:r>
            <w:r w:rsidR="004F6004">
              <w:rPr>
                <w:rFonts w:hint="eastAsia"/>
                <w:color w:val="auto"/>
                <w:w w:val="90"/>
                <w:sz w:val="16"/>
                <w:szCs w:val="16"/>
              </w:rPr>
              <w:t xml:space="preserve">   </w:t>
            </w:r>
            <w:r w:rsidRPr="00091501">
              <w:rPr>
                <w:rFonts w:hint="eastAsia"/>
                <w:color w:val="auto"/>
                <w:w w:val="95"/>
                <w:sz w:val="16"/>
                <w:szCs w:val="16"/>
              </w:rPr>
              <w:t xml:space="preserve">    年    月    日</w:t>
            </w:r>
          </w:p>
        </w:tc>
        <w:tc>
          <w:tcPr>
            <w:tcW w:w="63" w:type="dxa"/>
            <w:tcBorders>
              <w:top w:val="nil"/>
              <w:bottom w:val="nil"/>
            </w:tcBorders>
            <w:vAlign w:val="center"/>
          </w:tcPr>
          <w:p w14:paraId="6523238E" w14:textId="77777777" w:rsidR="0058171D" w:rsidRPr="00091501" w:rsidRDefault="0058171D">
            <w:pPr>
              <w:rPr>
                <w:color w:val="auto"/>
                <w:w w:val="95"/>
                <w:sz w:val="16"/>
                <w:szCs w:val="16"/>
              </w:rPr>
            </w:pPr>
          </w:p>
        </w:tc>
        <w:tc>
          <w:tcPr>
            <w:tcW w:w="2108" w:type="dxa"/>
            <w:vMerge w:val="restart"/>
            <w:tcBorders>
              <w:top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017EFA8" w14:textId="77777777" w:rsidR="0058171D" w:rsidRPr="00091501" w:rsidRDefault="0058171D">
            <w:pPr>
              <w:spacing w:line="200" w:lineRule="exact"/>
              <w:jc w:val="center"/>
              <w:rPr>
                <w:color w:val="auto"/>
                <w:w w:val="85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w w:val="85"/>
                <w:sz w:val="16"/>
                <w:szCs w:val="16"/>
              </w:rPr>
              <w:t>受付手続きが完了しましたので､試</w:t>
            </w:r>
          </w:p>
          <w:p w14:paraId="0151B72F" w14:textId="77777777" w:rsidR="0058171D" w:rsidRPr="00091501" w:rsidRDefault="0058171D">
            <w:pPr>
              <w:spacing w:line="200" w:lineRule="exact"/>
              <w:jc w:val="center"/>
              <w:rPr>
                <w:color w:val="auto"/>
                <w:w w:val="85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w w:val="85"/>
                <w:sz w:val="16"/>
                <w:szCs w:val="16"/>
              </w:rPr>
              <w:t>験依頼書控</w:t>
            </w:r>
            <w:r w:rsidRPr="00091501">
              <w:rPr>
                <w:color w:val="auto"/>
                <w:w w:val="85"/>
                <w:sz w:val="16"/>
                <w:szCs w:val="16"/>
              </w:rPr>
              <w:t>(</w:t>
            </w:r>
            <w:r w:rsidRPr="00091501">
              <w:rPr>
                <w:rFonts w:hint="eastAsia"/>
                <w:color w:val="auto"/>
                <w:w w:val="85"/>
                <w:sz w:val="16"/>
                <w:szCs w:val="16"/>
              </w:rPr>
              <w:t>ｺﾋﾟｰ</w:t>
            </w:r>
            <w:r w:rsidRPr="00091501">
              <w:rPr>
                <w:color w:val="auto"/>
                <w:w w:val="85"/>
                <w:sz w:val="16"/>
                <w:szCs w:val="16"/>
              </w:rPr>
              <w:t>)</w:t>
            </w:r>
            <w:r w:rsidRPr="00091501">
              <w:rPr>
                <w:rFonts w:hint="eastAsia"/>
                <w:color w:val="auto"/>
                <w:w w:val="85"/>
                <w:sz w:val="16"/>
                <w:szCs w:val="16"/>
              </w:rPr>
              <w:t>を提出致します｡</w:t>
            </w:r>
          </w:p>
        </w:tc>
      </w:tr>
      <w:tr w:rsidR="0058171D" w:rsidRPr="00091501" w14:paraId="5DD6B40B" w14:textId="77777777">
        <w:trPr>
          <w:cantSplit/>
          <w:trHeight w:hRule="exact" w:val="113"/>
          <w:jc w:val="center"/>
        </w:trPr>
        <w:tc>
          <w:tcPr>
            <w:tcW w:w="8035" w:type="dxa"/>
            <w:gridSpan w:val="9"/>
            <w:tcBorders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43F9BC96" w14:textId="77777777" w:rsidR="0058171D" w:rsidRPr="00091501" w:rsidRDefault="0058171D">
            <w:pPr>
              <w:rPr>
                <w:color w:val="auto"/>
              </w:rPr>
            </w:pPr>
          </w:p>
        </w:tc>
        <w:tc>
          <w:tcPr>
            <w:tcW w:w="63" w:type="dxa"/>
            <w:tcBorders>
              <w:top w:val="nil"/>
              <w:left w:val="nil"/>
              <w:bottom w:val="nil"/>
            </w:tcBorders>
            <w:vAlign w:val="center"/>
          </w:tcPr>
          <w:p w14:paraId="5EC4B28A" w14:textId="77777777" w:rsidR="0058171D" w:rsidRPr="00091501" w:rsidRDefault="0058171D">
            <w:pPr>
              <w:rPr>
                <w:color w:val="auto"/>
              </w:rPr>
            </w:pPr>
          </w:p>
        </w:tc>
        <w:tc>
          <w:tcPr>
            <w:tcW w:w="2108" w:type="dxa"/>
            <w:vMerge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B022F20" w14:textId="77777777" w:rsidR="0058171D" w:rsidRPr="00091501" w:rsidRDefault="0058171D">
            <w:pPr>
              <w:spacing w:line="200" w:lineRule="exact"/>
              <w:rPr>
                <w:color w:val="auto"/>
                <w:sz w:val="16"/>
                <w:szCs w:val="16"/>
              </w:rPr>
            </w:pPr>
          </w:p>
        </w:tc>
      </w:tr>
      <w:tr w:rsidR="00C529B3" w:rsidRPr="00091501" w14:paraId="7F31EEBB" w14:textId="77777777" w:rsidTr="00B60D71">
        <w:trPr>
          <w:cantSplit/>
          <w:trHeight w:hRule="exact" w:val="284"/>
          <w:jc w:val="center"/>
        </w:trPr>
        <w:tc>
          <w:tcPr>
            <w:tcW w:w="1211" w:type="dxa"/>
            <w:tcBorders>
              <w:left w:val="single" w:sz="4" w:space="0" w:color="auto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0C5E689" w14:textId="483555B0" w:rsidR="00C529B3" w:rsidRPr="00091501" w:rsidRDefault="0020057F">
            <w:pPr>
              <w:jc w:val="distribute"/>
              <w:rPr>
                <w:color w:val="auto"/>
                <w:sz w:val="16"/>
                <w:szCs w:val="16"/>
              </w:rPr>
            </w:pPr>
            <w:r>
              <w:rPr>
                <w:rFonts w:hint="eastAsia"/>
                <w:color w:val="auto"/>
                <w:sz w:val="16"/>
                <w:szCs w:val="16"/>
              </w:rPr>
              <w:t>評価業務室</w:t>
            </w:r>
            <w:r w:rsidR="00C529B3" w:rsidRPr="00091501">
              <w:rPr>
                <w:rFonts w:hint="eastAsia"/>
                <w:color w:val="auto"/>
                <w:sz w:val="16"/>
                <w:szCs w:val="16"/>
              </w:rPr>
              <w:t>長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tcMar>
              <w:left w:w="170" w:type="dxa"/>
              <w:right w:w="170" w:type="dxa"/>
            </w:tcMar>
            <w:vAlign w:val="center"/>
          </w:tcPr>
          <w:p w14:paraId="1329D5C3" w14:textId="77777777" w:rsidR="00C529B3" w:rsidRPr="00091501" w:rsidRDefault="00C529B3">
            <w:pPr>
              <w:jc w:val="distribute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業務担当者</w:t>
            </w:r>
          </w:p>
        </w:tc>
        <w:tc>
          <w:tcPr>
            <w:tcW w:w="1532" w:type="dxa"/>
            <w:gridSpan w:val="2"/>
            <w:vMerge w:val="restart"/>
            <w:tcBorders>
              <w:top w:val="nil"/>
            </w:tcBorders>
            <w:tcMar>
              <w:left w:w="113" w:type="dxa"/>
              <w:right w:w="113" w:type="dxa"/>
            </w:tcMar>
            <w:vAlign w:val="center"/>
          </w:tcPr>
          <w:p w14:paraId="46FA51F6" w14:textId="77777777" w:rsidR="00C529B3" w:rsidRPr="00091501" w:rsidRDefault="00C529B3">
            <w:pPr>
              <w:rPr>
                <w:color w:val="auto"/>
                <w:sz w:val="16"/>
                <w:szCs w:val="16"/>
              </w:rPr>
            </w:pPr>
          </w:p>
        </w:tc>
        <w:tc>
          <w:tcPr>
            <w:tcW w:w="1225" w:type="dxa"/>
            <w:tcBorders>
              <w:bottom w:val="single" w:sz="4" w:space="0" w:color="auto"/>
            </w:tcBorders>
            <w:tcMar>
              <w:left w:w="170" w:type="dxa"/>
              <w:right w:w="170" w:type="dxa"/>
            </w:tcMar>
            <w:vAlign w:val="center"/>
          </w:tcPr>
          <w:p w14:paraId="0C272615" w14:textId="77777777" w:rsidR="00C529B3" w:rsidRPr="00091501" w:rsidRDefault="00C529B3" w:rsidP="00C27C8D">
            <w:pPr>
              <w:ind w:leftChars="-50" w:left="-91" w:rightChars="-50" w:right="-91"/>
              <w:jc w:val="distribute"/>
              <w:rPr>
                <w:color w:val="auto"/>
                <w:sz w:val="16"/>
                <w:szCs w:val="16"/>
              </w:rPr>
            </w:pPr>
            <w:r>
              <w:rPr>
                <w:rFonts w:hint="eastAsia"/>
                <w:color w:val="auto"/>
                <w:sz w:val="16"/>
                <w:szCs w:val="16"/>
              </w:rPr>
              <w:t>上級技術管理者</w:t>
            </w:r>
          </w:p>
        </w:tc>
        <w:tc>
          <w:tcPr>
            <w:tcW w:w="1238" w:type="dxa"/>
            <w:gridSpan w:val="2"/>
            <w:tcBorders>
              <w:bottom w:val="single" w:sz="4" w:space="0" w:color="auto"/>
            </w:tcBorders>
            <w:tcMar>
              <w:left w:w="170" w:type="dxa"/>
              <w:right w:w="170" w:type="dxa"/>
            </w:tcMar>
            <w:vAlign w:val="center"/>
          </w:tcPr>
          <w:p w14:paraId="54ECB3B1" w14:textId="77777777" w:rsidR="00C529B3" w:rsidRPr="00091501" w:rsidRDefault="00C529B3">
            <w:pPr>
              <w:jc w:val="distribute"/>
              <w:rPr>
                <w:color w:val="auto"/>
                <w:sz w:val="16"/>
                <w:szCs w:val="16"/>
              </w:rPr>
            </w:pPr>
            <w:r>
              <w:rPr>
                <w:rFonts w:hint="eastAsia"/>
                <w:color w:val="auto"/>
                <w:sz w:val="16"/>
                <w:szCs w:val="16"/>
              </w:rPr>
              <w:t>技術管理者</w:t>
            </w:r>
          </w:p>
        </w:tc>
        <w:tc>
          <w:tcPr>
            <w:tcW w:w="1230" w:type="dxa"/>
            <w:tcBorders>
              <w:bottom w:val="single" w:sz="4" w:space="0" w:color="auto"/>
            </w:tcBorders>
            <w:tcMar>
              <w:left w:w="113" w:type="dxa"/>
              <w:right w:w="113" w:type="dxa"/>
            </w:tcMar>
            <w:vAlign w:val="center"/>
          </w:tcPr>
          <w:p w14:paraId="17B672C2" w14:textId="77777777" w:rsidR="00C529B3" w:rsidRPr="00091501" w:rsidRDefault="00C529B3">
            <w:pPr>
              <w:jc w:val="distribute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打合担当者</w:t>
            </w:r>
          </w:p>
        </w:tc>
        <w:tc>
          <w:tcPr>
            <w:tcW w:w="442" w:type="dxa"/>
            <w:gridSpan w:val="2"/>
            <w:vMerge w:val="restart"/>
            <w:tcBorders>
              <w:top w:val="nil"/>
              <w:bottom w:val="nil"/>
            </w:tcBorders>
          </w:tcPr>
          <w:p w14:paraId="4D5D2DB4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2108" w:type="dxa"/>
            <w:vMerge w:val="restart"/>
            <w:tcBorders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AAF3932" w14:textId="77777777" w:rsidR="00C529B3" w:rsidRPr="00091501" w:rsidRDefault="00C529B3">
            <w:pPr>
              <w:spacing w:line="200" w:lineRule="exact"/>
              <w:rPr>
                <w:color w:val="auto"/>
                <w:sz w:val="16"/>
                <w:szCs w:val="16"/>
              </w:rPr>
            </w:pPr>
          </w:p>
        </w:tc>
      </w:tr>
      <w:tr w:rsidR="00C529B3" w:rsidRPr="00091501" w14:paraId="0FF3C777" w14:textId="77777777" w:rsidTr="00C529B3">
        <w:trPr>
          <w:cantSplit/>
          <w:trHeight w:val="850"/>
          <w:jc w:val="center"/>
        </w:trPr>
        <w:tc>
          <w:tcPr>
            <w:tcW w:w="1211" w:type="dxa"/>
            <w:tcBorders>
              <w:left w:val="single" w:sz="4" w:space="0" w:color="auto"/>
              <w:bottom w:val="single" w:sz="4" w:space="0" w:color="auto"/>
            </w:tcBorders>
          </w:tcPr>
          <w:p w14:paraId="39A06549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</w:tcPr>
          <w:p w14:paraId="595A63FB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1532" w:type="dxa"/>
            <w:gridSpan w:val="2"/>
            <w:vMerge/>
            <w:tcBorders>
              <w:bottom w:val="nil"/>
            </w:tcBorders>
          </w:tcPr>
          <w:p w14:paraId="7BBA7271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1225" w:type="dxa"/>
            <w:tcBorders>
              <w:bottom w:val="single" w:sz="4" w:space="0" w:color="auto"/>
            </w:tcBorders>
          </w:tcPr>
          <w:p w14:paraId="3AC54639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1238" w:type="dxa"/>
            <w:gridSpan w:val="2"/>
            <w:tcBorders>
              <w:bottom w:val="single" w:sz="4" w:space="0" w:color="auto"/>
            </w:tcBorders>
          </w:tcPr>
          <w:p w14:paraId="3D23C536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1230" w:type="dxa"/>
            <w:tcBorders>
              <w:bottom w:val="single" w:sz="4" w:space="0" w:color="auto"/>
            </w:tcBorders>
          </w:tcPr>
          <w:p w14:paraId="20516D8E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442" w:type="dxa"/>
            <w:gridSpan w:val="2"/>
            <w:vMerge/>
            <w:tcBorders>
              <w:bottom w:val="nil"/>
            </w:tcBorders>
          </w:tcPr>
          <w:p w14:paraId="6EE49841" w14:textId="77777777" w:rsidR="00C529B3" w:rsidRPr="00091501" w:rsidRDefault="00C529B3">
            <w:pPr>
              <w:rPr>
                <w:color w:val="auto"/>
              </w:rPr>
            </w:pPr>
          </w:p>
        </w:tc>
        <w:tc>
          <w:tcPr>
            <w:tcW w:w="2108" w:type="dxa"/>
            <w:vMerge/>
            <w:tcBorders>
              <w:right w:val="single" w:sz="4" w:space="0" w:color="auto"/>
            </w:tcBorders>
          </w:tcPr>
          <w:p w14:paraId="52B1F43E" w14:textId="77777777" w:rsidR="00C529B3" w:rsidRPr="00091501" w:rsidRDefault="00C529B3">
            <w:pPr>
              <w:rPr>
                <w:color w:val="auto"/>
              </w:rPr>
            </w:pPr>
          </w:p>
        </w:tc>
      </w:tr>
      <w:tr w:rsidR="00AB62BD" w:rsidRPr="00091501" w14:paraId="5E8E3532" w14:textId="77777777" w:rsidTr="00AB62BD">
        <w:trPr>
          <w:gridBefore w:val="4"/>
          <w:wBefore w:w="3963" w:type="dxa"/>
          <w:cantSplit/>
          <w:trHeight w:val="159"/>
          <w:jc w:val="center"/>
        </w:trPr>
        <w:tc>
          <w:tcPr>
            <w:tcW w:w="3693" w:type="dxa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1637EB03" w14:textId="77777777" w:rsidR="00AB62BD" w:rsidRPr="00091501" w:rsidRDefault="00AB62BD">
            <w:pPr>
              <w:jc w:val="center"/>
              <w:rPr>
                <w:color w:val="auto"/>
                <w:sz w:val="16"/>
                <w:szCs w:val="16"/>
              </w:rPr>
            </w:pPr>
          </w:p>
        </w:tc>
        <w:tc>
          <w:tcPr>
            <w:tcW w:w="442" w:type="dxa"/>
            <w:gridSpan w:val="2"/>
            <w:vMerge/>
            <w:tcBorders>
              <w:left w:val="nil"/>
              <w:bottom w:val="nil"/>
            </w:tcBorders>
          </w:tcPr>
          <w:p w14:paraId="7A3F9034" w14:textId="77777777" w:rsidR="00AB62BD" w:rsidRPr="00091501" w:rsidRDefault="00AB62BD">
            <w:pPr>
              <w:rPr>
                <w:color w:val="auto"/>
              </w:rPr>
            </w:pPr>
          </w:p>
        </w:tc>
        <w:tc>
          <w:tcPr>
            <w:tcW w:w="2108" w:type="dxa"/>
            <w:vMerge/>
            <w:tcBorders>
              <w:right w:val="single" w:sz="4" w:space="0" w:color="auto"/>
            </w:tcBorders>
          </w:tcPr>
          <w:p w14:paraId="738C0AFB" w14:textId="77777777" w:rsidR="00AB62BD" w:rsidRPr="00091501" w:rsidRDefault="00AB62BD">
            <w:pPr>
              <w:rPr>
                <w:color w:val="auto"/>
              </w:rPr>
            </w:pPr>
          </w:p>
        </w:tc>
      </w:tr>
      <w:tr w:rsidR="00AB62BD" w:rsidRPr="00091501" w14:paraId="60CE9ED9" w14:textId="77777777" w:rsidTr="00AB62BD">
        <w:trPr>
          <w:gridBefore w:val="8"/>
          <w:wBefore w:w="7656" w:type="dxa"/>
          <w:cantSplit/>
          <w:trHeight w:hRule="exact" w:val="57"/>
          <w:jc w:val="center"/>
        </w:trPr>
        <w:tc>
          <w:tcPr>
            <w:tcW w:w="442" w:type="dxa"/>
            <w:gridSpan w:val="2"/>
            <w:vMerge/>
            <w:tcBorders>
              <w:left w:val="nil"/>
              <w:bottom w:val="nil"/>
            </w:tcBorders>
          </w:tcPr>
          <w:p w14:paraId="109B9C4E" w14:textId="77777777" w:rsidR="00AB62BD" w:rsidRPr="00091501" w:rsidRDefault="00AB62BD">
            <w:pPr>
              <w:rPr>
                <w:color w:val="auto"/>
              </w:rPr>
            </w:pPr>
          </w:p>
        </w:tc>
        <w:tc>
          <w:tcPr>
            <w:tcW w:w="210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CC80758" w14:textId="77777777" w:rsidR="00AB62BD" w:rsidRPr="00091501" w:rsidRDefault="00AB62BD">
            <w:pPr>
              <w:rPr>
                <w:color w:val="auto"/>
              </w:rPr>
            </w:pPr>
          </w:p>
        </w:tc>
      </w:tr>
    </w:tbl>
    <w:p w14:paraId="71B0C98A" w14:textId="77777777" w:rsidR="0058171D" w:rsidRDefault="0058171D">
      <w:pPr>
        <w:spacing w:line="40" w:lineRule="exact"/>
        <w:rPr>
          <w:color w:val="auto"/>
        </w:rPr>
      </w:pPr>
    </w:p>
    <w:tbl>
      <w:tblPr>
        <w:tblW w:w="102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1945"/>
        <w:gridCol w:w="3826"/>
        <w:gridCol w:w="494"/>
        <w:gridCol w:w="248"/>
        <w:gridCol w:w="494"/>
        <w:gridCol w:w="248"/>
        <w:gridCol w:w="1053"/>
        <w:gridCol w:w="308"/>
        <w:gridCol w:w="617"/>
      </w:tblGrid>
      <w:tr w:rsidR="003E18A5" w:rsidRPr="00091501" w14:paraId="2C9BA55D" w14:textId="77777777" w:rsidTr="003E18A5">
        <w:trPr>
          <w:cantSplit/>
          <w:trHeight w:val="340"/>
          <w:jc w:val="center"/>
        </w:trPr>
        <w:tc>
          <w:tcPr>
            <w:tcW w:w="990" w:type="dxa"/>
            <w:vMerge w:val="restart"/>
            <w:tcMar>
              <w:left w:w="113" w:type="dxa"/>
              <w:right w:w="113" w:type="dxa"/>
            </w:tcMar>
            <w:vAlign w:val="center"/>
          </w:tcPr>
          <w:p w14:paraId="2630A3C0" w14:textId="77777777" w:rsidR="003E18A5" w:rsidRPr="00091501" w:rsidRDefault="003E18A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試験料金</w:t>
            </w:r>
          </w:p>
        </w:tc>
        <w:tc>
          <w:tcPr>
            <w:tcW w:w="1945" w:type="dxa"/>
            <w:vMerge w:val="restart"/>
            <w:vAlign w:val="center"/>
          </w:tcPr>
          <w:p w14:paraId="3306D6E4" w14:textId="77777777" w:rsidR="003E18A5" w:rsidRPr="00091501" w:rsidRDefault="003E18A5">
            <w:pPr>
              <w:jc w:val="distribute"/>
              <w:rPr>
                <w:color w:val="auto"/>
              </w:rPr>
            </w:pPr>
          </w:p>
        </w:tc>
        <w:tc>
          <w:tcPr>
            <w:tcW w:w="3826" w:type="dxa"/>
            <w:vMerge w:val="restart"/>
            <w:vAlign w:val="center"/>
          </w:tcPr>
          <w:p w14:paraId="286EB003" w14:textId="77777777" w:rsidR="003E18A5" w:rsidRPr="00091501" w:rsidRDefault="003E18A5">
            <w:pPr>
              <w:jc w:val="distribute"/>
              <w:rPr>
                <w:color w:val="auto"/>
              </w:rPr>
            </w:pPr>
          </w:p>
        </w:tc>
        <w:tc>
          <w:tcPr>
            <w:tcW w:w="3462" w:type="dxa"/>
            <w:gridSpan w:val="7"/>
            <w:tcMar>
              <w:left w:w="113" w:type="dxa"/>
              <w:right w:w="113" w:type="dxa"/>
            </w:tcMar>
            <w:vAlign w:val="center"/>
          </w:tcPr>
          <w:p w14:paraId="39632BFF" w14:textId="77777777" w:rsidR="003E18A5" w:rsidRPr="003E18A5" w:rsidRDefault="003E18A5" w:rsidP="00C73ED1">
            <w:pPr>
              <w:jc w:val="center"/>
              <w:rPr>
                <w:color w:val="auto"/>
                <w:sz w:val="18"/>
                <w:szCs w:val="18"/>
              </w:rPr>
            </w:pPr>
            <w:r w:rsidRPr="003E18A5">
              <w:rPr>
                <w:rFonts w:hint="eastAsia"/>
                <w:color w:val="auto"/>
                <w:sz w:val="18"/>
                <w:szCs w:val="18"/>
              </w:rPr>
              <w:t>報 告 書 発 行 日</w:t>
            </w:r>
          </w:p>
        </w:tc>
      </w:tr>
      <w:tr w:rsidR="00BE34CD" w:rsidRPr="00091501" w14:paraId="312AC1E4" w14:textId="77777777" w:rsidTr="00BE34CD">
        <w:trPr>
          <w:cantSplit/>
          <w:trHeight w:val="340"/>
          <w:jc w:val="center"/>
        </w:trPr>
        <w:tc>
          <w:tcPr>
            <w:tcW w:w="990" w:type="dxa"/>
            <w:vMerge/>
            <w:tcMar>
              <w:left w:w="113" w:type="dxa"/>
              <w:right w:w="113" w:type="dxa"/>
            </w:tcMar>
            <w:vAlign w:val="center"/>
          </w:tcPr>
          <w:p w14:paraId="6A239E73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1945" w:type="dxa"/>
            <w:vMerge/>
            <w:vAlign w:val="center"/>
          </w:tcPr>
          <w:p w14:paraId="73828E6C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3826" w:type="dxa"/>
            <w:vMerge/>
            <w:vAlign w:val="center"/>
          </w:tcPr>
          <w:p w14:paraId="729EAD9B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2537" w:type="dxa"/>
            <w:gridSpan w:val="5"/>
            <w:vMerge w:val="restart"/>
            <w:tcBorders>
              <w:right w:val="single" w:sz="4" w:space="0" w:color="auto"/>
            </w:tcBorders>
            <w:tcMar>
              <w:left w:w="113" w:type="dxa"/>
              <w:right w:w="113" w:type="dxa"/>
            </w:tcMar>
            <w:vAlign w:val="center"/>
          </w:tcPr>
          <w:p w14:paraId="4C77148F" w14:textId="77777777" w:rsidR="00BE34CD" w:rsidRPr="00091501" w:rsidRDefault="00BE34CD" w:rsidP="003E4052">
            <w:pPr>
              <w:jc w:val="center"/>
              <w:rPr>
                <w:color w:val="auto"/>
              </w:rPr>
            </w:pPr>
          </w:p>
        </w:tc>
        <w:tc>
          <w:tcPr>
            <w:tcW w:w="308" w:type="dxa"/>
            <w:vMerge w:val="restart"/>
            <w:tcBorders>
              <w:left w:val="single" w:sz="4" w:space="0" w:color="auto"/>
            </w:tcBorders>
            <w:vAlign w:val="center"/>
          </w:tcPr>
          <w:p w14:paraId="0F5C9888" w14:textId="77777777" w:rsidR="00BE34CD" w:rsidRPr="00091501" w:rsidRDefault="00BE34CD">
            <w:pPr>
              <w:jc w:val="center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正</w:t>
            </w:r>
          </w:p>
        </w:tc>
        <w:tc>
          <w:tcPr>
            <w:tcW w:w="617" w:type="dxa"/>
            <w:vMerge w:val="restart"/>
            <w:tcBorders>
              <w:left w:val="dotted" w:sz="4" w:space="0" w:color="auto"/>
            </w:tcBorders>
            <w:vAlign w:val="center"/>
          </w:tcPr>
          <w:p w14:paraId="6E544011" w14:textId="77777777" w:rsidR="00BE34CD" w:rsidRPr="00091501" w:rsidRDefault="00BE34CD">
            <w:pPr>
              <w:jc w:val="center"/>
              <w:rPr>
                <w:color w:val="auto"/>
              </w:rPr>
            </w:pPr>
          </w:p>
        </w:tc>
      </w:tr>
      <w:tr w:rsidR="00BE34CD" w:rsidRPr="00091501" w14:paraId="3F870F49" w14:textId="77777777" w:rsidTr="00BE34CD">
        <w:trPr>
          <w:cantSplit/>
          <w:trHeight w:val="340"/>
          <w:jc w:val="center"/>
        </w:trPr>
        <w:tc>
          <w:tcPr>
            <w:tcW w:w="990" w:type="dxa"/>
            <w:vMerge w:val="restart"/>
            <w:tcMar>
              <w:left w:w="113" w:type="dxa"/>
              <w:right w:w="113" w:type="dxa"/>
            </w:tcMar>
            <w:vAlign w:val="center"/>
          </w:tcPr>
          <w:p w14:paraId="505D0917" w14:textId="77777777" w:rsidR="00BE34CD" w:rsidRPr="00091501" w:rsidRDefault="00BE34CD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請求額</w:t>
            </w:r>
          </w:p>
        </w:tc>
        <w:tc>
          <w:tcPr>
            <w:tcW w:w="1945" w:type="dxa"/>
            <w:vMerge w:val="restart"/>
            <w:vAlign w:val="center"/>
          </w:tcPr>
          <w:p w14:paraId="1C329937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3826" w:type="dxa"/>
            <w:vMerge w:val="restart"/>
            <w:vAlign w:val="center"/>
          </w:tcPr>
          <w:p w14:paraId="5C2C8EFF" w14:textId="77777777" w:rsidR="00BE34CD" w:rsidRPr="00091501" w:rsidRDefault="00BE34CD" w:rsidP="003102EA">
            <w:pPr>
              <w:spacing w:line="200" w:lineRule="exact"/>
              <w:ind w:firstLineChars="100" w:firstLine="182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請求日：　　　　請求書№：</w:t>
            </w:r>
          </w:p>
        </w:tc>
        <w:tc>
          <w:tcPr>
            <w:tcW w:w="2537" w:type="dxa"/>
            <w:gridSpan w:val="5"/>
            <w:vMerge/>
            <w:tcBorders>
              <w:right w:val="single" w:sz="4" w:space="0" w:color="auto"/>
            </w:tcBorders>
            <w:vAlign w:val="center"/>
          </w:tcPr>
          <w:p w14:paraId="3476B96F" w14:textId="77777777" w:rsidR="00BE34CD" w:rsidRPr="00091501" w:rsidRDefault="00BE34CD" w:rsidP="003E4052">
            <w:pPr>
              <w:jc w:val="center"/>
              <w:rPr>
                <w:color w:val="auto"/>
              </w:rPr>
            </w:pPr>
          </w:p>
        </w:tc>
        <w:tc>
          <w:tcPr>
            <w:tcW w:w="308" w:type="dxa"/>
            <w:vMerge/>
            <w:tcBorders>
              <w:left w:val="single" w:sz="4" w:space="0" w:color="auto"/>
            </w:tcBorders>
            <w:vAlign w:val="center"/>
          </w:tcPr>
          <w:p w14:paraId="49B4A746" w14:textId="77777777" w:rsidR="00BE34CD" w:rsidRPr="00091501" w:rsidRDefault="00BE34CD">
            <w:pPr>
              <w:jc w:val="center"/>
              <w:rPr>
                <w:color w:val="auto"/>
              </w:rPr>
            </w:pPr>
          </w:p>
        </w:tc>
        <w:tc>
          <w:tcPr>
            <w:tcW w:w="617" w:type="dxa"/>
            <w:vMerge/>
            <w:tcBorders>
              <w:left w:val="dotted" w:sz="4" w:space="0" w:color="auto"/>
            </w:tcBorders>
            <w:vAlign w:val="center"/>
          </w:tcPr>
          <w:p w14:paraId="3281FB00" w14:textId="77777777" w:rsidR="00BE34CD" w:rsidRPr="00091501" w:rsidRDefault="00BE34CD">
            <w:pPr>
              <w:jc w:val="center"/>
              <w:rPr>
                <w:color w:val="auto"/>
              </w:rPr>
            </w:pPr>
          </w:p>
        </w:tc>
      </w:tr>
      <w:tr w:rsidR="00BE34CD" w:rsidRPr="00091501" w14:paraId="4D82576E" w14:textId="77777777" w:rsidTr="00BE34CD">
        <w:trPr>
          <w:cantSplit/>
          <w:trHeight w:val="340"/>
          <w:jc w:val="center"/>
        </w:trPr>
        <w:tc>
          <w:tcPr>
            <w:tcW w:w="990" w:type="dxa"/>
            <w:vMerge/>
            <w:tcMar>
              <w:left w:w="113" w:type="dxa"/>
              <w:right w:w="113" w:type="dxa"/>
            </w:tcMar>
            <w:vAlign w:val="center"/>
          </w:tcPr>
          <w:p w14:paraId="3B6226A8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1945" w:type="dxa"/>
            <w:vMerge/>
            <w:vAlign w:val="center"/>
          </w:tcPr>
          <w:p w14:paraId="3F71CB48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3826" w:type="dxa"/>
            <w:vMerge/>
            <w:vAlign w:val="center"/>
          </w:tcPr>
          <w:p w14:paraId="0B90513E" w14:textId="77777777" w:rsidR="00BE34CD" w:rsidRPr="00091501" w:rsidRDefault="00BE34CD" w:rsidP="003102EA">
            <w:pPr>
              <w:spacing w:line="200" w:lineRule="exact"/>
              <w:ind w:firstLineChars="100" w:firstLine="182"/>
              <w:rPr>
                <w:color w:val="auto"/>
              </w:rPr>
            </w:pPr>
          </w:p>
        </w:tc>
        <w:tc>
          <w:tcPr>
            <w:tcW w:w="2537" w:type="dxa"/>
            <w:gridSpan w:val="5"/>
            <w:vMerge/>
            <w:tcBorders>
              <w:right w:val="single" w:sz="4" w:space="0" w:color="auto"/>
            </w:tcBorders>
            <w:vAlign w:val="center"/>
          </w:tcPr>
          <w:p w14:paraId="3A8960F6" w14:textId="77777777" w:rsidR="00BE34CD" w:rsidRPr="00091501" w:rsidRDefault="00BE34CD" w:rsidP="003E4052">
            <w:pPr>
              <w:jc w:val="center"/>
              <w:rPr>
                <w:color w:val="auto"/>
              </w:rPr>
            </w:pPr>
          </w:p>
        </w:tc>
        <w:tc>
          <w:tcPr>
            <w:tcW w:w="308" w:type="dxa"/>
            <w:vMerge w:val="restart"/>
            <w:tcBorders>
              <w:left w:val="single" w:sz="4" w:space="0" w:color="auto"/>
            </w:tcBorders>
            <w:vAlign w:val="center"/>
          </w:tcPr>
          <w:p w14:paraId="43598200" w14:textId="77777777" w:rsidR="00BE34CD" w:rsidRPr="00091501" w:rsidRDefault="00BE34CD">
            <w:pPr>
              <w:jc w:val="center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副</w:t>
            </w:r>
          </w:p>
        </w:tc>
        <w:tc>
          <w:tcPr>
            <w:tcW w:w="617" w:type="dxa"/>
            <w:vMerge w:val="restart"/>
            <w:tcBorders>
              <w:left w:val="dotted" w:sz="4" w:space="0" w:color="auto"/>
            </w:tcBorders>
            <w:vAlign w:val="center"/>
          </w:tcPr>
          <w:p w14:paraId="5BDD2286" w14:textId="77777777" w:rsidR="00BE34CD" w:rsidRPr="00091501" w:rsidRDefault="00BE34CD">
            <w:pPr>
              <w:jc w:val="center"/>
              <w:rPr>
                <w:color w:val="auto"/>
              </w:rPr>
            </w:pPr>
          </w:p>
        </w:tc>
      </w:tr>
      <w:tr w:rsidR="00BE34CD" w:rsidRPr="00091501" w14:paraId="52B09703" w14:textId="77777777" w:rsidTr="00BE34CD">
        <w:trPr>
          <w:cantSplit/>
          <w:trHeight w:val="340"/>
          <w:jc w:val="center"/>
        </w:trPr>
        <w:tc>
          <w:tcPr>
            <w:tcW w:w="990" w:type="dxa"/>
            <w:vMerge w:val="restart"/>
            <w:tcMar>
              <w:left w:w="113" w:type="dxa"/>
              <w:right w:w="113" w:type="dxa"/>
            </w:tcMar>
            <w:vAlign w:val="center"/>
          </w:tcPr>
          <w:p w14:paraId="1C60EE41" w14:textId="77777777" w:rsidR="00BE34CD" w:rsidRPr="00091501" w:rsidRDefault="00BE34CD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入金額</w:t>
            </w:r>
          </w:p>
        </w:tc>
        <w:tc>
          <w:tcPr>
            <w:tcW w:w="1945" w:type="dxa"/>
            <w:vMerge w:val="restart"/>
            <w:vAlign w:val="center"/>
          </w:tcPr>
          <w:p w14:paraId="4DA0FE8B" w14:textId="77777777" w:rsidR="00BE34CD" w:rsidRPr="00091501" w:rsidRDefault="00BE34CD">
            <w:pPr>
              <w:jc w:val="distribute"/>
              <w:rPr>
                <w:color w:val="auto"/>
              </w:rPr>
            </w:pPr>
          </w:p>
        </w:tc>
        <w:tc>
          <w:tcPr>
            <w:tcW w:w="3826" w:type="dxa"/>
            <w:vMerge w:val="restart"/>
            <w:vAlign w:val="center"/>
          </w:tcPr>
          <w:p w14:paraId="3451E68D" w14:textId="77777777" w:rsidR="00BE34CD" w:rsidRPr="00091501" w:rsidRDefault="00BE34CD" w:rsidP="003102EA">
            <w:pPr>
              <w:ind w:firstLineChars="100" w:firstLine="182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 xml:space="preserve">入金日：　　　　</w:t>
            </w:r>
          </w:p>
        </w:tc>
        <w:tc>
          <w:tcPr>
            <w:tcW w:w="2537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50670B6" w14:textId="77777777" w:rsidR="00BE34CD" w:rsidRPr="00091501" w:rsidRDefault="00BE34CD">
            <w:pPr>
              <w:rPr>
                <w:color w:val="auto"/>
              </w:rPr>
            </w:pPr>
          </w:p>
        </w:tc>
        <w:tc>
          <w:tcPr>
            <w:tcW w:w="308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31EC684" w14:textId="77777777" w:rsidR="00BE34CD" w:rsidRPr="00091501" w:rsidRDefault="00BE34CD">
            <w:pPr>
              <w:rPr>
                <w:color w:val="auto"/>
              </w:rPr>
            </w:pPr>
          </w:p>
        </w:tc>
        <w:tc>
          <w:tcPr>
            <w:tcW w:w="617" w:type="dxa"/>
            <w:vMerge/>
            <w:tcBorders>
              <w:left w:val="dotted" w:sz="4" w:space="0" w:color="auto"/>
              <w:bottom w:val="single" w:sz="4" w:space="0" w:color="auto"/>
            </w:tcBorders>
            <w:vAlign w:val="center"/>
          </w:tcPr>
          <w:p w14:paraId="6EB28BF8" w14:textId="77777777" w:rsidR="00BE34CD" w:rsidRPr="00091501" w:rsidRDefault="00BE34CD">
            <w:pPr>
              <w:rPr>
                <w:color w:val="auto"/>
              </w:rPr>
            </w:pPr>
          </w:p>
        </w:tc>
      </w:tr>
      <w:tr w:rsidR="003E18A5" w:rsidRPr="00091501" w14:paraId="09082096" w14:textId="77777777" w:rsidTr="003E18A5">
        <w:trPr>
          <w:cantSplit/>
          <w:trHeight w:val="340"/>
          <w:jc w:val="center"/>
        </w:trPr>
        <w:tc>
          <w:tcPr>
            <w:tcW w:w="990" w:type="dxa"/>
            <w:vMerge/>
            <w:tcMar>
              <w:left w:w="113" w:type="dxa"/>
              <w:right w:w="113" w:type="dxa"/>
            </w:tcMar>
            <w:vAlign w:val="center"/>
          </w:tcPr>
          <w:p w14:paraId="5B9E39E9" w14:textId="77777777" w:rsidR="003E18A5" w:rsidRPr="00091501" w:rsidRDefault="003E18A5">
            <w:pPr>
              <w:jc w:val="distribute"/>
              <w:rPr>
                <w:color w:val="auto"/>
              </w:rPr>
            </w:pPr>
          </w:p>
        </w:tc>
        <w:tc>
          <w:tcPr>
            <w:tcW w:w="1945" w:type="dxa"/>
            <w:vMerge/>
            <w:vAlign w:val="center"/>
          </w:tcPr>
          <w:p w14:paraId="60208818" w14:textId="77777777" w:rsidR="003E18A5" w:rsidRPr="00091501" w:rsidRDefault="003E18A5">
            <w:pPr>
              <w:jc w:val="distribute"/>
              <w:rPr>
                <w:color w:val="auto"/>
              </w:rPr>
            </w:pPr>
          </w:p>
        </w:tc>
        <w:tc>
          <w:tcPr>
            <w:tcW w:w="3826" w:type="dxa"/>
            <w:vMerge/>
            <w:vAlign w:val="center"/>
          </w:tcPr>
          <w:p w14:paraId="5B11E280" w14:textId="77777777" w:rsidR="003E18A5" w:rsidRPr="00091501" w:rsidRDefault="003E18A5">
            <w:pPr>
              <w:jc w:val="center"/>
              <w:rPr>
                <w:color w:val="auto"/>
              </w:rPr>
            </w:pPr>
          </w:p>
        </w:tc>
        <w:tc>
          <w:tcPr>
            <w:tcW w:w="494" w:type="dxa"/>
            <w:tcBorders>
              <w:bottom w:val="single" w:sz="4" w:space="0" w:color="auto"/>
              <w:right w:val="nil"/>
            </w:tcBorders>
            <w:tcMar>
              <w:left w:w="57" w:type="dxa"/>
              <w:right w:w="0" w:type="dxa"/>
            </w:tcMar>
            <w:vAlign w:val="center"/>
          </w:tcPr>
          <w:p w14:paraId="582B23E9" w14:textId="676C083F" w:rsidR="003E18A5" w:rsidRPr="00091501" w:rsidRDefault="007C581C">
            <w:pPr>
              <w:jc w:val="right"/>
              <w:rPr>
                <w:color w:val="auto"/>
              </w:rPr>
            </w:pPr>
            <w:r>
              <w:rPr>
                <w:rFonts w:hint="eastAsia"/>
                <w:color w:val="auto"/>
              </w:rPr>
              <w:t>電子</w:t>
            </w:r>
          </w:p>
        </w:tc>
        <w:tc>
          <w:tcPr>
            <w:tcW w:w="24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0D9291" w14:textId="77777777" w:rsidR="003E18A5" w:rsidRPr="00091501" w:rsidRDefault="003E18A5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：</w:t>
            </w:r>
          </w:p>
        </w:tc>
        <w:tc>
          <w:tcPr>
            <w:tcW w:w="494" w:type="dxa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57" w:type="dxa"/>
            </w:tcMar>
            <w:vAlign w:val="center"/>
          </w:tcPr>
          <w:p w14:paraId="45BC6DE3" w14:textId="0E21EA3F" w:rsidR="003E18A5" w:rsidRPr="00091501" w:rsidRDefault="007C581C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郵送</w:t>
            </w:r>
          </w:p>
        </w:tc>
        <w:tc>
          <w:tcPr>
            <w:tcW w:w="24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8D0738E" w14:textId="77777777" w:rsidR="003E18A5" w:rsidRPr="00091501" w:rsidRDefault="003E18A5">
            <w:pPr>
              <w:jc w:val="right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：</w:t>
            </w:r>
          </w:p>
        </w:tc>
        <w:tc>
          <w:tcPr>
            <w:tcW w:w="1978" w:type="dxa"/>
            <w:gridSpan w:val="3"/>
            <w:tcBorders>
              <w:left w:val="nil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FEE037A" w14:textId="77777777" w:rsidR="003E18A5" w:rsidRPr="00091501" w:rsidRDefault="003E18A5">
            <w:pPr>
              <w:jc w:val="distribute"/>
              <w:rPr>
                <w:color w:val="auto"/>
              </w:rPr>
            </w:pPr>
            <w:r>
              <w:rPr>
                <w:rFonts w:hint="eastAsia"/>
                <w:color w:val="auto"/>
              </w:rPr>
              <w:t>（）</w:t>
            </w:r>
          </w:p>
        </w:tc>
      </w:tr>
    </w:tbl>
    <w:p w14:paraId="17D6D5FD" w14:textId="77777777" w:rsidR="00E06EC7" w:rsidRDefault="00E06EC7" w:rsidP="00E06EC7">
      <w:pPr>
        <w:rPr>
          <w:color w:val="auto"/>
        </w:rPr>
      </w:pPr>
    </w:p>
    <w:p w14:paraId="27DC06EE" w14:textId="77777777" w:rsidR="00E06EC7" w:rsidRDefault="00E06EC7" w:rsidP="00E06EC7">
      <w:pPr>
        <w:rPr>
          <w:color w:val="auto"/>
        </w:rPr>
      </w:pPr>
    </w:p>
    <w:p w14:paraId="3F029EE5" w14:textId="77777777" w:rsidR="00E06EC7" w:rsidRPr="001C2374" w:rsidRDefault="00E06EC7" w:rsidP="00E06EC7">
      <w:pPr>
        <w:rPr>
          <w:color w:val="auto"/>
        </w:rPr>
      </w:pPr>
      <w:r w:rsidRPr="00091501">
        <w:rPr>
          <w:rFonts w:hint="eastAsia"/>
          <w:color w:val="auto"/>
        </w:rPr>
        <w:t>※以下については、請求書送付先・報告書送付先が前頁（表面）の依頼者と異なる場合のみ記入して下さい。</w:t>
      </w:r>
    </w:p>
    <w:tbl>
      <w:tblPr>
        <w:tblpPr w:leftFromText="142" w:rightFromText="142" w:vertAnchor="text" w:tblpY="1"/>
        <w:tblOverlap w:val="never"/>
        <w:tblW w:w="99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"/>
        <w:gridCol w:w="795"/>
        <w:gridCol w:w="639"/>
        <w:gridCol w:w="66"/>
        <w:gridCol w:w="16"/>
        <w:gridCol w:w="1017"/>
        <w:gridCol w:w="1625"/>
        <w:gridCol w:w="814"/>
        <w:gridCol w:w="1392"/>
        <w:gridCol w:w="3260"/>
      </w:tblGrid>
      <w:tr w:rsidR="00E06EC7" w:rsidRPr="00091501" w14:paraId="2BABE186" w14:textId="77777777" w:rsidTr="00B614C5">
        <w:trPr>
          <w:cantSplit/>
          <w:trHeight w:val="227"/>
        </w:trPr>
        <w:tc>
          <w:tcPr>
            <w:tcW w:w="31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62968723" w14:textId="77777777" w:rsidR="00E06EC7" w:rsidRPr="00091501" w:rsidRDefault="00E06EC7" w:rsidP="00B614C5">
            <w:pPr>
              <w:ind w:left="113" w:right="113"/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請求書送付先</w:t>
            </w:r>
          </w:p>
        </w:tc>
        <w:tc>
          <w:tcPr>
            <w:tcW w:w="795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3CB42A6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会社名</w:t>
            </w:r>
          </w:p>
        </w:tc>
        <w:tc>
          <w:tcPr>
            <w:tcW w:w="639" w:type="dxa"/>
            <w:tcBorders>
              <w:top w:val="single" w:sz="12" w:space="0" w:color="auto"/>
              <w:left w:val="single" w:sz="4" w:space="0" w:color="auto"/>
              <w:bottom w:val="dashed" w:sz="2" w:space="0" w:color="auto"/>
              <w:right w:val="nil"/>
            </w:tcBorders>
            <w:vAlign w:val="center"/>
          </w:tcPr>
          <w:p w14:paraId="67C8BA96" w14:textId="77777777" w:rsidR="00E06EC7" w:rsidRPr="00091501" w:rsidRDefault="00E06EC7" w:rsidP="00B614C5">
            <w:pPr>
              <w:spacing w:line="200" w:lineRule="exac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8190" w:type="dxa"/>
            <w:gridSpan w:val="7"/>
            <w:tcBorders>
              <w:top w:val="single" w:sz="12" w:space="0" w:color="auto"/>
              <w:left w:val="nil"/>
              <w:bottom w:val="dashed" w:sz="2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AAAF5FE" w14:textId="77777777" w:rsidR="00E06EC7" w:rsidRPr="00E66552" w:rsidRDefault="00E06EC7" w:rsidP="00B614C5">
            <w:pPr>
              <w:spacing w:line="200" w:lineRule="exact"/>
              <w:rPr>
                <w:rFonts w:hAnsi="ＭＳ 明朝"/>
                <w:color w:val="auto"/>
                <w:sz w:val="16"/>
                <w:szCs w:val="16"/>
              </w:rPr>
            </w:pPr>
          </w:p>
        </w:tc>
      </w:tr>
      <w:tr w:rsidR="00E06EC7" w:rsidRPr="00091501" w14:paraId="4CFF1D03" w14:textId="77777777" w:rsidTr="00B614C5">
        <w:trPr>
          <w:cantSplit/>
          <w:trHeight w:val="508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BF799C2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4D29DA3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29" w:type="dxa"/>
            <w:gridSpan w:val="8"/>
            <w:tcBorders>
              <w:top w:val="dashed" w:sz="2" w:space="0" w:color="auto"/>
              <w:bottom w:val="nil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EF66149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E06EC7" w:rsidRPr="00091501" w14:paraId="4D983630" w14:textId="77777777" w:rsidTr="00B614C5">
        <w:trPr>
          <w:cantSplit/>
          <w:trHeight w:val="259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208E0B7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 w:val="restart"/>
            <w:tcBorders>
              <w:top w:val="single" w:sz="4" w:space="0" w:color="auto"/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9A1CA82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住所</w:t>
            </w:r>
          </w:p>
        </w:tc>
        <w:tc>
          <w:tcPr>
            <w:tcW w:w="8829" w:type="dxa"/>
            <w:gridSpan w:val="8"/>
            <w:tcBorders>
              <w:top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EE2CB26" w14:textId="77777777" w:rsidR="00E06EC7" w:rsidRPr="00C529B3" w:rsidRDefault="00E06EC7" w:rsidP="00B614C5">
            <w:pPr>
              <w:spacing w:line="200" w:lineRule="exact"/>
              <w:ind w:firstLineChars="100" w:firstLine="142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(</w:t>
            </w:r>
            <w:r>
              <w:rPr>
                <w:rFonts w:hint="eastAsia"/>
                <w:color w:val="auto"/>
                <w:sz w:val="16"/>
                <w:szCs w:val="16"/>
              </w:rPr>
              <w:t xml:space="preserve">　〒　　　　　　　　　　　)</w:t>
            </w:r>
          </w:p>
        </w:tc>
      </w:tr>
      <w:tr w:rsidR="00E06EC7" w:rsidRPr="00091501" w14:paraId="4D4BF6AC" w14:textId="77777777" w:rsidTr="00B614C5">
        <w:trPr>
          <w:cantSplit/>
          <w:trHeight w:val="524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363B0EB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2870D47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29" w:type="dxa"/>
            <w:gridSpan w:val="8"/>
            <w:tcBorders>
              <w:top w:val="nil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2151178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773AF6" w:rsidRPr="00091501" w14:paraId="0F6778A2" w14:textId="77777777" w:rsidTr="00B614C5">
        <w:trPr>
          <w:cantSplit/>
          <w:trHeight w:val="380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642F94D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 w:val="restart"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262F07E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担当者</w:t>
            </w:r>
          </w:p>
        </w:tc>
        <w:tc>
          <w:tcPr>
            <w:tcW w:w="721" w:type="dxa"/>
            <w:gridSpan w:val="3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28B0CC72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部課名</w:t>
            </w:r>
          </w:p>
        </w:tc>
        <w:tc>
          <w:tcPr>
            <w:tcW w:w="8108" w:type="dxa"/>
            <w:gridSpan w:val="5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19FED83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24D2022A" w14:textId="77777777" w:rsidTr="003E54B6">
        <w:trPr>
          <w:cantSplit/>
          <w:trHeight w:val="227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F8BA19E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AC3D7CD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21" w:type="dxa"/>
            <w:gridSpan w:val="3"/>
            <w:tcBorders>
              <w:bottom w:val="dashSmallGap" w:sz="2" w:space="0" w:color="auto"/>
              <w:right w:val="nil"/>
            </w:tcBorders>
            <w:tcMar>
              <w:left w:w="85" w:type="dxa"/>
            </w:tcMar>
            <w:vAlign w:val="center"/>
          </w:tcPr>
          <w:p w14:paraId="463AD686" w14:textId="77777777" w:rsidR="00773AF6" w:rsidRPr="00091501" w:rsidRDefault="00773AF6" w:rsidP="00B614C5">
            <w:pPr>
              <w:spacing w:line="160" w:lineRule="exact"/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2642" w:type="dxa"/>
            <w:gridSpan w:val="2"/>
            <w:tcBorders>
              <w:left w:val="nil"/>
              <w:bottom w:val="dashSmallGap" w:sz="2" w:space="0" w:color="auto"/>
              <w:right w:val="single" w:sz="4" w:space="0" w:color="auto"/>
            </w:tcBorders>
            <w:vAlign w:val="center"/>
          </w:tcPr>
          <w:p w14:paraId="5A44A0AE" w14:textId="77777777" w:rsidR="00773AF6" w:rsidRPr="00E66552" w:rsidRDefault="00773AF6" w:rsidP="00B614C5">
            <w:pPr>
              <w:spacing w:line="160" w:lineRule="exact"/>
              <w:rPr>
                <w:color w:val="auto"/>
                <w:sz w:val="16"/>
                <w:szCs w:val="16"/>
              </w:rPr>
            </w:pPr>
          </w:p>
        </w:tc>
        <w:tc>
          <w:tcPr>
            <w:tcW w:w="814" w:type="dxa"/>
            <w:vMerge w:val="restart"/>
            <w:tcBorders>
              <w:right w:val="nil"/>
            </w:tcBorders>
            <w:tcMar>
              <w:left w:w="85" w:type="dxa"/>
            </w:tcMar>
            <w:vAlign w:val="center"/>
          </w:tcPr>
          <w:p w14:paraId="15D5106D" w14:textId="77777777" w:rsidR="00773AF6" w:rsidRPr="00C8028B" w:rsidRDefault="00773AF6" w:rsidP="00B614C5">
            <w:pPr>
              <w:snapToGrid w:val="0"/>
              <w:rPr>
                <w:color w:val="auto"/>
                <w:sz w:val="10"/>
                <w:szCs w:val="10"/>
              </w:rPr>
            </w:pPr>
            <w:r w:rsidRPr="00091501">
              <w:rPr>
                <w:rFonts w:hint="eastAsia"/>
                <w:color w:val="auto"/>
              </w:rPr>
              <w:t>E-Mail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52" w:type="dxa"/>
            <w:gridSpan w:val="2"/>
            <w:vMerge w:val="restart"/>
            <w:tcBorders>
              <w:left w:val="nil"/>
              <w:right w:val="single" w:sz="12" w:space="0" w:color="auto"/>
            </w:tcBorders>
            <w:vAlign w:val="center"/>
          </w:tcPr>
          <w:p w14:paraId="29E3D794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3F643133" w14:textId="77777777" w:rsidTr="003E54B6">
        <w:trPr>
          <w:cantSplit/>
          <w:trHeight w:val="440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7A9BDFB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5EA0CEB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21" w:type="dxa"/>
            <w:gridSpan w:val="3"/>
            <w:tcBorders>
              <w:top w:val="dashSmallGap" w:sz="2" w:space="0" w:color="auto"/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6EFE58D4" w14:textId="77777777" w:rsidR="00773AF6" w:rsidRPr="00091501" w:rsidRDefault="00773AF6" w:rsidP="00B614C5">
            <w:pPr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</w:rPr>
              <w:t>氏</w:t>
            </w:r>
            <w:r>
              <w:rPr>
                <w:rFonts w:hint="eastAsia"/>
                <w:color w:val="auto"/>
              </w:rPr>
              <w:t xml:space="preserve">　</w:t>
            </w:r>
            <w:r w:rsidRPr="00091501">
              <w:rPr>
                <w:rFonts w:hint="eastAsia"/>
                <w:color w:val="auto"/>
              </w:rPr>
              <w:t>名</w:t>
            </w:r>
          </w:p>
        </w:tc>
        <w:tc>
          <w:tcPr>
            <w:tcW w:w="2642" w:type="dxa"/>
            <w:gridSpan w:val="2"/>
            <w:tcBorders>
              <w:top w:val="dashSmallGap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A2A578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814" w:type="dxa"/>
            <w:vMerge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30B2A82A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4652" w:type="dxa"/>
            <w:gridSpan w:val="2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0EA163E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09E87EEF" w14:textId="77777777" w:rsidTr="00773AF6">
        <w:trPr>
          <w:cantSplit/>
          <w:trHeight w:val="430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1C041DB" w14:textId="77777777" w:rsidR="00773AF6" w:rsidRPr="00091501" w:rsidRDefault="00773AF6" w:rsidP="00B614C5">
            <w:pPr>
              <w:ind w:left="113"/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7AB173F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05" w:type="dxa"/>
            <w:gridSpan w:val="2"/>
            <w:tcBorders>
              <w:top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09A79792" w14:textId="77777777" w:rsidR="00773AF6" w:rsidRPr="00091501" w:rsidRDefault="00773AF6" w:rsidP="00B614C5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Tel</w:t>
            </w:r>
            <w:r w:rsidRPr="00091501">
              <w:rPr>
                <w:rFonts w:hint="eastAsia"/>
                <w:color w:val="auto"/>
              </w:rPr>
              <w:t>：</w:t>
            </w:r>
          </w:p>
        </w:tc>
        <w:tc>
          <w:tcPr>
            <w:tcW w:w="2658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D6E71AF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814" w:type="dxa"/>
            <w:tcBorders>
              <w:top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110C48E1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Fax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52" w:type="dxa"/>
            <w:gridSpan w:val="2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14:paraId="1F548E6C" w14:textId="77777777" w:rsidR="00773AF6" w:rsidRPr="00091501" w:rsidRDefault="00773AF6" w:rsidP="00B614C5">
            <w:pPr>
              <w:jc w:val="left"/>
              <w:rPr>
                <w:color w:val="auto"/>
              </w:rPr>
            </w:pPr>
          </w:p>
        </w:tc>
      </w:tr>
      <w:tr w:rsidR="00E06EC7" w:rsidRPr="00091501" w14:paraId="7D150EBA" w14:textId="77777777" w:rsidTr="00B614C5">
        <w:trPr>
          <w:cantSplit/>
          <w:trHeight w:val="481"/>
        </w:trPr>
        <w:tc>
          <w:tcPr>
            <w:tcW w:w="31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75A450E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2533" w:type="dxa"/>
            <w:gridSpan w:val="5"/>
            <w:tcBorders>
              <w:left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D1806B3" w14:textId="77777777" w:rsidR="00E06EC7" w:rsidRPr="00091501" w:rsidRDefault="00E06EC7" w:rsidP="00B614C5">
            <w:pPr>
              <w:snapToGrid w:val="0"/>
              <w:jc w:val="center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請求書宛名</w:t>
            </w:r>
          </w:p>
          <w:p w14:paraId="3DC5C7FC" w14:textId="77777777" w:rsidR="00E06EC7" w:rsidRPr="00091501" w:rsidRDefault="00E06EC7" w:rsidP="00B614C5">
            <w:pPr>
              <w:snapToGrid w:val="0"/>
              <w:jc w:val="center"/>
              <w:rPr>
                <w:color w:val="auto"/>
              </w:rPr>
            </w:pPr>
            <w:r w:rsidRPr="00AF3ECA">
              <w:rPr>
                <w:rFonts w:hint="eastAsia"/>
                <w:color w:val="auto"/>
                <w:sz w:val="16"/>
                <w:szCs w:val="16"/>
              </w:rPr>
              <w:t>（上記と異なる場合のみ記入）</w:t>
            </w:r>
          </w:p>
        </w:tc>
        <w:tc>
          <w:tcPr>
            <w:tcW w:w="7091" w:type="dxa"/>
            <w:gridSpan w:val="4"/>
            <w:tcBorders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795E8E9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E06EC7" w:rsidRPr="00905C7B" w14:paraId="3E574EF4" w14:textId="77777777" w:rsidTr="00B614C5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99" w:type="dxa"/>
            <w:right w:w="99" w:type="dxa"/>
          </w:tblCellMar>
          <w:tblLook w:val="0000" w:firstRow="0" w:lastRow="0" w:firstColumn="0" w:lastColumn="0" w:noHBand="0" w:noVBand="0"/>
        </w:tblPrEx>
        <w:trPr>
          <w:trHeight w:val="269"/>
        </w:trPr>
        <w:tc>
          <w:tcPr>
            <w:tcW w:w="9938" w:type="dxa"/>
            <w:gridSpan w:val="10"/>
            <w:tcBorders>
              <w:bottom w:val="nil"/>
            </w:tcBorders>
          </w:tcPr>
          <w:p w14:paraId="2BE2FED7" w14:textId="77777777" w:rsidR="00E06EC7" w:rsidRPr="00905C7B" w:rsidRDefault="00E06EC7" w:rsidP="00B614C5">
            <w:pPr>
              <w:rPr>
                <w:color w:val="auto"/>
              </w:rPr>
            </w:pPr>
          </w:p>
        </w:tc>
      </w:tr>
      <w:tr w:rsidR="00E06EC7" w:rsidRPr="00091501" w14:paraId="015ABB46" w14:textId="77777777" w:rsidTr="00B614C5">
        <w:trPr>
          <w:cantSplit/>
          <w:trHeight w:val="227"/>
        </w:trPr>
        <w:tc>
          <w:tcPr>
            <w:tcW w:w="31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367CC01B" w14:textId="77777777" w:rsidR="00E06EC7" w:rsidRPr="00091501" w:rsidRDefault="00E06EC7" w:rsidP="00B614C5">
            <w:pPr>
              <w:ind w:left="113" w:right="113"/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報告書送付先</w:t>
            </w:r>
          </w:p>
        </w:tc>
        <w:tc>
          <w:tcPr>
            <w:tcW w:w="795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AE2A100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会社名</w:t>
            </w:r>
          </w:p>
        </w:tc>
        <w:tc>
          <w:tcPr>
            <w:tcW w:w="639" w:type="dxa"/>
            <w:tcBorders>
              <w:top w:val="single" w:sz="12" w:space="0" w:color="auto"/>
              <w:left w:val="single" w:sz="4" w:space="0" w:color="auto"/>
              <w:bottom w:val="dashed" w:sz="2" w:space="0" w:color="auto"/>
              <w:right w:val="nil"/>
            </w:tcBorders>
            <w:vAlign w:val="center"/>
          </w:tcPr>
          <w:p w14:paraId="13476AFF" w14:textId="77777777" w:rsidR="00E06EC7" w:rsidRPr="00091501" w:rsidRDefault="00E06EC7" w:rsidP="00B614C5">
            <w:pPr>
              <w:spacing w:line="200" w:lineRule="exac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8190" w:type="dxa"/>
            <w:gridSpan w:val="7"/>
            <w:tcBorders>
              <w:top w:val="single" w:sz="12" w:space="0" w:color="auto"/>
              <w:left w:val="nil"/>
              <w:bottom w:val="dashed" w:sz="2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5E084FD" w14:textId="77777777" w:rsidR="00E06EC7" w:rsidRPr="00E66552" w:rsidRDefault="00E06EC7" w:rsidP="00B614C5">
            <w:pPr>
              <w:spacing w:line="200" w:lineRule="exact"/>
              <w:rPr>
                <w:rFonts w:hAnsi="ＭＳ 明朝"/>
                <w:color w:val="auto"/>
                <w:sz w:val="16"/>
                <w:szCs w:val="16"/>
              </w:rPr>
            </w:pPr>
          </w:p>
        </w:tc>
      </w:tr>
      <w:tr w:rsidR="00E06EC7" w:rsidRPr="00091501" w14:paraId="4C93590D" w14:textId="77777777" w:rsidTr="00B614C5">
        <w:trPr>
          <w:cantSplit/>
          <w:trHeight w:val="508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0CF2C59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6E5037C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29" w:type="dxa"/>
            <w:gridSpan w:val="8"/>
            <w:tcBorders>
              <w:top w:val="dashed" w:sz="2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AC39762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E06EC7" w:rsidRPr="00091501" w14:paraId="6132E5DD" w14:textId="77777777" w:rsidTr="00B614C5">
        <w:trPr>
          <w:cantSplit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BCC2861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 w:val="restart"/>
            <w:tcBorders>
              <w:top w:val="single" w:sz="4" w:space="0" w:color="auto"/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235F737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住所</w:t>
            </w:r>
          </w:p>
        </w:tc>
        <w:tc>
          <w:tcPr>
            <w:tcW w:w="8829" w:type="dxa"/>
            <w:gridSpan w:val="8"/>
            <w:tcBorders>
              <w:top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1B59DAFD" w14:textId="77777777" w:rsidR="00E06EC7" w:rsidRPr="00091501" w:rsidRDefault="00E06EC7" w:rsidP="00B614C5">
            <w:pPr>
              <w:ind w:firstLineChars="100" w:firstLine="142"/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(</w:t>
            </w:r>
            <w:r>
              <w:rPr>
                <w:rFonts w:hint="eastAsia"/>
                <w:color w:val="auto"/>
                <w:sz w:val="16"/>
                <w:szCs w:val="16"/>
              </w:rPr>
              <w:t xml:space="preserve">　〒　　　　　　　　　　　)</w:t>
            </w:r>
          </w:p>
        </w:tc>
      </w:tr>
      <w:tr w:rsidR="00E06EC7" w:rsidRPr="00091501" w14:paraId="169FB618" w14:textId="77777777" w:rsidTr="00B614C5">
        <w:trPr>
          <w:cantSplit/>
          <w:trHeight w:val="524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8A933D6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E368FCE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29" w:type="dxa"/>
            <w:gridSpan w:val="8"/>
            <w:tcBorders>
              <w:top w:val="nil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E379D70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773AF6" w:rsidRPr="00091501" w14:paraId="4E39BECB" w14:textId="77777777" w:rsidTr="00B614C5">
        <w:trPr>
          <w:cantSplit/>
          <w:trHeight w:val="380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0819797C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 w:val="restart"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4563774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担当者</w:t>
            </w:r>
          </w:p>
        </w:tc>
        <w:tc>
          <w:tcPr>
            <w:tcW w:w="721" w:type="dxa"/>
            <w:gridSpan w:val="3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0A9A39D5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部課名</w:t>
            </w:r>
          </w:p>
        </w:tc>
        <w:tc>
          <w:tcPr>
            <w:tcW w:w="8108" w:type="dxa"/>
            <w:gridSpan w:val="5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9A947F1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3AB98F4D" w14:textId="77777777" w:rsidTr="003E54B6">
        <w:trPr>
          <w:cantSplit/>
          <w:trHeight w:val="227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18594E36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51A26A3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21" w:type="dxa"/>
            <w:gridSpan w:val="3"/>
            <w:tcBorders>
              <w:bottom w:val="dashSmallGap" w:sz="2" w:space="0" w:color="auto"/>
              <w:right w:val="nil"/>
            </w:tcBorders>
            <w:tcMar>
              <w:left w:w="85" w:type="dxa"/>
            </w:tcMar>
            <w:vAlign w:val="center"/>
          </w:tcPr>
          <w:p w14:paraId="47491DD2" w14:textId="77777777" w:rsidR="00773AF6" w:rsidRPr="00091501" w:rsidRDefault="00773AF6" w:rsidP="00B614C5">
            <w:pPr>
              <w:spacing w:line="160" w:lineRule="exact"/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2642" w:type="dxa"/>
            <w:gridSpan w:val="2"/>
            <w:tcBorders>
              <w:left w:val="nil"/>
              <w:bottom w:val="dashSmallGap" w:sz="2" w:space="0" w:color="auto"/>
              <w:right w:val="single" w:sz="4" w:space="0" w:color="auto"/>
            </w:tcBorders>
            <w:vAlign w:val="center"/>
          </w:tcPr>
          <w:p w14:paraId="5B09DCA0" w14:textId="77777777" w:rsidR="00773AF6" w:rsidRPr="00E66552" w:rsidRDefault="00773AF6" w:rsidP="00B614C5">
            <w:pPr>
              <w:spacing w:line="160" w:lineRule="exact"/>
              <w:rPr>
                <w:color w:val="auto"/>
                <w:sz w:val="16"/>
                <w:szCs w:val="16"/>
              </w:rPr>
            </w:pPr>
          </w:p>
        </w:tc>
        <w:tc>
          <w:tcPr>
            <w:tcW w:w="814" w:type="dxa"/>
            <w:vMerge w:val="restart"/>
            <w:tcBorders>
              <w:right w:val="nil"/>
            </w:tcBorders>
            <w:tcMar>
              <w:left w:w="85" w:type="dxa"/>
            </w:tcMar>
            <w:vAlign w:val="center"/>
          </w:tcPr>
          <w:p w14:paraId="2461D013" w14:textId="77777777" w:rsidR="00773AF6" w:rsidRPr="00C8028B" w:rsidRDefault="00773AF6" w:rsidP="00B614C5">
            <w:pPr>
              <w:snapToGrid w:val="0"/>
              <w:rPr>
                <w:color w:val="auto"/>
                <w:sz w:val="10"/>
                <w:szCs w:val="10"/>
              </w:rPr>
            </w:pPr>
            <w:r w:rsidRPr="00091501">
              <w:rPr>
                <w:rFonts w:hint="eastAsia"/>
                <w:color w:val="auto"/>
              </w:rPr>
              <w:t>E-Mail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52" w:type="dxa"/>
            <w:gridSpan w:val="2"/>
            <w:vMerge w:val="restart"/>
            <w:tcBorders>
              <w:left w:val="nil"/>
              <w:right w:val="single" w:sz="12" w:space="0" w:color="auto"/>
            </w:tcBorders>
            <w:vAlign w:val="center"/>
          </w:tcPr>
          <w:p w14:paraId="57783C99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5E8B213B" w14:textId="77777777" w:rsidTr="003E54B6">
        <w:trPr>
          <w:cantSplit/>
          <w:trHeight w:val="440"/>
        </w:trPr>
        <w:tc>
          <w:tcPr>
            <w:tcW w:w="314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BBB4F04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BD348AF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21" w:type="dxa"/>
            <w:gridSpan w:val="3"/>
            <w:tcBorders>
              <w:top w:val="dashSmallGap" w:sz="2" w:space="0" w:color="auto"/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539841B5" w14:textId="77777777" w:rsidR="00773AF6" w:rsidRPr="00091501" w:rsidRDefault="00773AF6" w:rsidP="00B614C5">
            <w:pPr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</w:rPr>
              <w:t>氏</w:t>
            </w:r>
            <w:r>
              <w:rPr>
                <w:rFonts w:hint="eastAsia"/>
                <w:color w:val="auto"/>
              </w:rPr>
              <w:t xml:space="preserve">　</w:t>
            </w:r>
            <w:r w:rsidRPr="00091501">
              <w:rPr>
                <w:rFonts w:hint="eastAsia"/>
                <w:color w:val="auto"/>
              </w:rPr>
              <w:t>名</w:t>
            </w:r>
          </w:p>
        </w:tc>
        <w:tc>
          <w:tcPr>
            <w:tcW w:w="2642" w:type="dxa"/>
            <w:gridSpan w:val="2"/>
            <w:tcBorders>
              <w:top w:val="dashSmallGap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D9852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814" w:type="dxa"/>
            <w:vMerge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716933EA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4652" w:type="dxa"/>
            <w:gridSpan w:val="2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BF985B3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7273846D" w14:textId="77777777" w:rsidTr="00773AF6">
        <w:trPr>
          <w:cantSplit/>
          <w:trHeight w:val="340"/>
        </w:trPr>
        <w:tc>
          <w:tcPr>
            <w:tcW w:w="31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86C25B" w14:textId="77777777" w:rsidR="00773AF6" w:rsidRPr="00091501" w:rsidRDefault="00773AF6" w:rsidP="00B614C5">
            <w:pPr>
              <w:ind w:left="113"/>
              <w:rPr>
                <w:color w:val="auto"/>
              </w:rPr>
            </w:pPr>
          </w:p>
        </w:tc>
        <w:tc>
          <w:tcPr>
            <w:tcW w:w="795" w:type="dxa"/>
            <w:vMerge/>
            <w:tcBorders>
              <w:left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DAE271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21" w:type="dxa"/>
            <w:gridSpan w:val="3"/>
            <w:tcBorders>
              <w:top w:val="single" w:sz="4" w:space="0" w:color="auto"/>
              <w:bottom w:val="single" w:sz="12" w:space="0" w:color="auto"/>
              <w:right w:val="nil"/>
            </w:tcBorders>
            <w:tcMar>
              <w:left w:w="85" w:type="dxa"/>
            </w:tcMar>
            <w:vAlign w:val="center"/>
          </w:tcPr>
          <w:p w14:paraId="6E2DEA88" w14:textId="77777777" w:rsidR="00773AF6" w:rsidRPr="00091501" w:rsidRDefault="00773AF6" w:rsidP="00B614C5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Tel</w:t>
            </w:r>
            <w:r w:rsidRPr="00091501">
              <w:rPr>
                <w:rFonts w:hint="eastAsia"/>
                <w:color w:val="auto"/>
              </w:rPr>
              <w:t>：</w:t>
            </w:r>
          </w:p>
        </w:tc>
        <w:tc>
          <w:tcPr>
            <w:tcW w:w="2642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28B494E" w14:textId="77777777" w:rsidR="00773AF6" w:rsidRPr="00091501" w:rsidRDefault="00773AF6" w:rsidP="00B614C5">
            <w:pPr>
              <w:jc w:val="center"/>
              <w:rPr>
                <w:color w:val="auto"/>
              </w:rPr>
            </w:pPr>
          </w:p>
        </w:tc>
        <w:tc>
          <w:tcPr>
            <w:tcW w:w="814" w:type="dxa"/>
            <w:tcBorders>
              <w:top w:val="single" w:sz="4" w:space="0" w:color="auto"/>
              <w:bottom w:val="single" w:sz="12" w:space="0" w:color="auto"/>
              <w:right w:val="nil"/>
            </w:tcBorders>
            <w:tcMar>
              <w:left w:w="85" w:type="dxa"/>
            </w:tcMar>
            <w:vAlign w:val="center"/>
          </w:tcPr>
          <w:p w14:paraId="648836BC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Fax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12" w:space="0" w:color="auto"/>
              <w:right w:val="dashSmallGap" w:sz="2" w:space="0" w:color="FFFFFF"/>
            </w:tcBorders>
            <w:vAlign w:val="center"/>
          </w:tcPr>
          <w:p w14:paraId="58A8BECF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dashSmallGap" w:sz="2" w:space="0" w:color="FFFFFF"/>
              <w:bottom w:val="single" w:sz="12" w:space="0" w:color="auto"/>
              <w:right w:val="single" w:sz="12" w:space="0" w:color="auto"/>
            </w:tcBorders>
            <w:vAlign w:val="center"/>
          </w:tcPr>
          <w:p w14:paraId="5CACF658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</w:tbl>
    <w:p w14:paraId="54AC5078" w14:textId="77777777" w:rsidR="00E06EC7" w:rsidRPr="00AF532D" w:rsidRDefault="00E06EC7" w:rsidP="00E06EC7">
      <w:pPr>
        <w:snapToGrid w:val="0"/>
        <w:rPr>
          <w:color w:val="auto"/>
        </w:rPr>
      </w:pPr>
    </w:p>
    <w:tbl>
      <w:tblPr>
        <w:tblpPr w:leftFromText="142" w:rightFromText="142" w:vertAnchor="text" w:tblpY="1"/>
        <w:tblOverlap w:val="never"/>
        <w:tblW w:w="10050" w:type="dxa"/>
        <w:tblBorders>
          <w:top w:val="single" w:sz="12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50"/>
      </w:tblGrid>
      <w:tr w:rsidR="00E06EC7" w14:paraId="6B04A819" w14:textId="77777777" w:rsidTr="00B614C5">
        <w:trPr>
          <w:trHeight w:val="100"/>
        </w:trPr>
        <w:tc>
          <w:tcPr>
            <w:tcW w:w="10050" w:type="dxa"/>
            <w:tcBorders>
              <w:top w:val="single" w:sz="12" w:space="0" w:color="FFFFFF"/>
              <w:bottom w:val="nil"/>
            </w:tcBorders>
          </w:tcPr>
          <w:p w14:paraId="7197E3A2" w14:textId="77777777" w:rsidR="00E06EC7" w:rsidRPr="00C417FF" w:rsidRDefault="00E06EC7" w:rsidP="00B614C5">
            <w:pPr>
              <w:snapToGrid w:val="0"/>
              <w:ind w:left="273" w:hangingChars="150" w:hanging="273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※ 表面に記載された依頼者以外の共同依頼者については、以下に記入して下さい。</w:t>
            </w:r>
          </w:p>
        </w:tc>
      </w:tr>
    </w:tbl>
    <w:p w14:paraId="2CB1B6CD" w14:textId="77777777" w:rsidR="00E06EC7" w:rsidRPr="00732B3C" w:rsidRDefault="00E06EC7" w:rsidP="00E06EC7">
      <w:pPr>
        <w:rPr>
          <w:vanish/>
        </w:rPr>
      </w:pPr>
    </w:p>
    <w:tbl>
      <w:tblPr>
        <w:tblW w:w="9923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"/>
        <w:gridCol w:w="789"/>
        <w:gridCol w:w="637"/>
        <w:gridCol w:w="82"/>
        <w:gridCol w:w="2616"/>
        <w:gridCol w:w="814"/>
        <w:gridCol w:w="4684"/>
      </w:tblGrid>
      <w:tr w:rsidR="00E06EC7" w:rsidRPr="00E66552" w14:paraId="17A8678B" w14:textId="77777777" w:rsidTr="00B614C5">
        <w:trPr>
          <w:cantSplit/>
          <w:trHeight w:val="227"/>
        </w:trPr>
        <w:tc>
          <w:tcPr>
            <w:tcW w:w="3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38BEA9B8" w14:textId="77777777" w:rsidR="00E06EC7" w:rsidRPr="00091501" w:rsidRDefault="00E06EC7" w:rsidP="00B614C5">
            <w:pPr>
              <w:ind w:left="113" w:right="113"/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共同依頼者</w:t>
            </w:r>
          </w:p>
        </w:tc>
        <w:tc>
          <w:tcPr>
            <w:tcW w:w="789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581CA1E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会社名</w:t>
            </w:r>
          </w:p>
        </w:tc>
        <w:tc>
          <w:tcPr>
            <w:tcW w:w="637" w:type="dxa"/>
            <w:tcBorders>
              <w:top w:val="single" w:sz="12" w:space="0" w:color="auto"/>
              <w:left w:val="single" w:sz="4" w:space="0" w:color="auto"/>
              <w:bottom w:val="dashed" w:sz="2" w:space="0" w:color="auto"/>
              <w:right w:val="nil"/>
            </w:tcBorders>
            <w:vAlign w:val="center"/>
          </w:tcPr>
          <w:p w14:paraId="5F33A54E" w14:textId="77777777" w:rsidR="00E06EC7" w:rsidRPr="00091501" w:rsidRDefault="00E06EC7" w:rsidP="00B614C5">
            <w:pPr>
              <w:spacing w:line="200" w:lineRule="exac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8196" w:type="dxa"/>
            <w:gridSpan w:val="4"/>
            <w:tcBorders>
              <w:top w:val="single" w:sz="12" w:space="0" w:color="auto"/>
              <w:left w:val="nil"/>
              <w:bottom w:val="dashed" w:sz="2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B599B51" w14:textId="77777777" w:rsidR="00E06EC7" w:rsidRPr="00E66552" w:rsidRDefault="00E06EC7" w:rsidP="00B614C5">
            <w:pPr>
              <w:spacing w:line="200" w:lineRule="exact"/>
              <w:rPr>
                <w:rFonts w:hAnsi="ＭＳ 明朝"/>
                <w:color w:val="auto"/>
                <w:sz w:val="16"/>
                <w:szCs w:val="16"/>
              </w:rPr>
            </w:pPr>
          </w:p>
        </w:tc>
      </w:tr>
      <w:tr w:rsidR="00E06EC7" w:rsidRPr="00091501" w14:paraId="1E9C2888" w14:textId="77777777" w:rsidTr="00B614C5">
        <w:trPr>
          <w:cantSplit/>
          <w:trHeight w:val="508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298EF4D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0213278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33" w:type="dxa"/>
            <w:gridSpan w:val="5"/>
            <w:tcBorders>
              <w:top w:val="dashed" w:sz="2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499E2BD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E06EC7" w:rsidRPr="00091501" w14:paraId="32F6D99A" w14:textId="77777777" w:rsidTr="00B614C5">
        <w:trPr>
          <w:cantSplit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7CBA1E6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 w:val="restart"/>
            <w:tcBorders>
              <w:top w:val="single" w:sz="4" w:space="0" w:color="auto"/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A0EF31D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住所</w:t>
            </w:r>
          </w:p>
        </w:tc>
        <w:tc>
          <w:tcPr>
            <w:tcW w:w="8833" w:type="dxa"/>
            <w:gridSpan w:val="5"/>
            <w:tcBorders>
              <w:top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7A914AFE" w14:textId="77777777" w:rsidR="00E06EC7" w:rsidRPr="00091501" w:rsidRDefault="00E06EC7" w:rsidP="00B614C5">
            <w:pPr>
              <w:ind w:firstLineChars="100" w:firstLine="142"/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(</w:t>
            </w:r>
            <w:r>
              <w:rPr>
                <w:rFonts w:hint="eastAsia"/>
                <w:color w:val="auto"/>
                <w:sz w:val="16"/>
                <w:szCs w:val="16"/>
              </w:rPr>
              <w:t xml:space="preserve">　〒　　　　　　　　　　　)</w:t>
            </w:r>
          </w:p>
        </w:tc>
      </w:tr>
      <w:tr w:rsidR="00E06EC7" w:rsidRPr="00091501" w14:paraId="7E745C11" w14:textId="77777777" w:rsidTr="00B614C5">
        <w:trPr>
          <w:cantSplit/>
          <w:trHeight w:val="524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306AF01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2748CD5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33" w:type="dxa"/>
            <w:gridSpan w:val="5"/>
            <w:tcBorders>
              <w:top w:val="nil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C4BAE8D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773AF6" w:rsidRPr="00091501" w14:paraId="0B0C4CB0" w14:textId="77777777" w:rsidTr="00B614C5">
        <w:trPr>
          <w:cantSplit/>
          <w:trHeight w:val="380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0FCFA53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 w:val="restart"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41C2FA0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担当者</w:t>
            </w:r>
          </w:p>
        </w:tc>
        <w:tc>
          <w:tcPr>
            <w:tcW w:w="719" w:type="dxa"/>
            <w:gridSpan w:val="2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185BCF11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部課名</w:t>
            </w:r>
          </w:p>
        </w:tc>
        <w:tc>
          <w:tcPr>
            <w:tcW w:w="8114" w:type="dxa"/>
            <w:gridSpan w:val="3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5236CA9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1A19F7A1" w14:textId="77777777" w:rsidTr="003E54B6">
        <w:trPr>
          <w:cantSplit/>
          <w:trHeight w:val="227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1E6C5BD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D3CE0A4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19" w:type="dxa"/>
            <w:gridSpan w:val="2"/>
            <w:tcBorders>
              <w:bottom w:val="dashSmallGap" w:sz="2" w:space="0" w:color="auto"/>
              <w:right w:val="nil"/>
            </w:tcBorders>
            <w:tcMar>
              <w:left w:w="85" w:type="dxa"/>
            </w:tcMar>
            <w:vAlign w:val="center"/>
          </w:tcPr>
          <w:p w14:paraId="6382CC84" w14:textId="77777777" w:rsidR="00773AF6" w:rsidRPr="00091501" w:rsidRDefault="00773AF6" w:rsidP="00B614C5">
            <w:pPr>
              <w:spacing w:line="160" w:lineRule="exact"/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2616" w:type="dxa"/>
            <w:tcBorders>
              <w:left w:val="nil"/>
              <w:bottom w:val="dashSmallGap" w:sz="2" w:space="0" w:color="auto"/>
              <w:right w:val="single" w:sz="4" w:space="0" w:color="auto"/>
            </w:tcBorders>
            <w:vAlign w:val="center"/>
          </w:tcPr>
          <w:p w14:paraId="2BECD519" w14:textId="77777777" w:rsidR="00773AF6" w:rsidRPr="00E66552" w:rsidRDefault="00773AF6" w:rsidP="00B614C5">
            <w:pPr>
              <w:spacing w:line="160" w:lineRule="exact"/>
              <w:rPr>
                <w:color w:val="auto"/>
                <w:sz w:val="16"/>
                <w:szCs w:val="16"/>
              </w:rPr>
            </w:pPr>
          </w:p>
        </w:tc>
        <w:tc>
          <w:tcPr>
            <w:tcW w:w="814" w:type="dxa"/>
            <w:vMerge w:val="restart"/>
            <w:tcBorders>
              <w:right w:val="nil"/>
            </w:tcBorders>
            <w:tcMar>
              <w:left w:w="85" w:type="dxa"/>
            </w:tcMar>
            <w:vAlign w:val="center"/>
          </w:tcPr>
          <w:p w14:paraId="37B7DE33" w14:textId="77777777" w:rsidR="00773AF6" w:rsidRPr="00C8028B" w:rsidRDefault="00773AF6" w:rsidP="00B614C5">
            <w:pPr>
              <w:snapToGrid w:val="0"/>
              <w:rPr>
                <w:color w:val="auto"/>
                <w:sz w:val="10"/>
                <w:szCs w:val="10"/>
              </w:rPr>
            </w:pPr>
            <w:r w:rsidRPr="00091501">
              <w:rPr>
                <w:rFonts w:hint="eastAsia"/>
                <w:color w:val="auto"/>
              </w:rPr>
              <w:t>E-Mail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84" w:type="dxa"/>
            <w:vMerge w:val="restart"/>
            <w:tcBorders>
              <w:left w:val="nil"/>
              <w:right w:val="single" w:sz="12" w:space="0" w:color="auto"/>
            </w:tcBorders>
            <w:vAlign w:val="center"/>
          </w:tcPr>
          <w:p w14:paraId="23D41442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0C6ECC61" w14:textId="77777777" w:rsidTr="00773AF6">
        <w:trPr>
          <w:cantSplit/>
          <w:trHeight w:val="440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13D922F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1E05D7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19" w:type="dxa"/>
            <w:gridSpan w:val="2"/>
            <w:tcBorders>
              <w:top w:val="dashSmallGap" w:sz="2" w:space="0" w:color="auto"/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34D2F12F" w14:textId="77777777" w:rsidR="00773AF6" w:rsidRPr="00091501" w:rsidRDefault="00773AF6" w:rsidP="00B614C5">
            <w:pPr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</w:rPr>
              <w:t>氏名</w:t>
            </w:r>
          </w:p>
        </w:tc>
        <w:tc>
          <w:tcPr>
            <w:tcW w:w="2616" w:type="dxa"/>
            <w:tcBorders>
              <w:top w:val="dashSmallGap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7B5704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814" w:type="dxa"/>
            <w:vMerge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65C5FE1B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4684" w:type="dxa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7B240D9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3A6910C3" w14:textId="77777777" w:rsidTr="00773AF6">
        <w:trPr>
          <w:cantSplit/>
          <w:trHeight w:val="340"/>
        </w:trPr>
        <w:tc>
          <w:tcPr>
            <w:tcW w:w="301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A36F58" w14:textId="77777777" w:rsidR="00773AF6" w:rsidRPr="00091501" w:rsidRDefault="00773AF6" w:rsidP="00B614C5">
            <w:pPr>
              <w:ind w:left="113"/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5F34F19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auto"/>
              <w:bottom w:val="single" w:sz="12" w:space="0" w:color="auto"/>
              <w:right w:val="nil"/>
            </w:tcBorders>
            <w:tcMar>
              <w:left w:w="85" w:type="dxa"/>
            </w:tcMar>
            <w:vAlign w:val="center"/>
          </w:tcPr>
          <w:p w14:paraId="222E3A8A" w14:textId="77777777" w:rsidR="00773AF6" w:rsidRPr="00091501" w:rsidRDefault="00773AF6" w:rsidP="00B614C5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Tel</w:t>
            </w:r>
            <w:r w:rsidRPr="00091501">
              <w:rPr>
                <w:rFonts w:hint="eastAsia"/>
                <w:color w:val="auto"/>
              </w:rPr>
              <w:t>：</w:t>
            </w:r>
          </w:p>
        </w:tc>
        <w:tc>
          <w:tcPr>
            <w:tcW w:w="261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2888C68" w14:textId="77777777" w:rsidR="00773AF6" w:rsidRPr="00091501" w:rsidRDefault="00773AF6" w:rsidP="00B614C5">
            <w:pPr>
              <w:jc w:val="left"/>
              <w:rPr>
                <w:color w:val="auto"/>
              </w:rPr>
            </w:pPr>
          </w:p>
        </w:tc>
        <w:tc>
          <w:tcPr>
            <w:tcW w:w="814" w:type="dxa"/>
            <w:tcBorders>
              <w:top w:val="single" w:sz="4" w:space="0" w:color="auto"/>
              <w:bottom w:val="single" w:sz="12" w:space="0" w:color="auto"/>
              <w:right w:val="nil"/>
            </w:tcBorders>
            <w:tcMar>
              <w:left w:w="85" w:type="dxa"/>
            </w:tcMar>
            <w:vAlign w:val="center"/>
          </w:tcPr>
          <w:p w14:paraId="2B7F6E8A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Fax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84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2C0682B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</w:tbl>
    <w:p w14:paraId="6BB4EC31" w14:textId="77777777" w:rsidR="00E06EC7" w:rsidRDefault="00E06EC7" w:rsidP="00E06EC7">
      <w:pPr>
        <w:snapToGrid w:val="0"/>
        <w:rPr>
          <w:color w:val="auto"/>
          <w:sz w:val="10"/>
          <w:szCs w:val="10"/>
        </w:rPr>
      </w:pPr>
    </w:p>
    <w:p w14:paraId="16D60E76" w14:textId="77777777" w:rsidR="00E06EC7" w:rsidRDefault="00E06EC7" w:rsidP="00E06EC7">
      <w:pPr>
        <w:snapToGrid w:val="0"/>
        <w:ind w:left="123" w:hangingChars="150" w:hanging="123"/>
        <w:rPr>
          <w:color w:val="auto"/>
          <w:sz w:val="10"/>
          <w:szCs w:val="10"/>
        </w:rPr>
      </w:pPr>
    </w:p>
    <w:tbl>
      <w:tblPr>
        <w:tblW w:w="9923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"/>
        <w:gridCol w:w="789"/>
        <w:gridCol w:w="637"/>
        <w:gridCol w:w="82"/>
        <w:gridCol w:w="2616"/>
        <w:gridCol w:w="814"/>
        <w:gridCol w:w="4684"/>
      </w:tblGrid>
      <w:tr w:rsidR="00E06EC7" w:rsidRPr="00E66552" w14:paraId="2AFCB639" w14:textId="77777777" w:rsidTr="00B614C5">
        <w:trPr>
          <w:cantSplit/>
          <w:trHeight w:val="227"/>
        </w:trPr>
        <w:tc>
          <w:tcPr>
            <w:tcW w:w="301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textDirection w:val="tbRlV"/>
            <w:vAlign w:val="center"/>
          </w:tcPr>
          <w:p w14:paraId="2CF585AF" w14:textId="77777777" w:rsidR="00E06EC7" w:rsidRPr="00091501" w:rsidRDefault="00E06EC7" w:rsidP="00B614C5">
            <w:pPr>
              <w:ind w:left="113" w:right="113"/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共同依頼者</w:t>
            </w:r>
          </w:p>
        </w:tc>
        <w:tc>
          <w:tcPr>
            <w:tcW w:w="789" w:type="dxa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216429E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会社名</w:t>
            </w:r>
          </w:p>
        </w:tc>
        <w:tc>
          <w:tcPr>
            <w:tcW w:w="637" w:type="dxa"/>
            <w:tcBorders>
              <w:top w:val="single" w:sz="12" w:space="0" w:color="auto"/>
              <w:left w:val="single" w:sz="4" w:space="0" w:color="auto"/>
              <w:bottom w:val="dashed" w:sz="2" w:space="0" w:color="auto"/>
              <w:right w:val="nil"/>
            </w:tcBorders>
            <w:vAlign w:val="center"/>
          </w:tcPr>
          <w:p w14:paraId="0B06A282" w14:textId="77777777" w:rsidR="00E06EC7" w:rsidRPr="00091501" w:rsidRDefault="00E06EC7" w:rsidP="00B614C5">
            <w:pPr>
              <w:spacing w:line="200" w:lineRule="exact"/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8196" w:type="dxa"/>
            <w:gridSpan w:val="4"/>
            <w:tcBorders>
              <w:top w:val="single" w:sz="12" w:space="0" w:color="auto"/>
              <w:left w:val="nil"/>
              <w:bottom w:val="dashed" w:sz="2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895196A" w14:textId="77777777" w:rsidR="00E06EC7" w:rsidRPr="00E66552" w:rsidRDefault="00E06EC7" w:rsidP="00B614C5">
            <w:pPr>
              <w:spacing w:line="200" w:lineRule="exact"/>
              <w:rPr>
                <w:rFonts w:hAnsi="ＭＳ 明朝"/>
                <w:color w:val="auto"/>
                <w:sz w:val="16"/>
                <w:szCs w:val="16"/>
              </w:rPr>
            </w:pPr>
          </w:p>
        </w:tc>
      </w:tr>
      <w:tr w:rsidR="00E06EC7" w:rsidRPr="00091501" w14:paraId="41257BC8" w14:textId="77777777" w:rsidTr="00B614C5">
        <w:trPr>
          <w:cantSplit/>
          <w:trHeight w:val="508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BE783D2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BB8E455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33" w:type="dxa"/>
            <w:gridSpan w:val="5"/>
            <w:tcBorders>
              <w:top w:val="dashed" w:sz="2" w:space="0" w:color="auto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F1C70F0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E06EC7" w:rsidRPr="00091501" w14:paraId="634192BB" w14:textId="77777777" w:rsidTr="00B614C5">
        <w:trPr>
          <w:cantSplit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60A8444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 w:val="restart"/>
            <w:tcBorders>
              <w:top w:val="single" w:sz="4" w:space="0" w:color="auto"/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C811205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住所</w:t>
            </w:r>
          </w:p>
        </w:tc>
        <w:tc>
          <w:tcPr>
            <w:tcW w:w="8833" w:type="dxa"/>
            <w:gridSpan w:val="5"/>
            <w:tcBorders>
              <w:top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E9D4A8B" w14:textId="77777777" w:rsidR="00E06EC7" w:rsidRPr="00091501" w:rsidRDefault="00E06EC7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(</w:t>
            </w:r>
            <w:r>
              <w:rPr>
                <w:rFonts w:hint="eastAsia"/>
                <w:color w:val="auto"/>
                <w:sz w:val="16"/>
                <w:szCs w:val="16"/>
              </w:rPr>
              <w:t xml:space="preserve">　〒　　　　　　　　　　　)</w:t>
            </w:r>
          </w:p>
        </w:tc>
      </w:tr>
      <w:tr w:rsidR="00E06EC7" w:rsidRPr="00091501" w14:paraId="23C8AAB8" w14:textId="77777777" w:rsidTr="00B614C5">
        <w:trPr>
          <w:cantSplit/>
          <w:trHeight w:val="524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5A700C6" w14:textId="77777777" w:rsidR="00E06EC7" w:rsidRPr="00091501" w:rsidRDefault="00E06EC7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2D59AE6" w14:textId="77777777" w:rsidR="00E06EC7" w:rsidRPr="00091501" w:rsidRDefault="00E06EC7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8833" w:type="dxa"/>
            <w:gridSpan w:val="5"/>
            <w:tcBorders>
              <w:top w:val="nil"/>
              <w:bottom w:val="single" w:sz="4" w:space="0" w:color="auto"/>
              <w:right w:val="single" w:sz="12" w:space="0" w:color="auto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7A443C4" w14:textId="77777777" w:rsidR="00E06EC7" w:rsidRPr="00091501" w:rsidRDefault="00E06EC7" w:rsidP="00B614C5">
            <w:pPr>
              <w:rPr>
                <w:color w:val="auto"/>
              </w:rPr>
            </w:pPr>
          </w:p>
        </w:tc>
      </w:tr>
      <w:tr w:rsidR="00773AF6" w:rsidRPr="00091501" w14:paraId="28806DE2" w14:textId="77777777" w:rsidTr="00B614C5">
        <w:trPr>
          <w:cantSplit/>
          <w:trHeight w:val="380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44A19A0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 w:val="restart"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9C60597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担当者</w:t>
            </w:r>
          </w:p>
        </w:tc>
        <w:tc>
          <w:tcPr>
            <w:tcW w:w="719" w:type="dxa"/>
            <w:gridSpan w:val="2"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0CD12C01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部課名</w:t>
            </w:r>
          </w:p>
        </w:tc>
        <w:tc>
          <w:tcPr>
            <w:tcW w:w="8114" w:type="dxa"/>
            <w:gridSpan w:val="3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F91D40A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79C5F145" w14:textId="77777777" w:rsidTr="003E54B6">
        <w:trPr>
          <w:cantSplit/>
          <w:trHeight w:val="227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204404E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823DBEF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19" w:type="dxa"/>
            <w:gridSpan w:val="2"/>
            <w:tcBorders>
              <w:bottom w:val="dashSmallGap" w:sz="2" w:space="0" w:color="auto"/>
              <w:right w:val="nil"/>
            </w:tcBorders>
            <w:tcMar>
              <w:left w:w="85" w:type="dxa"/>
            </w:tcMar>
            <w:vAlign w:val="center"/>
          </w:tcPr>
          <w:p w14:paraId="72B9335E" w14:textId="77777777" w:rsidR="00773AF6" w:rsidRPr="00091501" w:rsidRDefault="00773AF6" w:rsidP="00B614C5">
            <w:pPr>
              <w:spacing w:line="160" w:lineRule="exact"/>
              <w:rPr>
                <w:color w:val="auto"/>
              </w:rPr>
            </w:pPr>
            <w:r w:rsidRPr="00091501">
              <w:rPr>
                <w:rFonts w:hint="eastAsia"/>
                <w:color w:val="auto"/>
                <w:sz w:val="16"/>
                <w:szCs w:val="16"/>
              </w:rPr>
              <w:t>フリガナ</w:t>
            </w:r>
          </w:p>
        </w:tc>
        <w:tc>
          <w:tcPr>
            <w:tcW w:w="2616" w:type="dxa"/>
            <w:tcBorders>
              <w:left w:val="nil"/>
              <w:bottom w:val="dashSmallGap" w:sz="2" w:space="0" w:color="auto"/>
              <w:right w:val="single" w:sz="4" w:space="0" w:color="auto"/>
            </w:tcBorders>
            <w:vAlign w:val="center"/>
          </w:tcPr>
          <w:p w14:paraId="45F48B4B" w14:textId="77777777" w:rsidR="00773AF6" w:rsidRPr="00E66552" w:rsidRDefault="00773AF6" w:rsidP="00B614C5">
            <w:pPr>
              <w:spacing w:line="160" w:lineRule="exact"/>
              <w:rPr>
                <w:color w:val="auto"/>
                <w:sz w:val="16"/>
                <w:szCs w:val="16"/>
              </w:rPr>
            </w:pPr>
          </w:p>
        </w:tc>
        <w:tc>
          <w:tcPr>
            <w:tcW w:w="814" w:type="dxa"/>
            <w:vMerge w:val="restart"/>
            <w:tcBorders>
              <w:right w:val="nil"/>
            </w:tcBorders>
            <w:tcMar>
              <w:left w:w="85" w:type="dxa"/>
            </w:tcMar>
            <w:vAlign w:val="center"/>
          </w:tcPr>
          <w:p w14:paraId="519096AF" w14:textId="77777777" w:rsidR="00773AF6" w:rsidRPr="00C8028B" w:rsidRDefault="00773AF6" w:rsidP="00B614C5">
            <w:pPr>
              <w:snapToGrid w:val="0"/>
              <w:rPr>
                <w:color w:val="auto"/>
                <w:sz w:val="10"/>
                <w:szCs w:val="10"/>
              </w:rPr>
            </w:pPr>
            <w:r w:rsidRPr="00091501">
              <w:rPr>
                <w:rFonts w:hint="eastAsia"/>
                <w:color w:val="auto"/>
              </w:rPr>
              <w:t>E-Mail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84" w:type="dxa"/>
            <w:vMerge w:val="restart"/>
            <w:tcBorders>
              <w:left w:val="nil"/>
              <w:right w:val="single" w:sz="12" w:space="0" w:color="auto"/>
            </w:tcBorders>
            <w:vAlign w:val="center"/>
          </w:tcPr>
          <w:p w14:paraId="32F19AA1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69C3715E" w14:textId="77777777" w:rsidTr="003E54B6">
        <w:trPr>
          <w:cantSplit/>
          <w:trHeight w:val="440"/>
        </w:trPr>
        <w:tc>
          <w:tcPr>
            <w:tcW w:w="30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9C5DBA7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6886B9C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19" w:type="dxa"/>
            <w:gridSpan w:val="2"/>
            <w:tcBorders>
              <w:top w:val="dashSmallGap" w:sz="2" w:space="0" w:color="auto"/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6A95269F" w14:textId="77777777" w:rsidR="00773AF6" w:rsidRPr="00091501" w:rsidRDefault="00773AF6" w:rsidP="00B614C5">
            <w:pPr>
              <w:rPr>
                <w:color w:val="auto"/>
                <w:sz w:val="16"/>
                <w:szCs w:val="16"/>
              </w:rPr>
            </w:pPr>
            <w:r w:rsidRPr="00091501">
              <w:rPr>
                <w:rFonts w:hint="eastAsia"/>
                <w:color w:val="auto"/>
              </w:rPr>
              <w:t>氏名</w:t>
            </w:r>
          </w:p>
        </w:tc>
        <w:tc>
          <w:tcPr>
            <w:tcW w:w="2616" w:type="dxa"/>
            <w:tcBorders>
              <w:top w:val="dashSmallGap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F791C7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814" w:type="dxa"/>
            <w:vMerge/>
            <w:tcBorders>
              <w:bottom w:val="single" w:sz="4" w:space="0" w:color="auto"/>
              <w:right w:val="nil"/>
            </w:tcBorders>
            <w:tcMar>
              <w:left w:w="85" w:type="dxa"/>
            </w:tcMar>
            <w:vAlign w:val="center"/>
          </w:tcPr>
          <w:p w14:paraId="12A06E57" w14:textId="77777777" w:rsidR="00773AF6" w:rsidRPr="00091501" w:rsidRDefault="00773AF6" w:rsidP="00B614C5">
            <w:pPr>
              <w:rPr>
                <w:color w:val="auto"/>
              </w:rPr>
            </w:pPr>
          </w:p>
        </w:tc>
        <w:tc>
          <w:tcPr>
            <w:tcW w:w="4684" w:type="dxa"/>
            <w:vMerge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FB5BA93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  <w:tr w:rsidR="00773AF6" w:rsidRPr="00091501" w14:paraId="1000E06B" w14:textId="77777777" w:rsidTr="00773AF6">
        <w:trPr>
          <w:cantSplit/>
          <w:trHeight w:val="340"/>
        </w:trPr>
        <w:tc>
          <w:tcPr>
            <w:tcW w:w="301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9E1066F" w14:textId="77777777" w:rsidR="00773AF6" w:rsidRPr="00091501" w:rsidRDefault="00773AF6" w:rsidP="00B614C5">
            <w:pPr>
              <w:ind w:left="113"/>
              <w:rPr>
                <w:color w:val="auto"/>
              </w:rPr>
            </w:pPr>
          </w:p>
        </w:tc>
        <w:tc>
          <w:tcPr>
            <w:tcW w:w="789" w:type="dxa"/>
            <w:vMerge/>
            <w:tcBorders>
              <w:left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8C0774A" w14:textId="77777777" w:rsidR="00773AF6" w:rsidRPr="00091501" w:rsidRDefault="00773AF6" w:rsidP="00B614C5">
            <w:pPr>
              <w:jc w:val="distribute"/>
              <w:rPr>
                <w:color w:val="auto"/>
              </w:rPr>
            </w:pPr>
          </w:p>
        </w:tc>
        <w:tc>
          <w:tcPr>
            <w:tcW w:w="719" w:type="dxa"/>
            <w:gridSpan w:val="2"/>
            <w:tcBorders>
              <w:top w:val="single" w:sz="4" w:space="0" w:color="auto"/>
              <w:bottom w:val="single" w:sz="12" w:space="0" w:color="auto"/>
              <w:right w:val="nil"/>
            </w:tcBorders>
            <w:tcMar>
              <w:left w:w="85" w:type="dxa"/>
            </w:tcMar>
            <w:vAlign w:val="center"/>
          </w:tcPr>
          <w:p w14:paraId="2AAD16BE" w14:textId="77777777" w:rsidR="00773AF6" w:rsidRPr="00091501" w:rsidRDefault="00773AF6" w:rsidP="00B614C5"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Tel</w:t>
            </w:r>
            <w:r w:rsidRPr="00091501">
              <w:rPr>
                <w:rFonts w:hint="eastAsia"/>
                <w:color w:val="auto"/>
              </w:rPr>
              <w:t>：</w:t>
            </w:r>
          </w:p>
        </w:tc>
        <w:tc>
          <w:tcPr>
            <w:tcW w:w="2616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D4E4E17" w14:textId="77777777" w:rsidR="00773AF6" w:rsidRPr="00091501" w:rsidRDefault="00773AF6" w:rsidP="00B614C5">
            <w:pPr>
              <w:jc w:val="left"/>
              <w:rPr>
                <w:color w:val="auto"/>
              </w:rPr>
            </w:pPr>
          </w:p>
        </w:tc>
        <w:tc>
          <w:tcPr>
            <w:tcW w:w="814" w:type="dxa"/>
            <w:tcBorders>
              <w:top w:val="single" w:sz="4" w:space="0" w:color="auto"/>
              <w:bottom w:val="single" w:sz="12" w:space="0" w:color="auto"/>
              <w:right w:val="nil"/>
            </w:tcBorders>
            <w:tcMar>
              <w:left w:w="85" w:type="dxa"/>
            </w:tcMar>
            <w:vAlign w:val="center"/>
          </w:tcPr>
          <w:p w14:paraId="5016A4BE" w14:textId="77777777" w:rsidR="00773AF6" w:rsidRPr="00091501" w:rsidRDefault="00773AF6" w:rsidP="00B614C5">
            <w:pPr>
              <w:rPr>
                <w:color w:val="auto"/>
              </w:rPr>
            </w:pPr>
            <w:r w:rsidRPr="00091501">
              <w:rPr>
                <w:rFonts w:hint="eastAsia"/>
                <w:color w:val="auto"/>
              </w:rPr>
              <w:t>Fax</w:t>
            </w:r>
            <w:r>
              <w:rPr>
                <w:rFonts w:hint="eastAsia"/>
                <w:color w:val="auto"/>
              </w:rPr>
              <w:t>：</w:t>
            </w:r>
          </w:p>
        </w:tc>
        <w:tc>
          <w:tcPr>
            <w:tcW w:w="4684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FBAE571" w14:textId="77777777" w:rsidR="00773AF6" w:rsidRPr="00091501" w:rsidRDefault="00773AF6" w:rsidP="00B614C5">
            <w:pPr>
              <w:rPr>
                <w:color w:val="auto"/>
              </w:rPr>
            </w:pPr>
          </w:p>
        </w:tc>
      </w:tr>
    </w:tbl>
    <w:p w14:paraId="0CAE1D79" w14:textId="77777777" w:rsidR="00E06EC7" w:rsidRPr="00AF3ECA" w:rsidRDefault="00E06EC7" w:rsidP="00E06EC7">
      <w:pPr>
        <w:snapToGrid w:val="0"/>
        <w:rPr>
          <w:color w:val="auto"/>
          <w:sz w:val="10"/>
          <w:szCs w:val="10"/>
        </w:rPr>
      </w:pPr>
    </w:p>
    <w:p w14:paraId="0EAD7211" w14:textId="77777777" w:rsidR="00E06EC7" w:rsidRPr="00091501" w:rsidRDefault="00E06EC7" w:rsidP="00E06EC7">
      <w:pPr>
        <w:spacing w:line="20" w:lineRule="exact"/>
        <w:rPr>
          <w:color w:val="auto"/>
        </w:rPr>
      </w:pPr>
    </w:p>
    <w:p w14:paraId="2EFDB81D" w14:textId="77777777" w:rsidR="00C417FF" w:rsidRDefault="00C417FF" w:rsidP="0035763F">
      <w:pPr>
        <w:rPr>
          <w:color w:val="auto"/>
        </w:rPr>
      </w:pPr>
    </w:p>
    <w:sectPr w:rsidR="00C417FF" w:rsidSect="00905C7B">
      <w:footerReference w:type="default" r:id="rId7"/>
      <w:pgSz w:w="11906" w:h="16838" w:code="9"/>
      <w:pgMar w:top="454" w:right="567" w:bottom="567" w:left="1134" w:header="454" w:footer="340" w:gutter="0"/>
      <w:cols w:space="425"/>
      <w:docGrid w:type="linesAndChars" w:linePitch="275" w:charSpace="-363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3B434" w14:textId="77777777" w:rsidR="000A5ED6" w:rsidRDefault="000A5ED6">
      <w:r>
        <w:separator/>
      </w:r>
    </w:p>
  </w:endnote>
  <w:endnote w:type="continuationSeparator" w:id="0">
    <w:p w14:paraId="632F5902" w14:textId="77777777" w:rsidR="000A5ED6" w:rsidRDefault="000A5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68FE1" w14:textId="3E4405E7" w:rsidR="00772161" w:rsidRPr="00964454" w:rsidRDefault="0029585F">
    <w:pPr>
      <w:pStyle w:val="a5"/>
      <w:spacing w:line="200" w:lineRule="exact"/>
      <w:jc w:val="right"/>
      <w:rPr>
        <w:color w:val="auto"/>
        <w:sz w:val="16"/>
        <w:szCs w:val="16"/>
      </w:rPr>
    </w:pPr>
    <w:r w:rsidRPr="00964454">
      <w:rPr>
        <w:rFonts w:hint="eastAsia"/>
        <w:color w:val="auto"/>
        <w:sz w:val="16"/>
        <w:szCs w:val="16"/>
      </w:rPr>
      <w:t>202</w:t>
    </w:r>
    <w:r w:rsidR="00733E32" w:rsidRPr="00964454">
      <w:rPr>
        <w:rFonts w:hint="eastAsia"/>
        <w:color w:val="auto"/>
        <w:sz w:val="16"/>
        <w:szCs w:val="16"/>
      </w:rPr>
      <w:t>2</w:t>
    </w:r>
    <w:r w:rsidR="004F6004" w:rsidRPr="00964454">
      <w:rPr>
        <w:rFonts w:hint="eastAsia"/>
        <w:color w:val="auto"/>
        <w:sz w:val="16"/>
        <w:szCs w:val="16"/>
      </w:rPr>
      <w:t>.4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CA53C" w14:textId="77777777" w:rsidR="000A5ED6" w:rsidRDefault="000A5ED6">
      <w:r>
        <w:separator/>
      </w:r>
    </w:p>
  </w:footnote>
  <w:footnote w:type="continuationSeparator" w:id="0">
    <w:p w14:paraId="6CD4EAE9" w14:textId="77777777" w:rsidR="000A5ED6" w:rsidRDefault="000A5E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D128C"/>
    <w:multiLevelType w:val="hybridMultilevel"/>
    <w:tmpl w:val="66ECDF6E"/>
    <w:lvl w:ilvl="0" w:tplc="16E0FA8C">
      <w:numFmt w:val="bullet"/>
      <w:lvlText w:val="□"/>
      <w:lvlJc w:val="left"/>
      <w:pPr>
        <w:ind w:left="735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1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3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7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9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1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55" w:hanging="420"/>
      </w:pPr>
      <w:rPr>
        <w:rFonts w:ascii="Wingdings" w:hAnsi="Wingdings" w:hint="default"/>
      </w:rPr>
    </w:lvl>
  </w:abstractNum>
  <w:abstractNum w:abstractNumId="1" w15:restartNumberingAfterBreak="0">
    <w:nsid w:val="297F25D4"/>
    <w:multiLevelType w:val="hybridMultilevel"/>
    <w:tmpl w:val="1F24F048"/>
    <w:lvl w:ilvl="0" w:tplc="8138B902">
      <w:numFmt w:val="bullet"/>
      <w:lvlText w:val="□"/>
      <w:lvlJc w:val="left"/>
      <w:pPr>
        <w:ind w:left="705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2" w15:restartNumberingAfterBreak="0">
    <w:nsid w:val="2D3751A2"/>
    <w:multiLevelType w:val="hybridMultilevel"/>
    <w:tmpl w:val="271A9D14"/>
    <w:lvl w:ilvl="0" w:tplc="99223B44">
      <w:start w:val="1"/>
      <w:numFmt w:val="decimalEnclosedCircle"/>
      <w:lvlText w:val="%1"/>
      <w:lvlJc w:val="left"/>
      <w:pPr>
        <w:ind w:left="52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0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2" w:hanging="420"/>
      </w:pPr>
    </w:lvl>
    <w:lvl w:ilvl="3" w:tplc="0409000F" w:tentative="1">
      <w:start w:val="1"/>
      <w:numFmt w:val="decimal"/>
      <w:lvlText w:val="%4."/>
      <w:lvlJc w:val="left"/>
      <w:pPr>
        <w:ind w:left="1842" w:hanging="420"/>
      </w:pPr>
    </w:lvl>
    <w:lvl w:ilvl="4" w:tplc="04090017" w:tentative="1">
      <w:start w:val="1"/>
      <w:numFmt w:val="aiueoFullWidth"/>
      <w:lvlText w:val="(%5)"/>
      <w:lvlJc w:val="left"/>
      <w:pPr>
        <w:ind w:left="226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2" w:hanging="420"/>
      </w:pPr>
    </w:lvl>
    <w:lvl w:ilvl="6" w:tplc="0409000F" w:tentative="1">
      <w:start w:val="1"/>
      <w:numFmt w:val="decimal"/>
      <w:lvlText w:val="%7."/>
      <w:lvlJc w:val="left"/>
      <w:pPr>
        <w:ind w:left="3102" w:hanging="420"/>
      </w:pPr>
    </w:lvl>
    <w:lvl w:ilvl="7" w:tplc="04090017" w:tentative="1">
      <w:start w:val="1"/>
      <w:numFmt w:val="aiueoFullWidth"/>
      <w:lvlText w:val="(%8)"/>
      <w:lvlJc w:val="left"/>
      <w:pPr>
        <w:ind w:left="352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2" w:hanging="420"/>
      </w:pPr>
    </w:lvl>
  </w:abstractNum>
  <w:abstractNum w:abstractNumId="3" w15:restartNumberingAfterBreak="0">
    <w:nsid w:val="58F57022"/>
    <w:multiLevelType w:val="hybridMultilevel"/>
    <w:tmpl w:val="E2ECF5D0"/>
    <w:lvl w:ilvl="0" w:tplc="A7CCD9FA">
      <w:numFmt w:val="bullet"/>
      <w:lvlText w:val="□"/>
      <w:lvlJc w:val="left"/>
      <w:pPr>
        <w:ind w:left="522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0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4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6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42" w:hanging="420"/>
      </w:pPr>
      <w:rPr>
        <w:rFonts w:ascii="Wingdings" w:hAnsi="Wingdings" w:hint="default"/>
      </w:rPr>
    </w:lvl>
  </w:abstractNum>
  <w:abstractNum w:abstractNumId="4" w15:restartNumberingAfterBreak="0">
    <w:nsid w:val="70FB1566"/>
    <w:multiLevelType w:val="hybridMultilevel"/>
    <w:tmpl w:val="C22E07C4"/>
    <w:lvl w:ilvl="0" w:tplc="F8A697C4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62014584">
    <w:abstractNumId w:val="1"/>
  </w:num>
  <w:num w:numId="2" w16cid:durableId="1173371488">
    <w:abstractNumId w:val="0"/>
  </w:num>
  <w:num w:numId="3" w16cid:durableId="1663701585">
    <w:abstractNumId w:val="2"/>
  </w:num>
  <w:num w:numId="4" w16cid:durableId="2031561509">
    <w:abstractNumId w:val="3"/>
  </w:num>
  <w:num w:numId="5" w16cid:durableId="1920140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gutterAtTop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91"/>
  <w:drawingGridVerticalSpacing w:val="27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I1NTY0NzC2tLBU0lEKTi0uzszPAykwqgUAgZ67UCwAAAA="/>
  </w:docVars>
  <w:rsids>
    <w:rsidRoot w:val="003E4052"/>
    <w:rsid w:val="00020BB0"/>
    <w:rsid w:val="00027188"/>
    <w:rsid w:val="00054262"/>
    <w:rsid w:val="0008350E"/>
    <w:rsid w:val="00091501"/>
    <w:rsid w:val="000931CA"/>
    <w:rsid w:val="000A5089"/>
    <w:rsid w:val="000A5ED6"/>
    <w:rsid w:val="000B7311"/>
    <w:rsid w:val="000F3B43"/>
    <w:rsid w:val="0010307E"/>
    <w:rsid w:val="00105324"/>
    <w:rsid w:val="0012636A"/>
    <w:rsid w:val="00133E86"/>
    <w:rsid w:val="00152BAF"/>
    <w:rsid w:val="001A6A4F"/>
    <w:rsid w:val="001C2374"/>
    <w:rsid w:val="001E1BEB"/>
    <w:rsid w:val="001E2091"/>
    <w:rsid w:val="001E748C"/>
    <w:rsid w:val="001F6882"/>
    <w:rsid w:val="001F6D43"/>
    <w:rsid w:val="0020057F"/>
    <w:rsid w:val="00220DB9"/>
    <w:rsid w:val="002438B6"/>
    <w:rsid w:val="002438DC"/>
    <w:rsid w:val="00284DBD"/>
    <w:rsid w:val="0029585F"/>
    <w:rsid w:val="00296B41"/>
    <w:rsid w:val="002A373B"/>
    <w:rsid w:val="002B5A7F"/>
    <w:rsid w:val="002C14BE"/>
    <w:rsid w:val="002C1B21"/>
    <w:rsid w:val="00300FBF"/>
    <w:rsid w:val="003016FD"/>
    <w:rsid w:val="00307E05"/>
    <w:rsid w:val="003102EA"/>
    <w:rsid w:val="00316C19"/>
    <w:rsid w:val="0035763F"/>
    <w:rsid w:val="003772AB"/>
    <w:rsid w:val="00384FCF"/>
    <w:rsid w:val="00385C51"/>
    <w:rsid w:val="003C2F74"/>
    <w:rsid w:val="003E18A5"/>
    <w:rsid w:val="003E4052"/>
    <w:rsid w:val="003E54B6"/>
    <w:rsid w:val="003F6DAB"/>
    <w:rsid w:val="00444A30"/>
    <w:rsid w:val="004B0D30"/>
    <w:rsid w:val="004D1D8E"/>
    <w:rsid w:val="004F6004"/>
    <w:rsid w:val="005043F1"/>
    <w:rsid w:val="005055B0"/>
    <w:rsid w:val="00526B72"/>
    <w:rsid w:val="00534FE8"/>
    <w:rsid w:val="0054461E"/>
    <w:rsid w:val="00557DDF"/>
    <w:rsid w:val="0058171D"/>
    <w:rsid w:val="005A6C40"/>
    <w:rsid w:val="005B0E72"/>
    <w:rsid w:val="005B7775"/>
    <w:rsid w:val="005D3110"/>
    <w:rsid w:val="005D6EE3"/>
    <w:rsid w:val="005D71BE"/>
    <w:rsid w:val="005E064A"/>
    <w:rsid w:val="005E3DBF"/>
    <w:rsid w:val="005F79A3"/>
    <w:rsid w:val="006002BA"/>
    <w:rsid w:val="006356FC"/>
    <w:rsid w:val="0064594E"/>
    <w:rsid w:val="0065345B"/>
    <w:rsid w:val="00664459"/>
    <w:rsid w:val="0069566A"/>
    <w:rsid w:val="006A2B29"/>
    <w:rsid w:val="006C4F66"/>
    <w:rsid w:val="006F2F4B"/>
    <w:rsid w:val="006F5A7C"/>
    <w:rsid w:val="006F7C4B"/>
    <w:rsid w:val="00705DF8"/>
    <w:rsid w:val="0071242D"/>
    <w:rsid w:val="00721578"/>
    <w:rsid w:val="007239F1"/>
    <w:rsid w:val="00724A85"/>
    <w:rsid w:val="00732B3C"/>
    <w:rsid w:val="00733E32"/>
    <w:rsid w:val="00734DFA"/>
    <w:rsid w:val="00772161"/>
    <w:rsid w:val="00773AF6"/>
    <w:rsid w:val="0077526E"/>
    <w:rsid w:val="007803AD"/>
    <w:rsid w:val="007A219A"/>
    <w:rsid w:val="007C581C"/>
    <w:rsid w:val="007D5774"/>
    <w:rsid w:val="007F5C0F"/>
    <w:rsid w:val="007F5C38"/>
    <w:rsid w:val="008310E4"/>
    <w:rsid w:val="00837FC7"/>
    <w:rsid w:val="00841294"/>
    <w:rsid w:val="00852B3B"/>
    <w:rsid w:val="0085364D"/>
    <w:rsid w:val="008643E3"/>
    <w:rsid w:val="008759E5"/>
    <w:rsid w:val="0088786E"/>
    <w:rsid w:val="008907FC"/>
    <w:rsid w:val="00891F66"/>
    <w:rsid w:val="008A05F4"/>
    <w:rsid w:val="008A08F3"/>
    <w:rsid w:val="008C4254"/>
    <w:rsid w:val="008C7316"/>
    <w:rsid w:val="008E7238"/>
    <w:rsid w:val="008F3C21"/>
    <w:rsid w:val="00905C7B"/>
    <w:rsid w:val="00907645"/>
    <w:rsid w:val="00907915"/>
    <w:rsid w:val="009261AE"/>
    <w:rsid w:val="00944297"/>
    <w:rsid w:val="00951FBC"/>
    <w:rsid w:val="00960A6F"/>
    <w:rsid w:val="00964454"/>
    <w:rsid w:val="009662F0"/>
    <w:rsid w:val="00967864"/>
    <w:rsid w:val="00976AD7"/>
    <w:rsid w:val="009A627A"/>
    <w:rsid w:val="00A4128F"/>
    <w:rsid w:val="00A56A9D"/>
    <w:rsid w:val="00A63197"/>
    <w:rsid w:val="00A8271C"/>
    <w:rsid w:val="00AB62BD"/>
    <w:rsid w:val="00AD7550"/>
    <w:rsid w:val="00AE08B4"/>
    <w:rsid w:val="00AF3ECA"/>
    <w:rsid w:val="00AF532D"/>
    <w:rsid w:val="00AF6527"/>
    <w:rsid w:val="00AF71C7"/>
    <w:rsid w:val="00AF7633"/>
    <w:rsid w:val="00B40B63"/>
    <w:rsid w:val="00B47868"/>
    <w:rsid w:val="00B60D71"/>
    <w:rsid w:val="00B614C5"/>
    <w:rsid w:val="00B6458E"/>
    <w:rsid w:val="00B80D66"/>
    <w:rsid w:val="00B9094B"/>
    <w:rsid w:val="00B9768A"/>
    <w:rsid w:val="00BD0331"/>
    <w:rsid w:val="00BE34CD"/>
    <w:rsid w:val="00BE3CFF"/>
    <w:rsid w:val="00C27C8D"/>
    <w:rsid w:val="00C417FF"/>
    <w:rsid w:val="00C510CA"/>
    <w:rsid w:val="00C529B3"/>
    <w:rsid w:val="00C73ED1"/>
    <w:rsid w:val="00C8028B"/>
    <w:rsid w:val="00C9258C"/>
    <w:rsid w:val="00CB628E"/>
    <w:rsid w:val="00CC1419"/>
    <w:rsid w:val="00CC5A89"/>
    <w:rsid w:val="00CD47B4"/>
    <w:rsid w:val="00CD7139"/>
    <w:rsid w:val="00CF6C90"/>
    <w:rsid w:val="00D13E10"/>
    <w:rsid w:val="00D42158"/>
    <w:rsid w:val="00D623AB"/>
    <w:rsid w:val="00D71CF6"/>
    <w:rsid w:val="00D75C4C"/>
    <w:rsid w:val="00D85889"/>
    <w:rsid w:val="00DA1984"/>
    <w:rsid w:val="00DA5B06"/>
    <w:rsid w:val="00DC7421"/>
    <w:rsid w:val="00DE2984"/>
    <w:rsid w:val="00E05D3D"/>
    <w:rsid w:val="00E06EC7"/>
    <w:rsid w:val="00E11FF8"/>
    <w:rsid w:val="00E13CEC"/>
    <w:rsid w:val="00E22E2B"/>
    <w:rsid w:val="00E43EF0"/>
    <w:rsid w:val="00E66552"/>
    <w:rsid w:val="00EA63F1"/>
    <w:rsid w:val="00EA72F3"/>
    <w:rsid w:val="00EA78E0"/>
    <w:rsid w:val="00EB1AFF"/>
    <w:rsid w:val="00F24AA4"/>
    <w:rsid w:val="00F43E4D"/>
    <w:rsid w:val="00F8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A43F87"/>
  <w15:chartTrackingRefBased/>
  <w15:docId w15:val="{AB470989-526D-4395-AE52-E9A536F98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 w:hAnsi="Times New Roman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List Paragraph"/>
    <w:basedOn w:val="a"/>
    <w:uiPriority w:val="34"/>
    <w:qFormat/>
    <w:rsid w:val="005B777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756</Words>
  <Characters>626</Characters>
  <Application>Microsoft Office Word</Application>
  <DocSecurity>0</DocSecurity>
  <Lines>5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試験依頼書</vt:lpstr>
      <vt:lpstr>試験依頼書</vt:lpstr>
    </vt:vector>
  </TitlesOfParts>
  <Company>日本建築総合試験所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試験依頼書</dc:title>
  <dc:subject/>
  <dc:creator>野々村祥代</dc:creator>
  <cp:keywords/>
  <dc:description/>
  <cp:lastModifiedBy>gyoumu</cp:lastModifiedBy>
  <cp:revision>10</cp:revision>
  <cp:lastPrinted>2022-04-15T02:57:00Z</cp:lastPrinted>
  <dcterms:created xsi:type="dcterms:W3CDTF">2022-03-31T09:45:00Z</dcterms:created>
  <dcterms:modified xsi:type="dcterms:W3CDTF">2022-04-15T06:32:00Z</dcterms:modified>
</cp:coreProperties>
</file>